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3B406" w14:textId="37EEC1B6" w:rsidR="005D6205" w:rsidRPr="00825DE9" w:rsidRDefault="00D429F0" w:rsidP="00DE1115">
      <w:pPr>
        <w:tabs>
          <w:tab w:val="left" w:pos="5954"/>
        </w:tabs>
        <w:jc w:val="both"/>
        <w:rPr>
          <w:noProof/>
          <w:lang w:val="en-GB" w:eastAsia="en-GB"/>
        </w:rPr>
      </w:pPr>
      <w:r>
        <w:t xml:space="preserve"> </w:t>
      </w:r>
      <w:r w:rsidR="00B338D4" w:rsidRPr="00CA65D2">
        <w:rPr>
          <w:noProof/>
          <w:lang w:val="en-GB" w:eastAsia="en-GB"/>
        </w:rPr>
        <w:drawing>
          <wp:inline distT="0" distB="0" distL="0" distR="0" wp14:anchorId="2D93B472" wp14:editId="0FA5C410">
            <wp:extent cx="5136515" cy="1280160"/>
            <wp:effectExtent l="0" t="0" r="6985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513" cy="1312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14B72" w14:textId="77777777" w:rsidR="00D429F0" w:rsidRPr="00011F79" w:rsidRDefault="00D429F0" w:rsidP="00D429F0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Minutes of the </w:t>
      </w:r>
      <w:r>
        <w:rPr>
          <w:rFonts w:ascii="Arial" w:hAnsi="Arial" w:cs="Arial"/>
          <w:b/>
          <w:bCs/>
          <w:sz w:val="22"/>
          <w:szCs w:val="22"/>
        </w:rPr>
        <w:t>M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eeting of </w:t>
      </w:r>
      <w:r>
        <w:rPr>
          <w:rFonts w:ascii="Arial" w:hAnsi="Arial" w:cs="Arial"/>
          <w:b/>
          <w:bCs/>
          <w:sz w:val="22"/>
          <w:szCs w:val="22"/>
        </w:rPr>
        <w:t xml:space="preserve">Ulley Parish </w:t>
      </w:r>
      <w:r w:rsidRPr="00011F79">
        <w:rPr>
          <w:rFonts w:ascii="Arial" w:hAnsi="Arial" w:cs="Arial"/>
          <w:b/>
          <w:sz w:val="22"/>
          <w:szCs w:val="22"/>
          <w:lang w:val="en-GB"/>
        </w:rPr>
        <w:t>Council</w:t>
      </w:r>
    </w:p>
    <w:p w14:paraId="21A83FF0" w14:textId="00D21BB1" w:rsidR="00D429F0" w:rsidRDefault="00D429F0" w:rsidP="00D429F0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>
        <w:rPr>
          <w:rFonts w:ascii="Arial" w:hAnsi="Arial" w:cs="Arial"/>
          <w:b/>
          <w:bCs/>
          <w:sz w:val="22"/>
          <w:szCs w:val="22"/>
        </w:rPr>
        <w:t>at the Village Hall, Ulley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>
        <w:rPr>
          <w:rFonts w:ascii="Arial" w:hAnsi="Arial" w:cs="Arial"/>
          <w:b/>
          <w:bCs/>
          <w:sz w:val="22"/>
          <w:szCs w:val="22"/>
        </w:rPr>
        <w:t>7</w:t>
      </w:r>
      <w:r w:rsidRPr="00011F79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>00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286A77">
        <w:rPr>
          <w:rFonts w:ascii="Arial" w:hAnsi="Arial" w:cs="Arial"/>
          <w:b/>
          <w:bCs/>
          <w:sz w:val="22"/>
          <w:szCs w:val="22"/>
        </w:rPr>
        <w:t>11</w:t>
      </w:r>
      <w:r w:rsidRPr="00C1427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286A77">
        <w:rPr>
          <w:rFonts w:ascii="Arial" w:hAnsi="Arial" w:cs="Arial"/>
          <w:b/>
          <w:bCs/>
          <w:sz w:val="22"/>
          <w:szCs w:val="22"/>
        </w:rPr>
        <w:t>October</w:t>
      </w:r>
      <w:r>
        <w:rPr>
          <w:rFonts w:ascii="Arial" w:hAnsi="Arial" w:cs="Arial"/>
          <w:b/>
          <w:bCs/>
          <w:sz w:val="22"/>
          <w:szCs w:val="22"/>
        </w:rPr>
        <w:t xml:space="preserve"> 2023</w:t>
      </w:r>
    </w:p>
    <w:p w14:paraId="2D93B40A" w14:textId="7DF8084D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156DED">
        <w:rPr>
          <w:rFonts w:ascii="Arial" w:hAnsi="Arial" w:cs="Arial"/>
          <w:sz w:val="22"/>
          <w:szCs w:val="22"/>
          <w:lang w:val="en-GB"/>
        </w:rPr>
        <w:t xml:space="preserve">, </w:t>
      </w:r>
      <w:r w:rsidR="006E41DC">
        <w:rPr>
          <w:rFonts w:ascii="Arial" w:hAnsi="Arial" w:cs="Arial"/>
          <w:sz w:val="22"/>
          <w:szCs w:val="22"/>
          <w:lang w:val="en-GB"/>
        </w:rPr>
        <w:t>C Myers</w:t>
      </w:r>
      <w:r w:rsidR="00183CF3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2B70ACFE" w14:textId="2011C1E2" w:rsidR="00FB6E8B" w:rsidRPr="00011F79" w:rsidRDefault="00FB6E8B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156DED">
        <w:rPr>
          <w:rFonts w:ascii="Arial" w:hAnsi="Arial" w:cs="Arial"/>
          <w:sz w:val="22"/>
          <w:szCs w:val="22"/>
          <w:lang w:val="en-GB"/>
        </w:rPr>
        <w:t>None</w:t>
      </w:r>
    </w:p>
    <w:p w14:paraId="0D8C3B98" w14:textId="49124CBB" w:rsidR="00CA5588" w:rsidRDefault="00A91D85" w:rsidP="004E1EE3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1722A9E" w14:textId="68C27738" w:rsidR="00C75CBF" w:rsidRDefault="00FB6E8B" w:rsidP="00156DE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="00357F41">
        <w:rPr>
          <w:rFonts w:ascii="Arial" w:hAnsi="Arial" w:cs="Arial"/>
          <w:sz w:val="22"/>
          <w:szCs w:val="22"/>
          <w:lang w:val="en-GB"/>
        </w:rPr>
        <w:t>4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</w:t>
      </w:r>
      <w:r w:rsidR="00A91D85" w:rsidRPr="00011F79">
        <w:rPr>
          <w:rFonts w:ascii="Arial" w:hAnsi="Arial" w:cs="Arial"/>
          <w:sz w:val="22"/>
          <w:szCs w:val="22"/>
          <w:lang w:val="en-GB"/>
        </w:rPr>
        <w:t>members of the public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E78DD88" w14:textId="2EC127F6" w:rsidR="00366DC3" w:rsidRPr="00E65A39" w:rsidRDefault="00604EA7" w:rsidP="004E1EE3">
      <w:pPr>
        <w:pStyle w:val="NormalWeb"/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sz w:val="22"/>
          <w:szCs w:val="22"/>
        </w:rPr>
        <w:t xml:space="preserve">A public session of </w:t>
      </w:r>
      <w:r w:rsidR="0082408E">
        <w:rPr>
          <w:rFonts w:ascii="Arial" w:hAnsi="Arial" w:cs="Arial"/>
          <w:sz w:val="22"/>
          <w:szCs w:val="22"/>
        </w:rPr>
        <w:t>15</w:t>
      </w:r>
      <w:r w:rsidRPr="00011F79">
        <w:rPr>
          <w:rFonts w:ascii="Arial" w:hAnsi="Arial" w:cs="Arial"/>
          <w:sz w:val="22"/>
          <w:szCs w:val="22"/>
        </w:rPr>
        <w:t xml:space="preserve"> minutes </w:t>
      </w:r>
      <w:r w:rsidR="00EA7B72">
        <w:rPr>
          <w:rFonts w:ascii="Arial" w:hAnsi="Arial" w:cs="Arial"/>
          <w:sz w:val="22"/>
          <w:szCs w:val="22"/>
        </w:rPr>
        <w:t xml:space="preserve">was </w:t>
      </w:r>
      <w:r w:rsidR="00A91D85" w:rsidRPr="00011F79">
        <w:rPr>
          <w:rFonts w:ascii="Arial" w:hAnsi="Arial" w:cs="Arial"/>
          <w:sz w:val="22"/>
          <w:szCs w:val="22"/>
        </w:rPr>
        <w:t>held</w:t>
      </w:r>
      <w:r w:rsidRPr="00011F79">
        <w:rPr>
          <w:rFonts w:ascii="Arial" w:hAnsi="Arial" w:cs="Arial"/>
          <w:sz w:val="22"/>
          <w:szCs w:val="22"/>
        </w:rPr>
        <w:t xml:space="preserve"> prior to the formal Council meeting</w:t>
      </w:r>
      <w:r w:rsidR="00EA7B72">
        <w:rPr>
          <w:rFonts w:ascii="Arial" w:hAnsi="Arial" w:cs="Arial"/>
          <w:sz w:val="22"/>
          <w:szCs w:val="22"/>
        </w:rPr>
        <w:t>,</w:t>
      </w:r>
      <w:r w:rsidRPr="00011F79">
        <w:rPr>
          <w:rFonts w:ascii="Arial" w:hAnsi="Arial" w:cs="Arial"/>
          <w:sz w:val="22"/>
          <w:szCs w:val="22"/>
        </w:rPr>
        <w:t xml:space="preserve"> in accordance with Section 3 of the Council’s Standing Orders.</w:t>
      </w:r>
      <w:r w:rsidR="00E65A39">
        <w:rPr>
          <w:rFonts w:ascii="Arial" w:hAnsi="Arial" w:cs="Arial"/>
          <w:sz w:val="22"/>
          <w:szCs w:val="22"/>
        </w:rPr>
        <w:t xml:space="preserve"> </w:t>
      </w:r>
    </w:p>
    <w:p w14:paraId="46445D45" w14:textId="5C76ABD2" w:rsidR="00541FDD" w:rsidRPr="00541FDD" w:rsidRDefault="00904882" w:rsidP="00541FDD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lay Area – </w:t>
      </w:r>
      <w:r w:rsidRPr="00A93510">
        <w:rPr>
          <w:rFonts w:ascii="Arial" w:hAnsi="Arial" w:cs="Arial"/>
          <w:sz w:val="22"/>
          <w:szCs w:val="22"/>
        </w:rPr>
        <w:t xml:space="preserve">Banks </w:t>
      </w:r>
      <w:r w:rsidR="00A93510" w:rsidRPr="00A93510">
        <w:rPr>
          <w:rFonts w:ascii="Arial" w:hAnsi="Arial" w:cs="Arial"/>
          <w:sz w:val="22"/>
          <w:szCs w:val="22"/>
        </w:rPr>
        <w:t>will be taking photographs of the new Play Area</w:t>
      </w:r>
      <w:r w:rsidR="00931F3B">
        <w:rPr>
          <w:rFonts w:ascii="Arial" w:hAnsi="Arial" w:cs="Arial"/>
          <w:sz w:val="22"/>
          <w:szCs w:val="22"/>
        </w:rPr>
        <w:t>,</w:t>
      </w:r>
      <w:r w:rsidR="00A93510" w:rsidRPr="00A93510">
        <w:rPr>
          <w:rFonts w:ascii="Arial" w:hAnsi="Arial" w:cs="Arial"/>
          <w:sz w:val="22"/>
          <w:szCs w:val="22"/>
        </w:rPr>
        <w:t xml:space="preserve"> which they contributed funding towards</w:t>
      </w:r>
      <w:r w:rsidR="00931F3B">
        <w:rPr>
          <w:rFonts w:ascii="Arial" w:hAnsi="Arial" w:cs="Arial"/>
          <w:sz w:val="22"/>
          <w:szCs w:val="22"/>
        </w:rPr>
        <w:t>,</w:t>
      </w:r>
      <w:r w:rsidR="00A93510" w:rsidRPr="00A93510">
        <w:rPr>
          <w:rFonts w:ascii="Arial" w:hAnsi="Arial" w:cs="Arial"/>
          <w:sz w:val="22"/>
          <w:szCs w:val="22"/>
        </w:rPr>
        <w:t xml:space="preserve"> on Wednesday 25</w:t>
      </w:r>
      <w:r w:rsidR="00A93510" w:rsidRPr="00A93510">
        <w:rPr>
          <w:rFonts w:ascii="Arial" w:hAnsi="Arial" w:cs="Arial"/>
          <w:sz w:val="22"/>
          <w:szCs w:val="22"/>
          <w:vertAlign w:val="superscript"/>
        </w:rPr>
        <w:t>th</w:t>
      </w:r>
      <w:r w:rsidR="00A93510" w:rsidRPr="00A93510">
        <w:rPr>
          <w:rFonts w:ascii="Arial" w:hAnsi="Arial" w:cs="Arial"/>
          <w:sz w:val="22"/>
          <w:szCs w:val="22"/>
        </w:rPr>
        <w:t xml:space="preserve"> October at 11am</w:t>
      </w:r>
      <w:r w:rsidR="00931F3B">
        <w:rPr>
          <w:rFonts w:ascii="Arial" w:hAnsi="Arial" w:cs="Arial"/>
          <w:sz w:val="22"/>
          <w:szCs w:val="22"/>
        </w:rPr>
        <w:t>,</w:t>
      </w:r>
      <w:r w:rsidR="00A93510" w:rsidRPr="00A93510">
        <w:rPr>
          <w:rFonts w:ascii="Arial" w:hAnsi="Arial" w:cs="Arial"/>
          <w:sz w:val="22"/>
          <w:szCs w:val="22"/>
        </w:rPr>
        <w:t xml:space="preserve"> if anyone would like to come along.</w:t>
      </w:r>
      <w:r w:rsidR="00541FDD">
        <w:rPr>
          <w:rFonts w:ascii="Arial" w:hAnsi="Arial" w:cs="Arial"/>
          <w:sz w:val="22"/>
          <w:szCs w:val="22"/>
        </w:rPr>
        <w:t xml:space="preserve"> </w:t>
      </w:r>
    </w:p>
    <w:p w14:paraId="34B04F4C" w14:textId="580C672A" w:rsidR="00930F00" w:rsidRDefault="0074522C" w:rsidP="00930F00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peeding Cars</w:t>
      </w:r>
      <w:r w:rsidR="00930F00">
        <w:rPr>
          <w:rFonts w:ascii="Arial" w:hAnsi="Arial" w:cs="Arial"/>
          <w:b/>
          <w:bCs/>
          <w:sz w:val="22"/>
          <w:szCs w:val="22"/>
        </w:rPr>
        <w:t xml:space="preserve"> – </w:t>
      </w:r>
      <w:r>
        <w:rPr>
          <w:rFonts w:ascii="Arial" w:hAnsi="Arial" w:cs="Arial"/>
          <w:sz w:val="22"/>
          <w:szCs w:val="22"/>
        </w:rPr>
        <w:t>The issue of speeding cars within the village was highlighted</w:t>
      </w:r>
      <w:r w:rsidR="009F2BDE">
        <w:rPr>
          <w:rFonts w:ascii="Arial" w:hAnsi="Arial" w:cs="Arial"/>
          <w:sz w:val="22"/>
          <w:szCs w:val="22"/>
        </w:rPr>
        <w:t>.</w:t>
      </w:r>
    </w:p>
    <w:p w14:paraId="185BFF92" w14:textId="5B64062D" w:rsidR="00582517" w:rsidRPr="00EC5825" w:rsidRDefault="0074522C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46</w:t>
      </w:r>
      <w:r w:rsidR="00582517" w:rsidRPr="00EC5825">
        <w:rPr>
          <w:rFonts w:ascii="Arial" w:eastAsia="Times New Roman" w:hAnsi="Arial" w:cs="Arial"/>
          <w:b/>
          <w:sz w:val="22"/>
          <w:szCs w:val="22"/>
        </w:rPr>
        <w:t>/2</w:t>
      </w:r>
      <w:r w:rsidR="00582517">
        <w:rPr>
          <w:rFonts w:ascii="Arial" w:eastAsia="Times New Roman" w:hAnsi="Arial" w:cs="Arial"/>
          <w:b/>
          <w:sz w:val="22"/>
          <w:szCs w:val="22"/>
        </w:rPr>
        <w:t>3</w:t>
      </w:r>
      <w:r w:rsidR="00582517"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582517" w:rsidRPr="00EC5825">
        <w:rPr>
          <w:rFonts w:ascii="Arial" w:hAnsi="Arial" w:cs="Arial"/>
          <w:b/>
          <w:sz w:val="22"/>
          <w:szCs w:val="22"/>
        </w:rPr>
        <w:t xml:space="preserve">To receive and approve any apologies for </w:t>
      </w:r>
      <w:r w:rsidR="00364BB9" w:rsidRPr="00EC5825">
        <w:rPr>
          <w:rFonts w:ascii="Arial" w:hAnsi="Arial" w:cs="Arial"/>
          <w:b/>
          <w:sz w:val="22"/>
          <w:szCs w:val="22"/>
        </w:rPr>
        <w:t>absence.</w:t>
      </w:r>
      <w:r w:rsidR="00582517" w:rsidRPr="00EC5825">
        <w:rPr>
          <w:rFonts w:ascii="Arial" w:hAnsi="Arial" w:cs="Arial"/>
          <w:b/>
          <w:sz w:val="22"/>
          <w:szCs w:val="22"/>
        </w:rPr>
        <w:t xml:space="preserve"> </w:t>
      </w:r>
    </w:p>
    <w:p w14:paraId="1C68338C" w14:textId="22DFBD43" w:rsidR="00582517" w:rsidRPr="00582517" w:rsidRDefault="00582517" w:rsidP="00582517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582517">
        <w:rPr>
          <w:rFonts w:ascii="Arial" w:hAnsi="Arial" w:cs="Arial"/>
          <w:sz w:val="22"/>
          <w:szCs w:val="22"/>
          <w:lang w:val="en-GB"/>
        </w:rPr>
        <w:t>There were no apologies for absence.</w:t>
      </w:r>
    </w:p>
    <w:p w14:paraId="50F65D43" w14:textId="5E2A94D1" w:rsidR="00582517" w:rsidRPr="004E1EE3" w:rsidRDefault="002E7EA4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47</w:t>
      </w:r>
      <w:r w:rsidR="00582517">
        <w:rPr>
          <w:rFonts w:ascii="Arial" w:hAnsi="Arial" w:cs="Arial"/>
          <w:b/>
          <w:sz w:val="22"/>
          <w:szCs w:val="22"/>
          <w:lang w:val="en-GB"/>
        </w:rPr>
        <w:t xml:space="preserve">/23 To note any declarations of interest on items to be discussed at this </w:t>
      </w:r>
      <w:r w:rsidR="00364BB9">
        <w:rPr>
          <w:rFonts w:ascii="Arial" w:hAnsi="Arial" w:cs="Arial"/>
          <w:b/>
          <w:sz w:val="22"/>
          <w:szCs w:val="22"/>
          <w:lang w:val="en-GB"/>
        </w:rPr>
        <w:t>meeting.</w:t>
      </w:r>
    </w:p>
    <w:p w14:paraId="1664AAB6" w14:textId="77777777" w:rsidR="00582517" w:rsidRPr="0087365E" w:rsidRDefault="00582517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2EF5B3A7" w14:textId="4B03D6FE" w:rsidR="00582517" w:rsidRPr="004E1EE3" w:rsidRDefault="004B6B54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48</w:t>
      </w:r>
      <w:r w:rsidR="00582517">
        <w:rPr>
          <w:rFonts w:ascii="Arial" w:hAnsi="Arial" w:cs="Arial"/>
          <w:b/>
          <w:sz w:val="22"/>
          <w:szCs w:val="22"/>
          <w:lang w:val="en-GB"/>
        </w:rPr>
        <w:t>/23 To consider any matters to be excluded from the public</w:t>
      </w:r>
      <w:r w:rsidR="00364BB9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22F9D59A" w14:textId="154D275E" w:rsidR="00582517" w:rsidRPr="001944F6" w:rsidRDefault="00582517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re were no matters to exclude.</w:t>
      </w:r>
    </w:p>
    <w:p w14:paraId="658436CE" w14:textId="35B9EEC6" w:rsidR="00582517" w:rsidRDefault="004B6B54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9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>/2</w:t>
      </w:r>
      <w:r w:rsidR="00582517">
        <w:rPr>
          <w:rFonts w:ascii="Arial" w:hAnsi="Arial" w:cs="Arial"/>
          <w:b/>
          <w:bCs/>
          <w:sz w:val="22"/>
          <w:szCs w:val="22"/>
        </w:rPr>
        <w:t>3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 To approve and sign the minutes of the Parish Council meeting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>
        <w:rPr>
          <w:rFonts w:ascii="Arial" w:hAnsi="Arial" w:cs="Arial"/>
          <w:b/>
          <w:bCs/>
          <w:sz w:val="22"/>
          <w:szCs w:val="22"/>
        </w:rPr>
        <w:t>26</w:t>
      </w:r>
      <w:r w:rsidRPr="004B6B54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bCs/>
          <w:sz w:val="22"/>
          <w:szCs w:val="22"/>
        </w:rPr>
        <w:t xml:space="preserve"> July 2023</w:t>
      </w:r>
      <w:r w:rsidR="00582517">
        <w:rPr>
          <w:rFonts w:ascii="Arial" w:hAnsi="Arial" w:cs="Arial"/>
          <w:b/>
          <w:bCs/>
          <w:sz w:val="22"/>
          <w:szCs w:val="22"/>
        </w:rPr>
        <w:t>.</w:t>
      </w:r>
    </w:p>
    <w:p w14:paraId="617E258A" w14:textId="77777777" w:rsidR="00582517" w:rsidRDefault="00582517" w:rsidP="00582517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>The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minutes of the meeting</w:t>
      </w:r>
      <w:r>
        <w:rPr>
          <w:rFonts w:ascii="Arial" w:hAnsi="Arial" w:cs="Arial"/>
          <w:b/>
          <w:sz w:val="22"/>
          <w:szCs w:val="22"/>
          <w:lang w:val="en-GB"/>
        </w:rPr>
        <w:t>s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be approved as a true record.</w:t>
      </w:r>
    </w:p>
    <w:p w14:paraId="15D370AE" w14:textId="439D6B8E" w:rsidR="00582517" w:rsidRDefault="004B6B54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0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/23 </w:t>
      </w:r>
      <w:r w:rsidR="00582517" w:rsidRPr="00037BFE">
        <w:rPr>
          <w:rFonts w:ascii="Arial" w:hAnsi="Arial" w:cs="Arial"/>
          <w:b/>
          <w:bCs/>
          <w:sz w:val="22"/>
          <w:szCs w:val="22"/>
        </w:rPr>
        <w:t xml:space="preserve">To receive written applications and to co-opt a candidate to fill the existing vacancy for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a </w:t>
      </w:r>
      <w:r w:rsidR="00582517" w:rsidRPr="00037BFE">
        <w:rPr>
          <w:rFonts w:ascii="Arial" w:hAnsi="Arial" w:cs="Arial"/>
          <w:b/>
          <w:bCs/>
          <w:sz w:val="22"/>
          <w:szCs w:val="22"/>
        </w:rPr>
        <w:t>Parish Councillor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B968CA3" w14:textId="7719D4B4" w:rsidR="00582517" w:rsidRPr="0000442A" w:rsidRDefault="00582517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 applications had been received.  </w:t>
      </w:r>
    </w:p>
    <w:p w14:paraId="099E49B8" w14:textId="69F74D1E" w:rsidR="00582517" w:rsidRDefault="004B6B54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</w:t>
      </w:r>
      <w:r w:rsidR="0050556B">
        <w:rPr>
          <w:rFonts w:ascii="Arial" w:hAnsi="Arial" w:cs="Arial"/>
          <w:b/>
          <w:bCs/>
          <w:sz w:val="22"/>
          <w:szCs w:val="22"/>
        </w:rPr>
        <w:t xml:space="preserve">1/23 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receive a report from the Millennium Trust </w:t>
      </w:r>
    </w:p>
    <w:p w14:paraId="3D3738DF" w14:textId="1924F0CA" w:rsidR="002D78AC" w:rsidRPr="003C49E3" w:rsidRDefault="004B6B54" w:rsidP="003C49E3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Wall</w:t>
      </w:r>
      <w:r w:rsidR="003C49E3">
        <w:rPr>
          <w:rFonts w:ascii="Arial" w:hAnsi="Arial" w:cs="Arial"/>
          <w:b/>
          <w:bCs/>
          <w:sz w:val="22"/>
          <w:szCs w:val="22"/>
        </w:rPr>
        <w:t xml:space="preserve"> -</w:t>
      </w:r>
      <w:r w:rsidR="00173935">
        <w:rPr>
          <w:rFonts w:ascii="Arial" w:hAnsi="Arial" w:cs="Arial"/>
          <w:b/>
          <w:bCs/>
          <w:sz w:val="22"/>
          <w:szCs w:val="22"/>
        </w:rPr>
        <w:t xml:space="preserve"> </w:t>
      </w:r>
      <w:r w:rsidR="00BA1880">
        <w:rPr>
          <w:rFonts w:ascii="Arial" w:hAnsi="Arial" w:cs="Arial"/>
          <w:sz w:val="22"/>
          <w:szCs w:val="22"/>
        </w:rPr>
        <w:t>Repaired by brewery</w:t>
      </w:r>
      <w:r w:rsidR="003C49E3">
        <w:rPr>
          <w:rFonts w:ascii="Arial" w:hAnsi="Arial" w:cs="Arial"/>
          <w:sz w:val="22"/>
          <w:szCs w:val="22"/>
        </w:rPr>
        <w:t>.</w:t>
      </w:r>
    </w:p>
    <w:p w14:paraId="3B4E1CB4" w14:textId="1C8A8655" w:rsidR="003C49E3" w:rsidRPr="00F77346" w:rsidRDefault="003C49E3" w:rsidP="00494CB1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-pointing </w:t>
      </w:r>
      <w:r w:rsidR="00F77346" w:rsidRPr="00F77346">
        <w:rPr>
          <w:rFonts w:ascii="Arial" w:hAnsi="Arial" w:cs="Arial"/>
          <w:sz w:val="22"/>
          <w:szCs w:val="22"/>
        </w:rPr>
        <w:t>–</w:t>
      </w:r>
      <w:r w:rsidRPr="00F77346">
        <w:rPr>
          <w:rFonts w:ascii="Arial" w:hAnsi="Arial" w:cs="Arial"/>
          <w:sz w:val="22"/>
          <w:szCs w:val="22"/>
        </w:rPr>
        <w:t xml:space="preserve"> </w:t>
      </w:r>
      <w:r w:rsidR="00F77346" w:rsidRPr="00F77346">
        <w:rPr>
          <w:rFonts w:ascii="Arial" w:hAnsi="Arial" w:cs="Arial"/>
          <w:sz w:val="22"/>
          <w:szCs w:val="22"/>
        </w:rPr>
        <w:t>Bids for funding have been successful, work will be carried out shortly.</w:t>
      </w:r>
    </w:p>
    <w:p w14:paraId="6286B0C5" w14:textId="32C534D1" w:rsidR="00F77346" w:rsidRPr="00E6668F" w:rsidRDefault="00F77346" w:rsidP="004069CB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Kitchen Door – </w:t>
      </w:r>
      <w:r w:rsidR="00494CB1" w:rsidRPr="00494CB1">
        <w:rPr>
          <w:rFonts w:ascii="Arial" w:hAnsi="Arial" w:cs="Arial"/>
          <w:sz w:val="22"/>
          <w:szCs w:val="22"/>
        </w:rPr>
        <w:t>All fine.</w:t>
      </w:r>
    </w:p>
    <w:p w14:paraId="0D139FCB" w14:textId="7A8B4C4B" w:rsidR="00E6668F" w:rsidRPr="004069CB" w:rsidRDefault="00E6668F" w:rsidP="004069CB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Decorated –</w:t>
      </w:r>
      <w:r w:rsidRPr="00E6668F">
        <w:rPr>
          <w:rFonts w:ascii="Arial" w:hAnsi="Arial" w:cs="Arial"/>
          <w:sz w:val="22"/>
          <w:szCs w:val="22"/>
        </w:rPr>
        <w:t xml:space="preserve"> The Village Hall has been decorated with the help of a couple of volunteers.</w:t>
      </w:r>
    </w:p>
    <w:p w14:paraId="642A2075" w14:textId="1935924B" w:rsidR="004069CB" w:rsidRDefault="004069CB" w:rsidP="005327ED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Village Hall Activities – </w:t>
      </w:r>
      <w:r>
        <w:rPr>
          <w:rFonts w:ascii="Arial" w:hAnsi="Arial" w:cs="Arial"/>
          <w:sz w:val="22"/>
          <w:szCs w:val="22"/>
        </w:rPr>
        <w:t>To be published in the newsletter shortly.</w:t>
      </w:r>
    </w:p>
    <w:p w14:paraId="68AB621F" w14:textId="2578BD70" w:rsidR="0080644A" w:rsidRDefault="00494CB1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2</w:t>
      </w:r>
      <w:r w:rsidR="0080644A">
        <w:rPr>
          <w:rFonts w:ascii="Arial" w:hAnsi="Arial" w:cs="Arial"/>
          <w:b/>
          <w:bCs/>
          <w:sz w:val="22"/>
          <w:szCs w:val="22"/>
        </w:rPr>
        <w:t>/2</w:t>
      </w:r>
      <w:r w:rsidR="00364BB9">
        <w:rPr>
          <w:rFonts w:ascii="Arial" w:hAnsi="Arial" w:cs="Arial"/>
          <w:b/>
          <w:bCs/>
          <w:sz w:val="22"/>
          <w:szCs w:val="22"/>
        </w:rPr>
        <w:t>3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issues arising from the management of the Play Are</w:t>
      </w:r>
      <w:r w:rsidR="00A11573">
        <w:rPr>
          <w:rFonts w:ascii="Arial" w:hAnsi="Arial" w:cs="Arial"/>
          <w:b/>
          <w:bCs/>
          <w:sz w:val="22"/>
          <w:szCs w:val="22"/>
        </w:rPr>
        <w:t>a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61D73EA1" w14:textId="2F432B04" w:rsidR="007E7BF2" w:rsidRPr="00554542" w:rsidRDefault="00364BB9" w:rsidP="007E7BF2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 xml:space="preserve">Monthly </w:t>
      </w:r>
      <w:r w:rsidR="00E26AFA">
        <w:rPr>
          <w:rFonts w:ascii="Arial" w:hAnsi="Arial" w:cs="Arial"/>
          <w:b/>
          <w:bCs/>
          <w:sz w:val="22"/>
          <w:szCs w:val="22"/>
        </w:rPr>
        <w:t xml:space="preserve">&amp; Weekly 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 xml:space="preserve">Inspection report. </w:t>
      </w:r>
      <w:r w:rsidR="004069CB">
        <w:rPr>
          <w:rFonts w:ascii="Arial" w:hAnsi="Arial" w:cs="Arial"/>
          <w:sz w:val="22"/>
          <w:szCs w:val="22"/>
        </w:rPr>
        <w:t>Nothing new to report</w:t>
      </w:r>
      <w:r w:rsidR="00554542">
        <w:rPr>
          <w:rFonts w:ascii="Arial" w:hAnsi="Arial" w:cs="Arial"/>
          <w:sz w:val="22"/>
          <w:szCs w:val="22"/>
        </w:rPr>
        <w:t>.</w:t>
      </w:r>
      <w:r w:rsidR="00CD6315">
        <w:rPr>
          <w:rFonts w:ascii="Arial" w:hAnsi="Arial" w:cs="Arial"/>
          <w:sz w:val="22"/>
          <w:szCs w:val="22"/>
        </w:rPr>
        <w:t xml:space="preserve"> </w:t>
      </w:r>
      <w:r w:rsidR="00CD6315" w:rsidRPr="00CD6315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CD6315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4069CB">
        <w:rPr>
          <w:rFonts w:ascii="Arial" w:hAnsi="Arial" w:cs="Arial"/>
          <w:b/>
          <w:bCs/>
          <w:sz w:val="22"/>
          <w:szCs w:val="22"/>
        </w:rPr>
        <w:t>Loose Roundabout accepted as fine</w:t>
      </w:r>
      <w:r w:rsidR="00D639E4">
        <w:rPr>
          <w:rFonts w:ascii="Arial" w:hAnsi="Arial" w:cs="Arial"/>
          <w:b/>
          <w:bCs/>
          <w:sz w:val="22"/>
          <w:szCs w:val="22"/>
        </w:rPr>
        <w:t>.</w:t>
      </w:r>
    </w:p>
    <w:p w14:paraId="275C3B48" w14:textId="0A9C575A" w:rsidR="00C93B0F" w:rsidRPr="00CD6315" w:rsidRDefault="00E06559" w:rsidP="00CD6315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na</w:t>
      </w:r>
      <w:r w:rsidR="00D222DC">
        <w:rPr>
          <w:rFonts w:ascii="Arial" w:hAnsi="Arial" w:cs="Arial"/>
          <w:b/>
          <w:bCs/>
          <w:sz w:val="22"/>
          <w:szCs w:val="22"/>
        </w:rPr>
        <w:t>g</w:t>
      </w:r>
      <w:r>
        <w:rPr>
          <w:rFonts w:ascii="Arial" w:hAnsi="Arial" w:cs="Arial"/>
          <w:b/>
          <w:bCs/>
          <w:sz w:val="22"/>
          <w:szCs w:val="22"/>
        </w:rPr>
        <w:t>ging issues with Hags and Payments</w:t>
      </w:r>
      <w:r w:rsidR="00CD6315" w:rsidRPr="00CD6315">
        <w:rPr>
          <w:rFonts w:ascii="Arial" w:hAnsi="Arial" w:cs="Arial"/>
          <w:b/>
          <w:bCs/>
          <w:sz w:val="22"/>
          <w:szCs w:val="22"/>
        </w:rPr>
        <w:t>.</w:t>
      </w:r>
      <w:r w:rsidR="00173935" w:rsidRPr="00CD6315">
        <w:rPr>
          <w:rFonts w:ascii="Arial" w:hAnsi="Arial" w:cs="Arial"/>
          <w:b/>
          <w:bCs/>
          <w:sz w:val="22"/>
          <w:szCs w:val="22"/>
        </w:rPr>
        <w:t xml:space="preserve"> </w:t>
      </w:r>
      <w:r w:rsidR="00D222DC">
        <w:rPr>
          <w:rFonts w:ascii="Arial" w:hAnsi="Arial" w:cs="Arial"/>
          <w:sz w:val="22"/>
          <w:szCs w:val="22"/>
        </w:rPr>
        <w:t>All snagging issues resolved and full payment made.</w:t>
      </w:r>
      <w:r w:rsidR="00CD6315">
        <w:rPr>
          <w:rFonts w:ascii="Arial" w:hAnsi="Arial" w:cs="Arial"/>
          <w:sz w:val="22"/>
          <w:szCs w:val="22"/>
        </w:rPr>
        <w:t xml:space="preserve"> </w:t>
      </w:r>
    </w:p>
    <w:p w14:paraId="551321E4" w14:textId="77777777" w:rsidR="00AD3EE3" w:rsidRDefault="00050A4F" w:rsidP="00CD6315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ree Maintenance</w:t>
      </w:r>
      <w:r w:rsidR="00CD6315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E959FAE" w14:textId="1B1A8039" w:rsidR="00AD3EE3" w:rsidRPr="00E50261" w:rsidRDefault="00AD3EE3" w:rsidP="00E50261">
      <w:pPr>
        <w:pStyle w:val="ListParagraph"/>
        <w:numPr>
          <w:ilvl w:val="0"/>
          <w:numId w:val="26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Sycamore Trees - </w:t>
      </w:r>
      <w:r w:rsidR="00B16905">
        <w:rPr>
          <w:rFonts w:ascii="Arial" w:hAnsi="Arial" w:cs="Arial"/>
          <w:sz w:val="22"/>
          <w:szCs w:val="22"/>
        </w:rPr>
        <w:t>Application to trim 5 sycamores refused</w:t>
      </w:r>
      <w:r w:rsidR="00D84881">
        <w:rPr>
          <w:rFonts w:ascii="Arial" w:hAnsi="Arial" w:cs="Arial"/>
          <w:sz w:val="22"/>
          <w:szCs w:val="22"/>
        </w:rPr>
        <w:t>, consent granted to prune to clear play equipment by 2 metres</w:t>
      </w:r>
      <w:r w:rsidR="00E50261">
        <w:rPr>
          <w:rFonts w:ascii="Arial" w:hAnsi="Arial" w:cs="Arial"/>
          <w:sz w:val="22"/>
          <w:szCs w:val="22"/>
        </w:rPr>
        <w:t xml:space="preserve">. </w:t>
      </w:r>
      <w:r w:rsidR="00E50261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E50261">
        <w:rPr>
          <w:rFonts w:ascii="Arial" w:hAnsi="Arial" w:cs="Arial"/>
          <w:b/>
          <w:bCs/>
          <w:sz w:val="22"/>
          <w:szCs w:val="22"/>
        </w:rPr>
        <w:t>– No further action</w:t>
      </w:r>
      <w:r w:rsidR="0025247B">
        <w:rPr>
          <w:rFonts w:ascii="Arial" w:hAnsi="Arial" w:cs="Arial"/>
          <w:b/>
          <w:bCs/>
          <w:sz w:val="22"/>
          <w:szCs w:val="22"/>
        </w:rPr>
        <w:t xml:space="preserve"> to be taken, Clerk to inform the parishioner who raised the initial enquiry of the outcome.</w:t>
      </w:r>
    </w:p>
    <w:p w14:paraId="3213E76B" w14:textId="77777777" w:rsidR="00E50261" w:rsidRDefault="00AD3EE3" w:rsidP="00AD3EE3">
      <w:pPr>
        <w:pStyle w:val="ListParagraph"/>
        <w:numPr>
          <w:ilvl w:val="0"/>
          <w:numId w:val="26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Willow Tree </w:t>
      </w:r>
      <w:r w:rsidR="00E50261">
        <w:rPr>
          <w:rFonts w:ascii="Arial" w:hAnsi="Arial" w:cs="Arial"/>
          <w:b/>
          <w:bCs/>
          <w:sz w:val="22"/>
          <w:szCs w:val="22"/>
        </w:rPr>
        <w:t>-</w:t>
      </w:r>
      <w:r w:rsidR="00E50261">
        <w:rPr>
          <w:rFonts w:ascii="Arial" w:hAnsi="Arial" w:cs="Arial"/>
          <w:sz w:val="22"/>
          <w:szCs w:val="22"/>
        </w:rPr>
        <w:t xml:space="preserve"> </w:t>
      </w:r>
      <w:r w:rsidR="001C64AF">
        <w:rPr>
          <w:rFonts w:ascii="Arial" w:hAnsi="Arial" w:cs="Arial"/>
          <w:sz w:val="22"/>
          <w:szCs w:val="22"/>
        </w:rPr>
        <w:t>C</w:t>
      </w:r>
      <w:r w:rsidR="00665899">
        <w:rPr>
          <w:rFonts w:ascii="Arial" w:hAnsi="Arial" w:cs="Arial"/>
          <w:sz w:val="22"/>
          <w:szCs w:val="22"/>
        </w:rPr>
        <w:t>onsent given to remove dead Willow Tree</w:t>
      </w:r>
      <w:r w:rsidR="00050A4F">
        <w:rPr>
          <w:rFonts w:ascii="Arial" w:hAnsi="Arial" w:cs="Arial"/>
          <w:sz w:val="22"/>
          <w:szCs w:val="22"/>
        </w:rPr>
        <w:t>.</w:t>
      </w:r>
      <w:r w:rsidR="00CD6315">
        <w:rPr>
          <w:rFonts w:ascii="Arial" w:hAnsi="Arial" w:cs="Arial"/>
          <w:b/>
          <w:bCs/>
          <w:sz w:val="22"/>
          <w:szCs w:val="22"/>
        </w:rPr>
        <w:t xml:space="preserve"> </w:t>
      </w:r>
      <w:r w:rsidR="00CD6315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CD6315">
        <w:rPr>
          <w:rFonts w:ascii="Arial" w:hAnsi="Arial" w:cs="Arial"/>
          <w:b/>
          <w:bCs/>
          <w:sz w:val="22"/>
          <w:szCs w:val="22"/>
        </w:rPr>
        <w:t>–</w:t>
      </w:r>
      <w:r w:rsidR="00E50261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Willow tree has been removed.  </w:t>
      </w:r>
    </w:p>
    <w:p w14:paraId="79F8A09A" w14:textId="77777777" w:rsidR="006C05E7" w:rsidRDefault="00331C8D" w:rsidP="002F7E0C">
      <w:pPr>
        <w:pStyle w:val="ListParagraph"/>
        <w:numPr>
          <w:ilvl w:val="0"/>
          <w:numId w:val="26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2F7E0C">
        <w:rPr>
          <w:rFonts w:ascii="Arial" w:hAnsi="Arial" w:cs="Arial"/>
          <w:b/>
          <w:bCs/>
          <w:sz w:val="22"/>
          <w:szCs w:val="22"/>
        </w:rPr>
        <w:t xml:space="preserve">Tree highlighted in Inspection Report </w:t>
      </w:r>
      <w:r w:rsidR="002F7E0C">
        <w:rPr>
          <w:rFonts w:ascii="Arial" w:hAnsi="Arial" w:cs="Arial"/>
          <w:b/>
          <w:bCs/>
          <w:sz w:val="22"/>
          <w:szCs w:val="22"/>
        </w:rPr>
        <w:t>–</w:t>
      </w:r>
      <w:r w:rsidR="002F7E0C">
        <w:rPr>
          <w:rFonts w:ascii="Arial" w:hAnsi="Arial" w:cs="Arial"/>
          <w:sz w:val="22"/>
          <w:szCs w:val="22"/>
        </w:rPr>
        <w:t xml:space="preserve"> Tree</w:t>
      </w:r>
      <w:r w:rsidR="0053359D">
        <w:rPr>
          <w:rFonts w:ascii="Arial" w:hAnsi="Arial" w:cs="Arial"/>
          <w:sz w:val="22"/>
          <w:szCs w:val="22"/>
        </w:rPr>
        <w:t xml:space="preserve"> encroachment raised in the inspection report.</w:t>
      </w:r>
      <w:r w:rsidRPr="002F7E0C">
        <w:rPr>
          <w:rFonts w:ascii="Arial" w:hAnsi="Arial" w:cs="Arial"/>
          <w:b/>
          <w:bCs/>
          <w:sz w:val="22"/>
          <w:szCs w:val="22"/>
        </w:rPr>
        <w:t xml:space="preserve"> </w:t>
      </w:r>
      <w:r w:rsidR="002F7E0C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2F7E0C">
        <w:rPr>
          <w:rFonts w:ascii="Arial" w:hAnsi="Arial" w:cs="Arial"/>
          <w:b/>
          <w:bCs/>
          <w:sz w:val="22"/>
          <w:szCs w:val="22"/>
        </w:rPr>
        <w:t xml:space="preserve">– </w:t>
      </w:r>
      <w:r w:rsidR="0053359D">
        <w:rPr>
          <w:rFonts w:ascii="Arial" w:hAnsi="Arial" w:cs="Arial"/>
          <w:b/>
          <w:bCs/>
          <w:sz w:val="22"/>
          <w:szCs w:val="22"/>
        </w:rPr>
        <w:t>Cllr Hubbard to ci</w:t>
      </w:r>
      <w:r w:rsidR="00107E4E">
        <w:rPr>
          <w:rFonts w:ascii="Arial" w:hAnsi="Arial" w:cs="Arial"/>
          <w:b/>
          <w:bCs/>
          <w:sz w:val="22"/>
          <w:szCs w:val="22"/>
        </w:rPr>
        <w:t>r</w:t>
      </w:r>
      <w:r w:rsidR="0053359D">
        <w:rPr>
          <w:rFonts w:ascii="Arial" w:hAnsi="Arial" w:cs="Arial"/>
          <w:b/>
          <w:bCs/>
          <w:sz w:val="22"/>
          <w:szCs w:val="22"/>
        </w:rPr>
        <w:t xml:space="preserve">culate guidance on branch thickness for </w:t>
      </w:r>
      <w:r w:rsidR="00107E4E">
        <w:rPr>
          <w:rFonts w:ascii="Arial" w:hAnsi="Arial" w:cs="Arial"/>
          <w:b/>
          <w:bCs/>
          <w:sz w:val="22"/>
          <w:szCs w:val="22"/>
        </w:rPr>
        <w:t xml:space="preserve">planning permission to trim trees </w:t>
      </w:r>
      <w:r w:rsidR="006C05E7">
        <w:rPr>
          <w:rFonts w:ascii="Arial" w:hAnsi="Arial" w:cs="Arial"/>
          <w:b/>
          <w:bCs/>
          <w:sz w:val="22"/>
          <w:szCs w:val="22"/>
        </w:rPr>
        <w:t>i</w:t>
      </w:r>
      <w:r w:rsidR="00107E4E">
        <w:rPr>
          <w:rFonts w:ascii="Arial" w:hAnsi="Arial" w:cs="Arial"/>
          <w:b/>
          <w:bCs/>
          <w:sz w:val="22"/>
          <w:szCs w:val="22"/>
        </w:rPr>
        <w:t>n a conservation area</w:t>
      </w:r>
      <w:r w:rsidR="002F7E0C">
        <w:rPr>
          <w:rFonts w:ascii="Arial" w:hAnsi="Arial" w:cs="Arial"/>
          <w:b/>
          <w:bCs/>
          <w:sz w:val="22"/>
          <w:szCs w:val="22"/>
        </w:rPr>
        <w:t xml:space="preserve">. </w:t>
      </w:r>
    </w:p>
    <w:p w14:paraId="3BB7D955" w14:textId="731D0BD8" w:rsidR="002F7E0C" w:rsidRDefault="006C05E7" w:rsidP="002F7E0C">
      <w:pPr>
        <w:pStyle w:val="ListParagraph"/>
        <w:numPr>
          <w:ilvl w:val="0"/>
          <w:numId w:val="26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Shredding - </w:t>
      </w:r>
      <w:r w:rsidR="007D1D37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7D1D37">
        <w:rPr>
          <w:rFonts w:ascii="Arial" w:hAnsi="Arial" w:cs="Arial"/>
          <w:b/>
          <w:bCs/>
          <w:sz w:val="22"/>
          <w:szCs w:val="22"/>
        </w:rPr>
        <w:t xml:space="preserve">– Chippings will be placed under the hedge </w:t>
      </w:r>
      <w:r w:rsidR="00145F6F">
        <w:rPr>
          <w:rFonts w:ascii="Arial" w:hAnsi="Arial" w:cs="Arial"/>
          <w:b/>
          <w:bCs/>
          <w:sz w:val="22"/>
          <w:szCs w:val="22"/>
        </w:rPr>
        <w:t>and reviewed accordingly.</w:t>
      </w:r>
    </w:p>
    <w:p w14:paraId="54EDB4FA" w14:textId="63B9249D" w:rsidR="00145F6F" w:rsidRDefault="00AA04A3" w:rsidP="002F7E0C">
      <w:pPr>
        <w:pStyle w:val="ListParagraph"/>
        <w:numPr>
          <w:ilvl w:val="0"/>
          <w:numId w:val="26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Concerns – </w:t>
      </w:r>
      <w:r>
        <w:rPr>
          <w:rFonts w:ascii="Arial" w:hAnsi="Arial" w:cs="Arial"/>
          <w:sz w:val="22"/>
          <w:szCs w:val="22"/>
        </w:rPr>
        <w:t>Any concer</w:t>
      </w:r>
      <w:r w:rsidR="00160261">
        <w:rPr>
          <w:rFonts w:ascii="Arial" w:hAnsi="Arial" w:cs="Arial"/>
          <w:sz w:val="22"/>
          <w:szCs w:val="22"/>
        </w:rPr>
        <w:t>n</w:t>
      </w:r>
      <w:r>
        <w:rPr>
          <w:rFonts w:ascii="Arial" w:hAnsi="Arial" w:cs="Arial"/>
          <w:sz w:val="22"/>
          <w:szCs w:val="22"/>
        </w:rPr>
        <w:t xml:space="preserve">s raised by the public should be directed to the Clerk. </w:t>
      </w:r>
      <w:r w:rsidRPr="00AA04A3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160261">
        <w:rPr>
          <w:rFonts w:ascii="Arial" w:hAnsi="Arial" w:cs="Arial"/>
          <w:b/>
          <w:bCs/>
          <w:sz w:val="22"/>
          <w:szCs w:val="22"/>
        </w:rPr>
        <w:t>–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160261">
        <w:rPr>
          <w:rFonts w:ascii="Arial" w:hAnsi="Arial" w:cs="Arial"/>
          <w:b/>
          <w:bCs/>
          <w:sz w:val="22"/>
          <w:szCs w:val="22"/>
        </w:rPr>
        <w:t>A reminder of the Clerks contact details to be placed in the newsletter.</w:t>
      </w:r>
    </w:p>
    <w:p w14:paraId="285F10C6" w14:textId="5A1ED3EB" w:rsidR="0014088F" w:rsidRPr="00A46994" w:rsidRDefault="00050A4F" w:rsidP="00A46994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A46994">
        <w:rPr>
          <w:rFonts w:ascii="Arial" w:hAnsi="Arial" w:cs="Arial"/>
          <w:b/>
          <w:bCs/>
          <w:sz w:val="22"/>
          <w:szCs w:val="22"/>
        </w:rPr>
        <w:t>Grounds Maintenance</w:t>
      </w:r>
      <w:r w:rsidR="00582E1B" w:rsidRPr="00A46994">
        <w:rPr>
          <w:rFonts w:ascii="Arial" w:hAnsi="Arial" w:cs="Arial"/>
          <w:b/>
          <w:bCs/>
          <w:sz w:val="22"/>
          <w:szCs w:val="22"/>
        </w:rPr>
        <w:t xml:space="preserve"> </w:t>
      </w:r>
      <w:r w:rsidR="009162FF" w:rsidRPr="00A46994">
        <w:rPr>
          <w:rFonts w:ascii="Arial" w:hAnsi="Arial" w:cs="Arial"/>
          <w:b/>
          <w:bCs/>
          <w:sz w:val="22"/>
          <w:szCs w:val="22"/>
        </w:rPr>
        <w:t>–</w:t>
      </w:r>
      <w:r w:rsidR="0014088F" w:rsidRPr="00A46994">
        <w:rPr>
          <w:rFonts w:ascii="Arial" w:hAnsi="Arial" w:cs="Arial"/>
          <w:b/>
          <w:bCs/>
          <w:sz w:val="22"/>
          <w:szCs w:val="22"/>
        </w:rPr>
        <w:t xml:space="preserve"> </w:t>
      </w:r>
      <w:r w:rsidR="0014088F" w:rsidRPr="00A46994">
        <w:rPr>
          <w:rFonts w:ascii="Arial" w:hAnsi="Arial" w:cs="Arial"/>
          <w:sz w:val="22"/>
          <w:szCs w:val="22"/>
        </w:rPr>
        <w:t xml:space="preserve">RMBC </w:t>
      </w:r>
      <w:r w:rsidR="006B2A9A" w:rsidRPr="00A46994">
        <w:rPr>
          <w:rFonts w:ascii="Arial" w:hAnsi="Arial" w:cs="Arial"/>
          <w:sz w:val="22"/>
          <w:szCs w:val="22"/>
        </w:rPr>
        <w:t>can</w:t>
      </w:r>
      <w:r w:rsidR="00244463" w:rsidRPr="00A46994">
        <w:rPr>
          <w:rFonts w:ascii="Arial" w:hAnsi="Arial" w:cs="Arial"/>
          <w:sz w:val="22"/>
          <w:szCs w:val="22"/>
        </w:rPr>
        <w:t xml:space="preserve"> provide a quote for maintenance in the play area.  They have also provided a </w:t>
      </w:r>
      <w:r w:rsidR="00271AC5" w:rsidRPr="00A46994">
        <w:rPr>
          <w:rFonts w:ascii="Arial" w:hAnsi="Arial" w:cs="Arial"/>
          <w:sz w:val="22"/>
          <w:szCs w:val="22"/>
        </w:rPr>
        <w:t xml:space="preserve">work </w:t>
      </w:r>
      <w:r w:rsidR="00244463" w:rsidRPr="00A46994">
        <w:rPr>
          <w:rFonts w:ascii="Arial" w:hAnsi="Arial" w:cs="Arial"/>
          <w:sz w:val="22"/>
          <w:szCs w:val="22"/>
        </w:rPr>
        <w:t>schedule</w:t>
      </w:r>
      <w:r w:rsidR="006B2A9A" w:rsidRPr="00A46994">
        <w:rPr>
          <w:rFonts w:ascii="Arial" w:hAnsi="Arial" w:cs="Arial"/>
          <w:sz w:val="22"/>
          <w:szCs w:val="22"/>
        </w:rPr>
        <w:t xml:space="preserve"> </w:t>
      </w:r>
      <w:r w:rsidR="00271AC5" w:rsidRPr="00A46994">
        <w:rPr>
          <w:rFonts w:ascii="Arial" w:hAnsi="Arial" w:cs="Arial"/>
          <w:sz w:val="22"/>
          <w:szCs w:val="22"/>
        </w:rPr>
        <w:t xml:space="preserve">for maintenance </w:t>
      </w:r>
      <w:r w:rsidR="006B2A9A" w:rsidRPr="00A46994">
        <w:rPr>
          <w:rFonts w:ascii="Arial" w:hAnsi="Arial" w:cs="Arial"/>
          <w:sz w:val="22"/>
          <w:szCs w:val="22"/>
        </w:rPr>
        <w:t>carr</w:t>
      </w:r>
      <w:r w:rsidR="00271AC5" w:rsidRPr="00A46994">
        <w:rPr>
          <w:rFonts w:ascii="Arial" w:hAnsi="Arial" w:cs="Arial"/>
          <w:sz w:val="22"/>
          <w:szCs w:val="22"/>
        </w:rPr>
        <w:t>ied out</w:t>
      </w:r>
      <w:r w:rsidR="006B2A9A" w:rsidRPr="00A46994">
        <w:rPr>
          <w:rFonts w:ascii="Arial" w:hAnsi="Arial" w:cs="Arial"/>
          <w:sz w:val="22"/>
          <w:szCs w:val="22"/>
        </w:rPr>
        <w:t xml:space="preserve"> in the </w:t>
      </w:r>
      <w:r w:rsidR="00012860" w:rsidRPr="00A46994">
        <w:rPr>
          <w:rFonts w:ascii="Arial" w:hAnsi="Arial" w:cs="Arial"/>
          <w:sz w:val="22"/>
          <w:szCs w:val="22"/>
        </w:rPr>
        <w:t>village</w:t>
      </w:r>
      <w:r w:rsidR="006B2A9A" w:rsidRPr="00A46994">
        <w:rPr>
          <w:rFonts w:ascii="Arial" w:hAnsi="Arial" w:cs="Arial"/>
          <w:sz w:val="22"/>
          <w:szCs w:val="22"/>
        </w:rPr>
        <w:t>.</w:t>
      </w:r>
      <w:r w:rsidR="009162FF" w:rsidRPr="00A46994">
        <w:rPr>
          <w:rFonts w:ascii="Arial" w:hAnsi="Arial" w:cs="Arial"/>
          <w:b/>
          <w:bCs/>
          <w:sz w:val="22"/>
          <w:szCs w:val="22"/>
        </w:rPr>
        <w:t xml:space="preserve"> </w:t>
      </w:r>
      <w:r w:rsidR="00582E1B" w:rsidRPr="00A46994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582E1B" w:rsidRPr="00A46994">
        <w:rPr>
          <w:rFonts w:ascii="Arial" w:hAnsi="Arial" w:cs="Arial"/>
          <w:b/>
          <w:bCs/>
          <w:sz w:val="22"/>
          <w:szCs w:val="22"/>
        </w:rPr>
        <w:t xml:space="preserve">– </w:t>
      </w:r>
      <w:r w:rsidR="009821B2" w:rsidRPr="00A46994">
        <w:rPr>
          <w:rFonts w:ascii="Arial" w:hAnsi="Arial" w:cs="Arial"/>
          <w:b/>
          <w:bCs/>
          <w:sz w:val="22"/>
          <w:szCs w:val="22"/>
        </w:rPr>
        <w:t xml:space="preserve">Clerk to liaise with RMBC to </w:t>
      </w:r>
      <w:r w:rsidR="002C1870" w:rsidRPr="00A46994">
        <w:rPr>
          <w:rFonts w:ascii="Arial" w:hAnsi="Arial" w:cs="Arial"/>
          <w:b/>
          <w:bCs/>
          <w:sz w:val="22"/>
          <w:szCs w:val="22"/>
        </w:rPr>
        <w:t xml:space="preserve">arrange a site visit to discuss </w:t>
      </w:r>
      <w:r w:rsidR="00012860" w:rsidRPr="00A46994">
        <w:rPr>
          <w:rFonts w:ascii="Arial" w:hAnsi="Arial" w:cs="Arial"/>
          <w:b/>
          <w:bCs/>
          <w:sz w:val="22"/>
          <w:szCs w:val="22"/>
        </w:rPr>
        <w:t xml:space="preserve">the quote and </w:t>
      </w:r>
      <w:r w:rsidR="00636DFE" w:rsidRPr="00A46994">
        <w:rPr>
          <w:rFonts w:ascii="Arial" w:hAnsi="Arial" w:cs="Arial"/>
          <w:b/>
          <w:bCs/>
          <w:sz w:val="22"/>
          <w:szCs w:val="22"/>
        </w:rPr>
        <w:t>understand the work schedule</w:t>
      </w:r>
      <w:r w:rsidR="002C1870" w:rsidRPr="00A46994">
        <w:rPr>
          <w:rFonts w:ascii="Arial" w:hAnsi="Arial" w:cs="Arial"/>
          <w:b/>
          <w:bCs/>
          <w:sz w:val="22"/>
          <w:szCs w:val="22"/>
        </w:rPr>
        <w:t>.  An external contractor is not being considered at this time.</w:t>
      </w:r>
    </w:p>
    <w:p w14:paraId="799C7C8B" w14:textId="77777777" w:rsidR="00D2138C" w:rsidRDefault="00A46994" w:rsidP="00832006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3</w:t>
      </w:r>
      <w:r w:rsidR="00E1427F" w:rsidRPr="001E2EBC">
        <w:rPr>
          <w:rFonts w:ascii="Arial" w:hAnsi="Arial" w:cs="Arial"/>
          <w:b/>
          <w:bCs/>
          <w:sz w:val="22"/>
          <w:szCs w:val="22"/>
        </w:rPr>
        <w:t>/2</w:t>
      </w:r>
      <w:r w:rsidR="00582E1B">
        <w:rPr>
          <w:rFonts w:ascii="Arial" w:hAnsi="Arial" w:cs="Arial"/>
          <w:b/>
          <w:bCs/>
          <w:sz w:val="22"/>
          <w:szCs w:val="22"/>
        </w:rPr>
        <w:t>3</w:t>
      </w:r>
      <w:r w:rsidR="00E1427F" w:rsidRPr="001E2EBC">
        <w:rPr>
          <w:rFonts w:ascii="Arial" w:hAnsi="Arial" w:cs="Arial"/>
          <w:b/>
          <w:bCs/>
          <w:sz w:val="22"/>
          <w:szCs w:val="22"/>
        </w:rPr>
        <w:tab/>
      </w:r>
      <w:r w:rsidR="00B55E3D">
        <w:rPr>
          <w:rFonts w:ascii="Arial" w:hAnsi="Arial" w:cs="Arial"/>
          <w:b/>
          <w:bCs/>
          <w:sz w:val="22"/>
          <w:szCs w:val="22"/>
        </w:rPr>
        <w:t>To discuss PC action points in the Parish Plan</w:t>
      </w:r>
      <w:r w:rsidR="00DF2F6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AE11BF8" w14:textId="45103252" w:rsidR="00DE070B" w:rsidRPr="00F54F64" w:rsidRDefault="00DF2F6D" w:rsidP="00832006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l action points are being addressed and ongoing.</w:t>
      </w:r>
    </w:p>
    <w:p w14:paraId="6040F448" w14:textId="54A0A1D2" w:rsidR="00DE070B" w:rsidRPr="00DE070B" w:rsidRDefault="00832006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4</w:t>
      </w:r>
      <w:r w:rsidR="004310FB">
        <w:rPr>
          <w:rFonts w:ascii="Arial" w:hAnsi="Arial" w:cs="Arial"/>
          <w:b/>
          <w:bCs/>
          <w:sz w:val="22"/>
          <w:szCs w:val="22"/>
        </w:rPr>
        <w:t>/2</w:t>
      </w:r>
      <w:r w:rsidR="00582E1B">
        <w:rPr>
          <w:rFonts w:ascii="Arial" w:hAnsi="Arial" w:cs="Arial"/>
          <w:b/>
          <w:bCs/>
          <w:sz w:val="22"/>
          <w:szCs w:val="22"/>
        </w:rPr>
        <w:t>3</w:t>
      </w:r>
      <w:r w:rsidR="004310FB">
        <w:rPr>
          <w:rFonts w:ascii="Arial" w:hAnsi="Arial" w:cs="Arial"/>
          <w:b/>
          <w:bCs/>
          <w:sz w:val="22"/>
          <w:szCs w:val="22"/>
        </w:rPr>
        <w:t xml:space="preserve"> </w:t>
      </w:r>
      <w:r w:rsidR="00DE070B">
        <w:rPr>
          <w:rFonts w:ascii="Arial" w:hAnsi="Arial" w:cs="Arial"/>
          <w:b/>
          <w:bCs/>
          <w:sz w:val="22"/>
          <w:szCs w:val="22"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>clarify the situation with the Wall on Main Street</w:t>
      </w:r>
      <w:r w:rsidR="00DE070B">
        <w:rPr>
          <w:rFonts w:ascii="Arial" w:hAnsi="Arial" w:cs="Arial"/>
          <w:b/>
          <w:bCs/>
          <w:sz w:val="22"/>
          <w:szCs w:val="22"/>
        </w:rPr>
        <w:t>.</w:t>
      </w:r>
    </w:p>
    <w:p w14:paraId="7CDFC5C4" w14:textId="52715CED" w:rsidR="00CA5E70" w:rsidRPr="00832006" w:rsidRDefault="00832006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B5231B">
        <w:rPr>
          <w:rFonts w:ascii="Arial" w:hAnsi="Arial" w:cs="Arial"/>
          <w:b/>
          <w:bCs/>
          <w:sz w:val="22"/>
          <w:szCs w:val="22"/>
        </w:rPr>
        <w:t>–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B5231B">
        <w:rPr>
          <w:rFonts w:ascii="Arial" w:hAnsi="Arial" w:cs="Arial"/>
          <w:b/>
          <w:bCs/>
          <w:sz w:val="22"/>
          <w:szCs w:val="22"/>
        </w:rPr>
        <w:t>Not proposing to take any action.</w:t>
      </w:r>
    </w:p>
    <w:p w14:paraId="51D12A1D" w14:textId="2E6D4692" w:rsidR="00340EFA" w:rsidRDefault="00012746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5</w:t>
      </w:r>
      <w:r w:rsidR="00DE070B">
        <w:rPr>
          <w:rFonts w:ascii="Arial" w:hAnsi="Arial" w:cs="Arial"/>
          <w:b/>
          <w:bCs/>
          <w:sz w:val="22"/>
          <w:szCs w:val="22"/>
        </w:rPr>
        <w:t xml:space="preserve">/23 </w:t>
      </w:r>
      <w:r>
        <w:rPr>
          <w:rFonts w:ascii="Arial" w:hAnsi="Arial" w:cs="Arial"/>
          <w:b/>
          <w:bCs/>
          <w:sz w:val="22"/>
          <w:szCs w:val="22"/>
        </w:rPr>
        <w:t xml:space="preserve">To update on RMBC </w:t>
      </w:r>
      <w:r w:rsidR="00D2138C">
        <w:rPr>
          <w:rFonts w:ascii="Arial" w:hAnsi="Arial" w:cs="Arial"/>
          <w:b/>
          <w:bCs/>
          <w:sz w:val="22"/>
          <w:szCs w:val="22"/>
        </w:rPr>
        <w:t>site agreement of the new shed for storage of equipment</w:t>
      </w:r>
      <w:r w:rsidR="00AB5C82">
        <w:rPr>
          <w:rFonts w:ascii="Arial" w:hAnsi="Arial" w:cs="Arial"/>
          <w:b/>
          <w:bCs/>
          <w:sz w:val="22"/>
          <w:szCs w:val="22"/>
        </w:rPr>
        <w:t>.</w:t>
      </w:r>
      <w:r w:rsidR="00F54F64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8E43401" w14:textId="5E8F1220" w:rsidR="0045607A" w:rsidRDefault="00B922F0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o locate the shed next to the sub-station would require a new lease and would be timely and costly.  RMBC have agreed </w:t>
      </w:r>
      <w:r w:rsidR="00354DDB">
        <w:rPr>
          <w:rFonts w:ascii="Arial" w:hAnsi="Arial" w:cs="Arial"/>
          <w:sz w:val="22"/>
          <w:szCs w:val="22"/>
        </w:rPr>
        <w:t>consent to erect the shed in the play area.</w:t>
      </w:r>
    </w:p>
    <w:p w14:paraId="68F45DBD" w14:textId="7E7E27BC" w:rsidR="0045607A" w:rsidRPr="0045607A" w:rsidRDefault="00F93E57" w:rsidP="00F322F6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794116">
        <w:rPr>
          <w:rFonts w:ascii="Arial" w:hAnsi="Arial" w:cs="Arial"/>
          <w:b/>
          <w:bCs/>
          <w:sz w:val="22"/>
          <w:szCs w:val="22"/>
        </w:rPr>
        <w:t>–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794116">
        <w:rPr>
          <w:rFonts w:ascii="Arial" w:hAnsi="Arial" w:cs="Arial"/>
          <w:b/>
          <w:bCs/>
          <w:sz w:val="22"/>
          <w:szCs w:val="22"/>
        </w:rPr>
        <w:t>Agreed that in order to maintain the play area the shed needs to be in the area.  The preferred option is to locate the shed next to the flower bed</w:t>
      </w:r>
      <w:r w:rsidR="00BA33D0">
        <w:rPr>
          <w:rFonts w:ascii="Arial" w:hAnsi="Arial" w:cs="Arial"/>
          <w:b/>
          <w:bCs/>
          <w:sz w:val="22"/>
          <w:szCs w:val="22"/>
        </w:rPr>
        <w:t xml:space="preserve">.  A sketch will be produced of the </w:t>
      </w:r>
      <w:r w:rsidR="002B1C58">
        <w:rPr>
          <w:rFonts w:ascii="Arial" w:hAnsi="Arial" w:cs="Arial"/>
          <w:b/>
          <w:bCs/>
          <w:sz w:val="22"/>
          <w:szCs w:val="22"/>
        </w:rPr>
        <w:t xml:space="preserve">proposed location and will be published in the newsletter.  Any objections can be raised to the Clerk and there will be </w:t>
      </w:r>
      <w:r w:rsidR="00B962FD">
        <w:rPr>
          <w:rFonts w:ascii="Arial" w:hAnsi="Arial" w:cs="Arial"/>
          <w:b/>
          <w:bCs/>
          <w:sz w:val="22"/>
          <w:szCs w:val="22"/>
        </w:rPr>
        <w:t xml:space="preserve">a </w:t>
      </w:r>
      <w:r w:rsidR="007B5ACF">
        <w:rPr>
          <w:rFonts w:ascii="Arial" w:hAnsi="Arial" w:cs="Arial"/>
          <w:b/>
          <w:bCs/>
          <w:sz w:val="22"/>
          <w:szCs w:val="22"/>
        </w:rPr>
        <w:t>public session at the next meeting to discuss.</w:t>
      </w:r>
    </w:p>
    <w:p w14:paraId="3CCA803A" w14:textId="31599644" w:rsidR="0045607A" w:rsidRDefault="00F26851" w:rsidP="00FD154D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6</w:t>
      </w:r>
      <w:r w:rsidR="00FD154D" w:rsidRPr="001E2EBC">
        <w:rPr>
          <w:rFonts w:ascii="Arial" w:hAnsi="Arial" w:cs="Arial"/>
          <w:b/>
          <w:bCs/>
          <w:sz w:val="22"/>
          <w:szCs w:val="22"/>
        </w:rPr>
        <w:t>/2</w:t>
      </w:r>
      <w:r w:rsidR="00C267DE">
        <w:rPr>
          <w:rFonts w:ascii="Arial" w:hAnsi="Arial" w:cs="Arial"/>
          <w:b/>
          <w:bCs/>
          <w:sz w:val="22"/>
          <w:szCs w:val="22"/>
        </w:rPr>
        <w:t>3</w:t>
      </w:r>
      <w:r w:rsidR="0045607A">
        <w:rPr>
          <w:rFonts w:ascii="Arial" w:hAnsi="Arial" w:cs="Arial"/>
          <w:b/>
          <w:bCs/>
          <w:sz w:val="22"/>
          <w:szCs w:val="22"/>
        </w:rPr>
        <w:t xml:space="preserve"> To discuss ride on mower.</w:t>
      </w:r>
    </w:p>
    <w:p w14:paraId="098BE3F9" w14:textId="19371FFD" w:rsidR="0045607A" w:rsidRDefault="00CB4D4A" w:rsidP="00FD154D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ride on mower is not insured to</w:t>
      </w:r>
      <w:r w:rsidR="003F2801">
        <w:rPr>
          <w:rFonts w:ascii="Arial" w:hAnsi="Arial" w:cs="Arial"/>
          <w:sz w:val="22"/>
          <w:szCs w:val="22"/>
        </w:rPr>
        <w:t xml:space="preserve"> be ridden along the road.</w:t>
      </w:r>
    </w:p>
    <w:p w14:paraId="234F7597" w14:textId="755D15F9" w:rsidR="003F2801" w:rsidRPr="003F2801" w:rsidRDefault="003F2801" w:rsidP="00FD154D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– The risk assessment will be amended to </w:t>
      </w:r>
      <w:r w:rsidR="00F26851">
        <w:rPr>
          <w:rFonts w:ascii="Arial" w:hAnsi="Arial" w:cs="Arial"/>
          <w:b/>
          <w:bCs/>
          <w:sz w:val="22"/>
          <w:szCs w:val="22"/>
        </w:rPr>
        <w:t>reflect this.</w:t>
      </w:r>
    </w:p>
    <w:p w14:paraId="6C49410D" w14:textId="0F94DD15" w:rsidR="00FD154D" w:rsidRDefault="00F26851" w:rsidP="00FD154D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7</w:t>
      </w:r>
      <w:r w:rsidR="0045607A">
        <w:rPr>
          <w:rFonts w:ascii="Arial" w:hAnsi="Arial" w:cs="Arial"/>
          <w:b/>
          <w:bCs/>
          <w:sz w:val="22"/>
          <w:szCs w:val="22"/>
        </w:rPr>
        <w:t xml:space="preserve">/23 </w:t>
      </w:r>
      <w:r w:rsidR="00FD154D" w:rsidRPr="001E2EBC">
        <w:rPr>
          <w:rFonts w:ascii="Arial" w:hAnsi="Arial" w:cs="Arial"/>
          <w:b/>
          <w:bCs/>
          <w:sz w:val="22"/>
          <w:szCs w:val="22"/>
        </w:rPr>
        <w:t xml:space="preserve">To </w:t>
      </w:r>
      <w:r w:rsidR="00FD154D">
        <w:rPr>
          <w:rFonts w:ascii="Arial" w:hAnsi="Arial" w:cs="Arial"/>
          <w:b/>
          <w:bCs/>
          <w:sz w:val="22"/>
          <w:szCs w:val="22"/>
        </w:rPr>
        <w:t>receive an update on the Memorial Bench</w:t>
      </w:r>
    </w:p>
    <w:p w14:paraId="0F132398" w14:textId="630363F2" w:rsidR="00FD154D" w:rsidRPr="00410056" w:rsidRDefault="00410056" w:rsidP="00FD154D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sz w:val="22"/>
          <w:szCs w:val="22"/>
          <w:lang w:val="en-GB"/>
        </w:rPr>
        <w:t xml:space="preserve"> – Type of bench agreed and HEUVG Bid to be submitted for £645.04. </w:t>
      </w:r>
      <w:r w:rsidR="00F53ECC">
        <w:rPr>
          <w:rFonts w:ascii="Arial" w:hAnsi="Arial" w:cs="Arial"/>
          <w:b/>
          <w:sz w:val="22"/>
          <w:szCs w:val="22"/>
          <w:lang w:val="en-GB"/>
        </w:rPr>
        <w:t>Once funding is secured an exact location in the play area along with the plaque will be agreed.</w:t>
      </w:r>
    </w:p>
    <w:p w14:paraId="071F8AA7" w14:textId="40F318D2" w:rsidR="00C267DE" w:rsidRDefault="00DF7DD6" w:rsidP="00044CE9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58</w:t>
      </w:r>
      <w:r w:rsidR="00044CE9" w:rsidRPr="001E2EBC">
        <w:rPr>
          <w:rFonts w:ascii="Arial" w:hAnsi="Arial" w:cs="Arial"/>
          <w:b/>
          <w:bCs/>
          <w:sz w:val="22"/>
          <w:szCs w:val="22"/>
        </w:rPr>
        <w:t>/2</w:t>
      </w:r>
      <w:r w:rsidR="00C267DE">
        <w:rPr>
          <w:rFonts w:ascii="Arial" w:hAnsi="Arial" w:cs="Arial"/>
          <w:b/>
          <w:bCs/>
          <w:sz w:val="22"/>
          <w:szCs w:val="22"/>
        </w:rPr>
        <w:t>3</w:t>
      </w:r>
      <w:r w:rsidR="00044CE9" w:rsidRPr="001E2EBC">
        <w:rPr>
          <w:rFonts w:ascii="Arial" w:hAnsi="Arial" w:cs="Arial"/>
          <w:b/>
          <w:bCs/>
          <w:sz w:val="22"/>
          <w:szCs w:val="22"/>
        </w:rPr>
        <w:tab/>
      </w:r>
      <w:r w:rsidR="00C267DE">
        <w:rPr>
          <w:rFonts w:ascii="Arial" w:hAnsi="Arial" w:cs="Arial"/>
          <w:b/>
          <w:bCs/>
          <w:sz w:val="22"/>
          <w:szCs w:val="22"/>
        </w:rPr>
        <w:t>To receive an update on Speeding and Highway matters</w:t>
      </w:r>
      <w:r w:rsidR="00AB5C82">
        <w:rPr>
          <w:rFonts w:ascii="Arial" w:hAnsi="Arial" w:cs="Arial"/>
          <w:b/>
          <w:bCs/>
          <w:sz w:val="22"/>
          <w:szCs w:val="22"/>
        </w:rPr>
        <w:t>.</w:t>
      </w:r>
    </w:p>
    <w:p w14:paraId="36E6253B" w14:textId="0E654A38" w:rsidR="00F70545" w:rsidRDefault="00EF38EB" w:rsidP="00100AA8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F70545">
        <w:rPr>
          <w:rFonts w:ascii="Arial" w:hAnsi="Arial" w:cs="Arial"/>
          <w:sz w:val="22"/>
          <w:szCs w:val="22"/>
        </w:rPr>
        <w:t>Following the t</w:t>
      </w:r>
      <w:r w:rsidR="00C267DE" w:rsidRPr="00F70545">
        <w:rPr>
          <w:rFonts w:ascii="Arial" w:hAnsi="Arial" w:cs="Arial"/>
          <w:sz w:val="22"/>
          <w:szCs w:val="22"/>
        </w:rPr>
        <w:t xml:space="preserve">ube survey </w:t>
      </w:r>
      <w:r w:rsidRPr="00F70545">
        <w:rPr>
          <w:rFonts w:ascii="Arial" w:hAnsi="Arial" w:cs="Arial"/>
          <w:sz w:val="22"/>
          <w:szCs w:val="22"/>
        </w:rPr>
        <w:t xml:space="preserve">which showed </w:t>
      </w:r>
      <w:r w:rsidR="00554303">
        <w:rPr>
          <w:rFonts w:ascii="Arial" w:hAnsi="Arial" w:cs="Arial"/>
          <w:sz w:val="22"/>
          <w:szCs w:val="22"/>
        </w:rPr>
        <w:t xml:space="preserve">a number </w:t>
      </w:r>
      <w:r w:rsidR="007B0F84" w:rsidRPr="00F70545">
        <w:rPr>
          <w:rFonts w:ascii="Arial" w:hAnsi="Arial" w:cs="Arial"/>
          <w:sz w:val="22"/>
          <w:szCs w:val="22"/>
        </w:rPr>
        <w:t xml:space="preserve">of cars were travelling over 35mph.  </w:t>
      </w:r>
      <w:r w:rsidR="006E02EF">
        <w:rPr>
          <w:rFonts w:ascii="Arial" w:hAnsi="Arial" w:cs="Arial"/>
          <w:sz w:val="22"/>
          <w:szCs w:val="22"/>
        </w:rPr>
        <w:t xml:space="preserve">At the recent CAP meeting </w:t>
      </w:r>
      <w:r w:rsidR="007B0F84" w:rsidRPr="00F70545">
        <w:rPr>
          <w:rFonts w:ascii="Arial" w:hAnsi="Arial" w:cs="Arial"/>
          <w:sz w:val="22"/>
          <w:szCs w:val="22"/>
        </w:rPr>
        <w:t xml:space="preserve">RMBC have acknowledged there is a problem and </w:t>
      </w:r>
      <w:r w:rsidR="00A2477D" w:rsidRPr="00F70545">
        <w:rPr>
          <w:rFonts w:ascii="Arial" w:hAnsi="Arial" w:cs="Arial"/>
          <w:sz w:val="22"/>
          <w:szCs w:val="22"/>
        </w:rPr>
        <w:t xml:space="preserve">will be looking at possible </w:t>
      </w:r>
      <w:r w:rsidR="005A1ACE" w:rsidRPr="00F70545">
        <w:rPr>
          <w:rFonts w:ascii="Arial" w:hAnsi="Arial" w:cs="Arial"/>
          <w:sz w:val="22"/>
          <w:szCs w:val="22"/>
        </w:rPr>
        <w:t>solution</w:t>
      </w:r>
      <w:r w:rsidR="005C7851" w:rsidRPr="00F70545">
        <w:rPr>
          <w:rFonts w:ascii="Arial" w:hAnsi="Arial" w:cs="Arial"/>
          <w:sz w:val="22"/>
          <w:szCs w:val="22"/>
        </w:rPr>
        <w:t xml:space="preserve">s with the budget they have available.  </w:t>
      </w:r>
    </w:p>
    <w:p w14:paraId="401EF191" w14:textId="2BD1580B" w:rsidR="0045607A" w:rsidRPr="00F70545" w:rsidRDefault="0045607A" w:rsidP="00F70545">
      <w:pPr>
        <w:pStyle w:val="ListParagraph"/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F70545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Pr="00F70545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F70545">
        <w:rPr>
          <w:rFonts w:ascii="Arial" w:hAnsi="Arial" w:cs="Arial"/>
          <w:b/>
          <w:bCs/>
          <w:sz w:val="22"/>
          <w:szCs w:val="22"/>
        </w:rPr>
        <w:t xml:space="preserve">UPC to keep pushing for action </w:t>
      </w:r>
    </w:p>
    <w:p w14:paraId="0FF688D0" w14:textId="36492715" w:rsidR="00044CE9" w:rsidRDefault="00A371F2" w:rsidP="00044CE9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59/</w:t>
      </w:r>
      <w:r w:rsidR="00C267DE">
        <w:rPr>
          <w:rFonts w:ascii="Arial" w:hAnsi="Arial" w:cs="Arial"/>
          <w:b/>
          <w:bCs/>
          <w:sz w:val="22"/>
          <w:szCs w:val="22"/>
        </w:rPr>
        <w:t xml:space="preserve">23 </w:t>
      </w:r>
      <w:r w:rsidR="00044CE9" w:rsidRPr="001E2EBC">
        <w:rPr>
          <w:rFonts w:ascii="Arial" w:hAnsi="Arial" w:cs="Arial"/>
          <w:b/>
          <w:bCs/>
          <w:sz w:val="22"/>
          <w:szCs w:val="22"/>
        </w:rPr>
        <w:t xml:space="preserve">To </w:t>
      </w:r>
      <w:r w:rsidR="00044CE9">
        <w:rPr>
          <w:rFonts w:ascii="Arial" w:hAnsi="Arial" w:cs="Arial"/>
          <w:b/>
          <w:bCs/>
          <w:sz w:val="22"/>
          <w:szCs w:val="22"/>
        </w:rPr>
        <w:t>receive an update on Footpaths and Rights of Way</w:t>
      </w:r>
      <w:r w:rsidR="00AB5C82">
        <w:rPr>
          <w:rFonts w:ascii="Arial" w:hAnsi="Arial" w:cs="Arial"/>
          <w:b/>
          <w:bCs/>
          <w:sz w:val="22"/>
          <w:szCs w:val="22"/>
        </w:rPr>
        <w:t>.</w:t>
      </w:r>
    </w:p>
    <w:p w14:paraId="3859FC7D" w14:textId="00CCE164" w:rsidR="00044CE9" w:rsidRPr="00AE0B14" w:rsidRDefault="00AE0B14" w:rsidP="00044CE9">
      <w:pPr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</w:rPr>
        <w:t>This item is ongoing/</w:t>
      </w:r>
      <w:r w:rsidR="00B02AF8">
        <w:rPr>
          <w:rFonts w:ascii="Arial" w:hAnsi="Arial" w:cs="Arial"/>
          <w:sz w:val="22"/>
          <w:szCs w:val="22"/>
        </w:rPr>
        <w:t>on hold</w:t>
      </w:r>
      <w:r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– To remove from the Agenda </w:t>
      </w:r>
      <w:r w:rsidR="00B02AF8">
        <w:rPr>
          <w:rFonts w:ascii="Arial" w:hAnsi="Arial" w:cs="Arial"/>
          <w:b/>
          <w:bCs/>
          <w:sz w:val="22"/>
          <w:szCs w:val="22"/>
        </w:rPr>
        <w:t>until updates are available.</w:t>
      </w:r>
    </w:p>
    <w:p w14:paraId="0A118BB2" w14:textId="6AF7B0EF" w:rsidR="00B634A0" w:rsidRDefault="002854BA" w:rsidP="00B634A0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60</w:t>
      </w:r>
      <w:r w:rsidR="00B634A0" w:rsidRPr="001E2EBC">
        <w:rPr>
          <w:rFonts w:ascii="Arial" w:hAnsi="Arial" w:cs="Arial"/>
          <w:b/>
          <w:bCs/>
          <w:sz w:val="22"/>
          <w:szCs w:val="22"/>
        </w:rPr>
        <w:t>/2</w:t>
      </w:r>
      <w:r w:rsidR="00C267DE">
        <w:rPr>
          <w:rFonts w:ascii="Arial" w:hAnsi="Arial" w:cs="Arial"/>
          <w:b/>
          <w:bCs/>
          <w:sz w:val="22"/>
          <w:szCs w:val="22"/>
        </w:rPr>
        <w:t>3</w:t>
      </w:r>
      <w:r w:rsidR="00B634A0" w:rsidRPr="001E2EBC">
        <w:rPr>
          <w:rFonts w:ascii="Arial" w:hAnsi="Arial" w:cs="Arial"/>
          <w:b/>
          <w:bCs/>
          <w:sz w:val="22"/>
          <w:szCs w:val="22"/>
        </w:rPr>
        <w:tab/>
        <w:t xml:space="preserve">To </w:t>
      </w:r>
      <w:r w:rsidR="00B634A0">
        <w:rPr>
          <w:rFonts w:ascii="Arial" w:hAnsi="Arial" w:cs="Arial"/>
          <w:b/>
          <w:bCs/>
          <w:sz w:val="22"/>
          <w:szCs w:val="22"/>
        </w:rPr>
        <w:t xml:space="preserve">receive an update on </w:t>
      </w:r>
      <w:r w:rsidR="005031C7">
        <w:rPr>
          <w:rFonts w:ascii="Arial" w:hAnsi="Arial" w:cs="Arial"/>
          <w:b/>
          <w:bCs/>
          <w:sz w:val="22"/>
          <w:szCs w:val="22"/>
        </w:rPr>
        <w:t>Greenspaces/</w:t>
      </w:r>
      <w:r w:rsidR="00B634A0">
        <w:rPr>
          <w:rFonts w:ascii="Arial" w:hAnsi="Arial" w:cs="Arial"/>
          <w:b/>
          <w:bCs/>
          <w:sz w:val="22"/>
          <w:szCs w:val="22"/>
        </w:rPr>
        <w:t>Wilding Developments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  <w:r w:rsidR="00B634A0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76B2E71" w14:textId="552787DD" w:rsidR="000A3AFA" w:rsidRDefault="00C678EE" w:rsidP="007722AD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is is</w:t>
      </w:r>
      <w:r w:rsidR="00821AC9">
        <w:rPr>
          <w:rFonts w:ascii="Arial" w:hAnsi="Arial" w:cs="Arial"/>
          <w:sz w:val="22"/>
          <w:szCs w:val="22"/>
        </w:rPr>
        <w:t>sue is linked to grounds maintenance</w:t>
      </w:r>
      <w:r w:rsidR="002854BA">
        <w:rPr>
          <w:rFonts w:ascii="Arial" w:hAnsi="Arial" w:cs="Arial"/>
          <w:sz w:val="22"/>
          <w:szCs w:val="22"/>
        </w:rPr>
        <w:t>,</w:t>
      </w:r>
      <w:r w:rsidR="00454ED2">
        <w:rPr>
          <w:rFonts w:ascii="Arial" w:hAnsi="Arial" w:cs="Arial"/>
          <w:sz w:val="22"/>
          <w:szCs w:val="22"/>
        </w:rPr>
        <w:t xml:space="preserve"> Minute Reference</w:t>
      </w:r>
      <w:r w:rsidR="002854BA">
        <w:rPr>
          <w:rFonts w:ascii="Arial" w:hAnsi="Arial" w:cs="Arial"/>
          <w:sz w:val="22"/>
          <w:szCs w:val="22"/>
        </w:rPr>
        <w:t xml:space="preserve"> -</w:t>
      </w:r>
      <w:r w:rsidR="00454ED2">
        <w:rPr>
          <w:rFonts w:ascii="Arial" w:hAnsi="Arial" w:cs="Arial"/>
          <w:sz w:val="22"/>
          <w:szCs w:val="22"/>
        </w:rPr>
        <w:t xml:space="preserve"> 52/23 D)</w:t>
      </w:r>
      <w:r w:rsidR="002854BA">
        <w:rPr>
          <w:rFonts w:ascii="Arial" w:hAnsi="Arial" w:cs="Arial"/>
          <w:sz w:val="22"/>
          <w:szCs w:val="22"/>
        </w:rPr>
        <w:t>,</w:t>
      </w:r>
      <w:r w:rsidR="00821AC9">
        <w:rPr>
          <w:rFonts w:ascii="Arial" w:hAnsi="Arial" w:cs="Arial"/>
          <w:sz w:val="22"/>
          <w:szCs w:val="22"/>
        </w:rPr>
        <w:t xml:space="preserve"> and will be reviewed </w:t>
      </w:r>
      <w:r w:rsidR="002854BA">
        <w:rPr>
          <w:rFonts w:ascii="Arial" w:hAnsi="Arial" w:cs="Arial"/>
          <w:sz w:val="22"/>
          <w:szCs w:val="22"/>
        </w:rPr>
        <w:t>on the site meeting with RMBC.</w:t>
      </w:r>
    </w:p>
    <w:p w14:paraId="5362123C" w14:textId="31362CA4" w:rsidR="00634A6A" w:rsidRDefault="000E56C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61</w:t>
      </w:r>
      <w:r w:rsidR="00634A6A">
        <w:rPr>
          <w:rFonts w:ascii="Arial" w:hAnsi="Arial" w:cs="Arial"/>
          <w:b/>
          <w:bCs/>
          <w:sz w:val="22"/>
          <w:szCs w:val="22"/>
        </w:rPr>
        <w:t>/2</w:t>
      </w:r>
      <w:r w:rsidR="002A17A8">
        <w:rPr>
          <w:rFonts w:ascii="Arial" w:hAnsi="Arial" w:cs="Arial"/>
          <w:b/>
          <w:bCs/>
          <w:sz w:val="22"/>
          <w:szCs w:val="22"/>
        </w:rPr>
        <w:t>3</w:t>
      </w:r>
      <w:r w:rsidR="00634A6A">
        <w:rPr>
          <w:rFonts w:ascii="Arial" w:hAnsi="Arial" w:cs="Arial"/>
          <w:b/>
          <w:bCs/>
          <w:sz w:val="22"/>
          <w:szCs w:val="22"/>
        </w:rPr>
        <w:tab/>
      </w:r>
      <w:r w:rsidR="00634A6A" w:rsidRPr="001D34CB">
        <w:rPr>
          <w:rFonts w:ascii="Arial" w:hAnsi="Arial" w:cs="Arial"/>
          <w:b/>
          <w:bCs/>
          <w:sz w:val="22"/>
          <w:szCs w:val="22"/>
        </w:rPr>
        <w:t xml:space="preserve">To </w:t>
      </w:r>
      <w:r w:rsidR="00322EFD">
        <w:rPr>
          <w:rFonts w:ascii="Arial" w:hAnsi="Arial" w:cs="Arial"/>
          <w:b/>
          <w:bCs/>
          <w:sz w:val="22"/>
          <w:szCs w:val="22"/>
        </w:rPr>
        <w:t>note</w:t>
      </w:r>
      <w:r w:rsidR="00634A6A" w:rsidRPr="001D34CB">
        <w:rPr>
          <w:rFonts w:ascii="Arial" w:hAnsi="Arial" w:cs="Arial"/>
          <w:b/>
          <w:bCs/>
          <w:sz w:val="22"/>
          <w:szCs w:val="22"/>
        </w:rPr>
        <w:t xml:space="preserve"> any Planning Applications received since the last meeting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1E1DA52D" w14:textId="77777777" w:rsidR="00FA1D9F" w:rsidRPr="00FA1D9F" w:rsidRDefault="00FA1D9F" w:rsidP="00FA1D9F">
      <w:pPr>
        <w:pStyle w:val="ListParagraph"/>
        <w:numPr>
          <w:ilvl w:val="1"/>
          <w:numId w:val="2"/>
        </w:numPr>
        <w:contextualSpacing w:val="0"/>
        <w:rPr>
          <w:rFonts w:ascii="Arial" w:hAnsi="Arial" w:cs="Arial"/>
          <w:sz w:val="22"/>
          <w:szCs w:val="22"/>
        </w:rPr>
      </w:pPr>
      <w:r w:rsidRPr="00FA1D9F">
        <w:rPr>
          <w:rFonts w:ascii="Arial" w:hAnsi="Arial" w:cs="Arial"/>
          <w:sz w:val="22"/>
          <w:szCs w:val="22"/>
        </w:rPr>
        <w:t>RB2023/0906 - The Poplars Green Lane – Erection of Detached Garage – Refused</w:t>
      </w:r>
    </w:p>
    <w:p w14:paraId="0C4F9A42" w14:textId="5E411833" w:rsidR="00FA1D9F" w:rsidRDefault="00FA1D9F" w:rsidP="00FA1D9F">
      <w:pPr>
        <w:pStyle w:val="ListParagraph"/>
        <w:numPr>
          <w:ilvl w:val="1"/>
          <w:numId w:val="2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</w:rPr>
      </w:pPr>
      <w:r w:rsidRPr="00FA1D9F">
        <w:rPr>
          <w:rFonts w:ascii="Arial" w:eastAsia="Times New Roman" w:hAnsi="Arial" w:cs="Arial"/>
          <w:sz w:val="22"/>
          <w:szCs w:val="22"/>
        </w:rPr>
        <w:t>RB2023/1233 - Application to undertake works to a tree(s) within Ulley Conservation Area - Fleur De Lys, Turnshaw Road, Ulley</w:t>
      </w:r>
      <w:r>
        <w:rPr>
          <w:rFonts w:ascii="Arial" w:hAnsi="Arial" w:cs="Arial"/>
        </w:rPr>
        <w:t xml:space="preserve"> </w:t>
      </w:r>
      <w:r w:rsidR="00844D3E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="00844D3E">
        <w:rPr>
          <w:rFonts w:ascii="Arial" w:hAnsi="Arial" w:cs="Arial"/>
        </w:rPr>
        <w:t>No objections/comments</w:t>
      </w:r>
    </w:p>
    <w:p w14:paraId="7592D49E" w14:textId="75A0996F" w:rsidR="00844D3E" w:rsidRPr="00BA4D25" w:rsidRDefault="00844D3E" w:rsidP="00FA1D9F">
      <w:pPr>
        <w:pStyle w:val="ListParagraph"/>
        <w:numPr>
          <w:ilvl w:val="1"/>
          <w:numId w:val="2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BA4D25">
        <w:rPr>
          <w:rFonts w:ascii="Arial" w:eastAsia="Times New Roman" w:hAnsi="Arial" w:cs="Arial"/>
          <w:sz w:val="22"/>
          <w:szCs w:val="22"/>
        </w:rPr>
        <w:t xml:space="preserve">RB2023/1333 </w:t>
      </w:r>
      <w:r w:rsidRPr="00BA4D25">
        <w:rPr>
          <w:rFonts w:ascii="Arial" w:hAnsi="Arial" w:cs="Arial"/>
          <w:sz w:val="22"/>
          <w:szCs w:val="22"/>
        </w:rPr>
        <w:t>– 22 Turnshaw Road</w:t>
      </w:r>
      <w:r w:rsidR="00BA4D25" w:rsidRPr="00BA4D25">
        <w:rPr>
          <w:rFonts w:ascii="Arial" w:hAnsi="Arial" w:cs="Arial"/>
          <w:sz w:val="22"/>
          <w:szCs w:val="22"/>
        </w:rPr>
        <w:t xml:space="preserve"> – First Floor Rear Extension </w:t>
      </w:r>
      <w:r w:rsidR="00BA4D25">
        <w:rPr>
          <w:rFonts w:ascii="Arial" w:hAnsi="Arial" w:cs="Arial"/>
          <w:sz w:val="22"/>
          <w:szCs w:val="22"/>
        </w:rPr>
        <w:t>– no objection/comments</w:t>
      </w:r>
    </w:p>
    <w:p w14:paraId="732122CC" w14:textId="7CF073DC" w:rsidR="00130E30" w:rsidRDefault="00BA4D25" w:rsidP="00FA1D9F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62</w:t>
      </w:r>
      <w:r w:rsidR="00DD291B">
        <w:rPr>
          <w:rFonts w:ascii="Arial" w:hAnsi="Arial" w:cs="Arial"/>
          <w:b/>
          <w:bCs/>
          <w:sz w:val="22"/>
          <w:szCs w:val="22"/>
        </w:rPr>
        <w:t>/</w:t>
      </w:r>
      <w:r w:rsidR="0080644A">
        <w:rPr>
          <w:rFonts w:ascii="Arial" w:hAnsi="Arial" w:cs="Arial"/>
          <w:b/>
          <w:bCs/>
          <w:sz w:val="22"/>
          <w:szCs w:val="22"/>
        </w:rPr>
        <w:t>2</w:t>
      </w:r>
      <w:r w:rsidR="002A17A8">
        <w:rPr>
          <w:rFonts w:ascii="Arial" w:hAnsi="Arial" w:cs="Arial"/>
          <w:b/>
          <w:bCs/>
          <w:sz w:val="22"/>
          <w:szCs w:val="22"/>
        </w:rPr>
        <w:t>3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To receive a </w:t>
      </w:r>
      <w:r w:rsidR="007D6D42" w:rsidRPr="0080644A">
        <w:rPr>
          <w:rFonts w:ascii="Arial" w:hAnsi="Arial" w:cs="Arial"/>
          <w:b/>
          <w:bCs/>
          <w:sz w:val="22"/>
          <w:szCs w:val="22"/>
        </w:rPr>
        <w:t>financial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</w:t>
      </w:r>
      <w:r w:rsidR="00B95335">
        <w:rPr>
          <w:rFonts w:ascii="Arial" w:hAnsi="Arial" w:cs="Arial"/>
          <w:b/>
          <w:bCs/>
          <w:sz w:val="22"/>
          <w:szCs w:val="22"/>
        </w:rPr>
        <w:t>update</w:t>
      </w:r>
      <w:r w:rsidR="00130E30">
        <w:rPr>
          <w:rFonts w:ascii="Arial" w:hAnsi="Arial" w:cs="Arial"/>
          <w:b/>
          <w:bCs/>
          <w:sz w:val="22"/>
          <w:szCs w:val="22"/>
        </w:rPr>
        <w:t xml:space="preserve"> including;</w:t>
      </w:r>
    </w:p>
    <w:p w14:paraId="6794DE92" w14:textId="53E9E25F" w:rsidR="0080644A" w:rsidRPr="00130E30" w:rsidRDefault="00DB635E" w:rsidP="00130E30">
      <w:pPr>
        <w:pStyle w:val="ListParagraph"/>
        <w:numPr>
          <w:ilvl w:val="0"/>
          <w:numId w:val="21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</w:t>
      </w:r>
      <w:r w:rsidR="00B95335" w:rsidRPr="00130E30">
        <w:rPr>
          <w:rFonts w:ascii="Arial" w:hAnsi="Arial" w:cs="Arial"/>
          <w:b/>
          <w:bCs/>
          <w:sz w:val="22"/>
          <w:szCs w:val="22"/>
        </w:rPr>
        <w:t xml:space="preserve">o </w:t>
      </w:r>
      <w:r>
        <w:rPr>
          <w:rFonts w:ascii="Arial" w:hAnsi="Arial" w:cs="Arial"/>
          <w:b/>
          <w:bCs/>
          <w:sz w:val="22"/>
          <w:szCs w:val="22"/>
        </w:rPr>
        <w:t xml:space="preserve">receive a report to </w:t>
      </w:r>
      <w:r w:rsidR="00BD5048">
        <w:rPr>
          <w:rFonts w:ascii="Arial" w:hAnsi="Arial" w:cs="Arial"/>
          <w:b/>
          <w:bCs/>
          <w:sz w:val="22"/>
          <w:szCs w:val="22"/>
        </w:rPr>
        <w:t>3</w:t>
      </w:r>
      <w:r w:rsidR="00B224CE">
        <w:rPr>
          <w:rFonts w:ascii="Arial" w:hAnsi="Arial" w:cs="Arial"/>
          <w:b/>
          <w:bCs/>
          <w:sz w:val="22"/>
          <w:szCs w:val="22"/>
        </w:rPr>
        <w:t>1</w:t>
      </w:r>
      <w:r w:rsidR="00B224CE" w:rsidRPr="00B224CE">
        <w:rPr>
          <w:rFonts w:ascii="Arial" w:hAnsi="Arial" w:cs="Arial"/>
          <w:b/>
          <w:bCs/>
          <w:sz w:val="22"/>
          <w:szCs w:val="22"/>
          <w:vertAlign w:val="superscript"/>
        </w:rPr>
        <w:t>st</w:t>
      </w:r>
      <w:r w:rsidR="00B224CE">
        <w:rPr>
          <w:rFonts w:ascii="Arial" w:hAnsi="Arial" w:cs="Arial"/>
          <w:b/>
          <w:bCs/>
          <w:sz w:val="22"/>
          <w:szCs w:val="22"/>
        </w:rPr>
        <w:t xml:space="preserve"> August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including Bank Reconciliation</w:t>
      </w:r>
      <w:r w:rsidR="00BD5048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Payments for Authori</w:t>
      </w:r>
      <w:r w:rsidR="008D4CBE" w:rsidRPr="00130E30">
        <w:rPr>
          <w:rFonts w:ascii="Arial" w:hAnsi="Arial" w:cs="Arial"/>
          <w:b/>
          <w:bCs/>
          <w:sz w:val="22"/>
          <w:szCs w:val="22"/>
        </w:rPr>
        <w:t>satio</w:t>
      </w:r>
      <w:r w:rsidR="00056C27" w:rsidRPr="00130E30">
        <w:rPr>
          <w:rFonts w:ascii="Arial" w:hAnsi="Arial" w:cs="Arial"/>
          <w:b/>
          <w:bCs/>
          <w:sz w:val="22"/>
          <w:szCs w:val="22"/>
        </w:rPr>
        <w:t>n</w:t>
      </w:r>
      <w:r w:rsidR="001B1C73">
        <w:rPr>
          <w:rFonts w:ascii="Arial" w:hAnsi="Arial" w:cs="Arial"/>
          <w:b/>
          <w:bCs/>
          <w:sz w:val="22"/>
          <w:szCs w:val="22"/>
        </w:rPr>
        <w:t xml:space="preserve"> </w:t>
      </w:r>
      <w:r w:rsidR="00BD5048">
        <w:rPr>
          <w:rFonts w:ascii="Arial" w:hAnsi="Arial" w:cs="Arial"/>
          <w:b/>
          <w:bCs/>
          <w:sz w:val="22"/>
          <w:szCs w:val="22"/>
        </w:rPr>
        <w:t>&amp; Budget vs Actuals.</w:t>
      </w:r>
    </w:p>
    <w:p w14:paraId="0AF516B5" w14:textId="6F6A785C" w:rsidR="001D34CB" w:rsidRPr="00E9124E" w:rsidRDefault="00E9124E" w:rsidP="004E1EE3">
      <w:pPr>
        <w:spacing w:after="120"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Pr="00E9124E">
        <w:rPr>
          <w:rFonts w:ascii="Arial" w:hAnsi="Arial" w:cs="Arial"/>
          <w:b/>
          <w:bCs/>
          <w:sz w:val="22"/>
          <w:szCs w:val="22"/>
        </w:rPr>
        <w:t>The following items were authori</w:t>
      </w:r>
      <w:r w:rsidR="007E3236">
        <w:rPr>
          <w:rFonts w:ascii="Arial" w:hAnsi="Arial" w:cs="Arial"/>
          <w:b/>
          <w:bCs/>
          <w:sz w:val="22"/>
          <w:szCs w:val="22"/>
        </w:rPr>
        <w:t>s</w:t>
      </w:r>
      <w:r w:rsidRPr="00E9124E">
        <w:rPr>
          <w:rFonts w:ascii="Arial" w:hAnsi="Arial" w:cs="Arial"/>
          <w:b/>
          <w:bCs/>
          <w:sz w:val="22"/>
          <w:szCs w:val="22"/>
        </w:rPr>
        <w:t>ed for payment: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985"/>
        <w:gridCol w:w="3685"/>
        <w:gridCol w:w="1590"/>
      </w:tblGrid>
      <w:tr w:rsidR="00A2008E" w14:paraId="6EC2AEBE" w14:textId="77777777" w:rsidTr="00803DA1">
        <w:tc>
          <w:tcPr>
            <w:tcW w:w="1129" w:type="dxa"/>
            <w:vAlign w:val="bottom"/>
          </w:tcPr>
          <w:p w14:paraId="7B1EFAF6" w14:textId="279FC0B8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04/07/23</w:t>
            </w:r>
          </w:p>
        </w:tc>
        <w:tc>
          <w:tcPr>
            <w:tcW w:w="1985" w:type="dxa"/>
            <w:vAlign w:val="bottom"/>
          </w:tcPr>
          <w:p w14:paraId="6E8E9E69" w14:textId="179D2EC5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HMRC</w:t>
            </w:r>
          </w:p>
        </w:tc>
        <w:tc>
          <w:tcPr>
            <w:tcW w:w="3685" w:type="dxa"/>
            <w:vAlign w:val="bottom"/>
          </w:tcPr>
          <w:p w14:paraId="70600379" w14:textId="0657DFED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Clerks Tax June 23</w:t>
            </w:r>
          </w:p>
        </w:tc>
        <w:tc>
          <w:tcPr>
            <w:tcW w:w="1590" w:type="dxa"/>
            <w:vAlign w:val="bottom"/>
          </w:tcPr>
          <w:p w14:paraId="2E72375D" w14:textId="5F88EA0A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 xml:space="preserve"> £           56.20 </w:t>
            </w:r>
          </w:p>
        </w:tc>
      </w:tr>
      <w:tr w:rsidR="00A2008E" w14:paraId="26C5CCEE" w14:textId="77777777" w:rsidTr="00803DA1">
        <w:tc>
          <w:tcPr>
            <w:tcW w:w="1129" w:type="dxa"/>
            <w:vAlign w:val="bottom"/>
          </w:tcPr>
          <w:p w14:paraId="3DB6A58F" w14:textId="436E4561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10/07/23</w:t>
            </w:r>
          </w:p>
        </w:tc>
        <w:tc>
          <w:tcPr>
            <w:tcW w:w="1985" w:type="dxa"/>
            <w:vAlign w:val="bottom"/>
          </w:tcPr>
          <w:p w14:paraId="22FA4694" w14:textId="2795EF83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Southern Electric</w:t>
            </w:r>
          </w:p>
        </w:tc>
        <w:tc>
          <w:tcPr>
            <w:tcW w:w="3685" w:type="dxa"/>
            <w:vAlign w:val="bottom"/>
          </w:tcPr>
          <w:p w14:paraId="76725741" w14:textId="3E9079D6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Village Hall Electricity</w:t>
            </w:r>
          </w:p>
        </w:tc>
        <w:tc>
          <w:tcPr>
            <w:tcW w:w="1590" w:type="dxa"/>
            <w:vAlign w:val="bottom"/>
          </w:tcPr>
          <w:p w14:paraId="1B8A615C" w14:textId="3348DAC1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 xml:space="preserve"> £         292.20 </w:t>
            </w:r>
          </w:p>
        </w:tc>
      </w:tr>
      <w:tr w:rsidR="00A2008E" w14:paraId="0CB8592C" w14:textId="77777777" w:rsidTr="00803DA1">
        <w:tc>
          <w:tcPr>
            <w:tcW w:w="1129" w:type="dxa"/>
            <w:vAlign w:val="bottom"/>
          </w:tcPr>
          <w:p w14:paraId="0D539D62" w14:textId="5A53D3C6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25/07/23</w:t>
            </w:r>
          </w:p>
        </w:tc>
        <w:tc>
          <w:tcPr>
            <w:tcW w:w="1985" w:type="dxa"/>
            <w:vAlign w:val="bottom"/>
          </w:tcPr>
          <w:p w14:paraId="5BC960B0" w14:textId="5C104965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Hags</w:t>
            </w:r>
          </w:p>
        </w:tc>
        <w:tc>
          <w:tcPr>
            <w:tcW w:w="3685" w:type="dxa"/>
            <w:vAlign w:val="bottom"/>
          </w:tcPr>
          <w:p w14:paraId="578F2098" w14:textId="5C4045A9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VAT Play Area</w:t>
            </w:r>
          </w:p>
        </w:tc>
        <w:tc>
          <w:tcPr>
            <w:tcW w:w="1590" w:type="dxa"/>
            <w:vAlign w:val="bottom"/>
          </w:tcPr>
          <w:p w14:paraId="28E24D33" w14:textId="01EEF41B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 xml:space="preserve"> £      3,040.22 </w:t>
            </w:r>
          </w:p>
        </w:tc>
      </w:tr>
      <w:tr w:rsidR="00A2008E" w14:paraId="22B42BBC" w14:textId="77777777" w:rsidTr="00803DA1">
        <w:tc>
          <w:tcPr>
            <w:tcW w:w="1129" w:type="dxa"/>
            <w:vAlign w:val="bottom"/>
          </w:tcPr>
          <w:p w14:paraId="1741B6F1" w14:textId="0514D1B1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31/07/23</w:t>
            </w:r>
          </w:p>
        </w:tc>
        <w:tc>
          <w:tcPr>
            <w:tcW w:w="1985" w:type="dxa"/>
            <w:vAlign w:val="bottom"/>
          </w:tcPr>
          <w:p w14:paraId="4F13F9BE" w14:textId="636D388A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4C60BEB9" w14:textId="68DB2716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Clerks Salary July 23</w:t>
            </w:r>
          </w:p>
        </w:tc>
        <w:tc>
          <w:tcPr>
            <w:tcW w:w="1590" w:type="dxa"/>
            <w:vAlign w:val="bottom"/>
          </w:tcPr>
          <w:p w14:paraId="36818ABC" w14:textId="118C88B7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 xml:space="preserve"> £         224.11 </w:t>
            </w:r>
          </w:p>
        </w:tc>
      </w:tr>
      <w:tr w:rsidR="00A2008E" w14:paraId="77DBC6CE" w14:textId="77777777" w:rsidTr="00803DA1">
        <w:tc>
          <w:tcPr>
            <w:tcW w:w="1129" w:type="dxa"/>
            <w:vAlign w:val="bottom"/>
          </w:tcPr>
          <w:p w14:paraId="74FE922D" w14:textId="13CAC5E2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03/08/23</w:t>
            </w:r>
          </w:p>
        </w:tc>
        <w:tc>
          <w:tcPr>
            <w:tcW w:w="1985" w:type="dxa"/>
            <w:vAlign w:val="bottom"/>
          </w:tcPr>
          <w:p w14:paraId="653AC21B" w14:textId="6E070828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HMRC</w:t>
            </w:r>
          </w:p>
        </w:tc>
        <w:tc>
          <w:tcPr>
            <w:tcW w:w="3685" w:type="dxa"/>
            <w:vAlign w:val="bottom"/>
          </w:tcPr>
          <w:p w14:paraId="1A356618" w14:textId="6BFB40BC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Clerks Tax July 23</w:t>
            </w:r>
          </w:p>
        </w:tc>
        <w:tc>
          <w:tcPr>
            <w:tcW w:w="1590" w:type="dxa"/>
            <w:vAlign w:val="bottom"/>
          </w:tcPr>
          <w:p w14:paraId="0D9A69DC" w14:textId="1B33A6E9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 xml:space="preserve"> £           56.00 </w:t>
            </w:r>
          </w:p>
        </w:tc>
      </w:tr>
      <w:tr w:rsidR="00A2008E" w14:paraId="1FB1F7D1" w14:textId="77777777" w:rsidTr="00803DA1">
        <w:tc>
          <w:tcPr>
            <w:tcW w:w="1129" w:type="dxa"/>
            <w:vAlign w:val="bottom"/>
          </w:tcPr>
          <w:p w14:paraId="4566BB48" w14:textId="20473643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10/08/23</w:t>
            </w:r>
          </w:p>
        </w:tc>
        <w:tc>
          <w:tcPr>
            <w:tcW w:w="1985" w:type="dxa"/>
            <w:vAlign w:val="bottom"/>
          </w:tcPr>
          <w:p w14:paraId="112B891C" w14:textId="4EC910B3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Robson R</w:t>
            </w:r>
          </w:p>
        </w:tc>
        <w:tc>
          <w:tcPr>
            <w:tcW w:w="3685" w:type="dxa"/>
            <w:vAlign w:val="bottom"/>
          </w:tcPr>
          <w:p w14:paraId="4E37A361" w14:textId="63605945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Amazon Ink Cartridge</w:t>
            </w:r>
          </w:p>
        </w:tc>
        <w:tc>
          <w:tcPr>
            <w:tcW w:w="1590" w:type="dxa"/>
            <w:vAlign w:val="bottom"/>
          </w:tcPr>
          <w:p w14:paraId="4783A085" w14:textId="7489B644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 xml:space="preserve"> £           23.57 </w:t>
            </w:r>
          </w:p>
        </w:tc>
      </w:tr>
      <w:tr w:rsidR="00A2008E" w14:paraId="41CF615A" w14:textId="77777777" w:rsidTr="00803DA1">
        <w:tc>
          <w:tcPr>
            <w:tcW w:w="1129" w:type="dxa"/>
            <w:vAlign w:val="bottom"/>
          </w:tcPr>
          <w:p w14:paraId="42EBCA52" w14:textId="0BB0BFA6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10/08/23</w:t>
            </w:r>
          </w:p>
        </w:tc>
        <w:tc>
          <w:tcPr>
            <w:tcW w:w="1985" w:type="dxa"/>
            <w:vAlign w:val="bottom"/>
          </w:tcPr>
          <w:p w14:paraId="6ABD804E" w14:textId="1903BFDE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Robson R</w:t>
            </w:r>
          </w:p>
        </w:tc>
        <w:tc>
          <w:tcPr>
            <w:tcW w:w="3685" w:type="dxa"/>
            <w:vAlign w:val="bottom"/>
          </w:tcPr>
          <w:p w14:paraId="02F02C59" w14:textId="59FA9A5D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Sitwell Filling Station - Fuel</w:t>
            </w:r>
          </w:p>
        </w:tc>
        <w:tc>
          <w:tcPr>
            <w:tcW w:w="1590" w:type="dxa"/>
            <w:vAlign w:val="bottom"/>
          </w:tcPr>
          <w:p w14:paraId="52E1F70C" w14:textId="01666A0C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 xml:space="preserve"> £           34.72 </w:t>
            </w:r>
          </w:p>
        </w:tc>
      </w:tr>
      <w:tr w:rsidR="00A2008E" w14:paraId="69ABE98A" w14:textId="77777777" w:rsidTr="00803DA1">
        <w:tc>
          <w:tcPr>
            <w:tcW w:w="1129" w:type="dxa"/>
            <w:vAlign w:val="bottom"/>
          </w:tcPr>
          <w:p w14:paraId="3FDCB565" w14:textId="357DBE93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24/08/23</w:t>
            </w:r>
          </w:p>
        </w:tc>
        <w:tc>
          <w:tcPr>
            <w:tcW w:w="1985" w:type="dxa"/>
            <w:vAlign w:val="bottom"/>
          </w:tcPr>
          <w:p w14:paraId="1127AF99" w14:textId="363B0FCA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Hags</w:t>
            </w:r>
          </w:p>
        </w:tc>
        <w:tc>
          <w:tcPr>
            <w:tcW w:w="3685" w:type="dxa"/>
            <w:vAlign w:val="bottom"/>
          </w:tcPr>
          <w:p w14:paraId="3A883422" w14:textId="5F0AE20A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VAT Play Area</w:t>
            </w:r>
          </w:p>
        </w:tc>
        <w:tc>
          <w:tcPr>
            <w:tcW w:w="1590" w:type="dxa"/>
            <w:vAlign w:val="bottom"/>
          </w:tcPr>
          <w:p w14:paraId="1644D4FF" w14:textId="582FCC46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 xml:space="preserve"> £      3,040.22 </w:t>
            </w:r>
          </w:p>
        </w:tc>
      </w:tr>
      <w:tr w:rsidR="00A2008E" w14:paraId="57FABE01" w14:textId="77777777" w:rsidTr="00803DA1">
        <w:tc>
          <w:tcPr>
            <w:tcW w:w="1129" w:type="dxa"/>
            <w:vAlign w:val="bottom"/>
          </w:tcPr>
          <w:p w14:paraId="6C2F38DB" w14:textId="38146AA2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25/08/23</w:t>
            </w:r>
          </w:p>
        </w:tc>
        <w:tc>
          <w:tcPr>
            <w:tcW w:w="1985" w:type="dxa"/>
            <w:vAlign w:val="bottom"/>
          </w:tcPr>
          <w:p w14:paraId="6AA50C16" w14:textId="3F278DC0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ICO</w:t>
            </w:r>
          </w:p>
        </w:tc>
        <w:tc>
          <w:tcPr>
            <w:tcW w:w="3685" w:type="dxa"/>
            <w:vAlign w:val="bottom"/>
          </w:tcPr>
          <w:p w14:paraId="58CDA2CC" w14:textId="24FDCB79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Data Protection Fee</w:t>
            </w:r>
          </w:p>
        </w:tc>
        <w:tc>
          <w:tcPr>
            <w:tcW w:w="1590" w:type="dxa"/>
            <w:vAlign w:val="bottom"/>
          </w:tcPr>
          <w:p w14:paraId="63EB6125" w14:textId="6A9EBAA3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 xml:space="preserve"> £           35.00 </w:t>
            </w:r>
          </w:p>
        </w:tc>
      </w:tr>
      <w:tr w:rsidR="00A2008E" w14:paraId="7EA59979" w14:textId="77777777" w:rsidTr="00803DA1">
        <w:tc>
          <w:tcPr>
            <w:tcW w:w="1129" w:type="dxa"/>
            <w:vAlign w:val="bottom"/>
          </w:tcPr>
          <w:p w14:paraId="184DC50C" w14:textId="275A5841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31/08/23</w:t>
            </w:r>
          </w:p>
        </w:tc>
        <w:tc>
          <w:tcPr>
            <w:tcW w:w="1985" w:type="dxa"/>
            <w:vAlign w:val="bottom"/>
          </w:tcPr>
          <w:p w14:paraId="7A8D1A6C" w14:textId="23A6C328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Scottish Water</w:t>
            </w:r>
          </w:p>
        </w:tc>
        <w:tc>
          <w:tcPr>
            <w:tcW w:w="3685" w:type="dxa"/>
            <w:vAlign w:val="bottom"/>
          </w:tcPr>
          <w:p w14:paraId="123BA2DD" w14:textId="2F8DF7CC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>Water Village Hall</w:t>
            </w:r>
          </w:p>
        </w:tc>
        <w:tc>
          <w:tcPr>
            <w:tcW w:w="1590" w:type="dxa"/>
            <w:vAlign w:val="bottom"/>
          </w:tcPr>
          <w:p w14:paraId="14E3B50E" w14:textId="597D3787" w:rsidR="00A2008E" w:rsidRPr="00A2008E" w:rsidRDefault="00A2008E" w:rsidP="00A2008E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2008E">
              <w:rPr>
                <w:rFonts w:ascii="Arial" w:hAnsi="Arial" w:cs="Arial"/>
                <w:sz w:val="22"/>
                <w:szCs w:val="22"/>
              </w:rPr>
              <w:t xml:space="preserve"> £           42.89 </w:t>
            </w:r>
          </w:p>
        </w:tc>
      </w:tr>
    </w:tbl>
    <w:p w14:paraId="36A446C6" w14:textId="2DBA74C6" w:rsidR="00353989" w:rsidRPr="00B203DE" w:rsidRDefault="006E5C9D" w:rsidP="004A4C1D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Balance – Current £</w:t>
      </w:r>
      <w:r w:rsidR="00035AA2">
        <w:rPr>
          <w:rFonts w:ascii="Arial" w:hAnsi="Arial" w:cs="Arial"/>
          <w:b/>
          <w:sz w:val="22"/>
          <w:szCs w:val="22"/>
          <w:lang w:val="en-GB"/>
        </w:rPr>
        <w:t>5,177.47</w:t>
      </w:r>
      <w:r>
        <w:rPr>
          <w:rFonts w:ascii="Arial" w:hAnsi="Arial" w:cs="Arial"/>
          <w:b/>
          <w:sz w:val="22"/>
          <w:szCs w:val="22"/>
          <w:lang w:val="en-GB"/>
        </w:rPr>
        <w:tab/>
        <w:t>R</w:t>
      </w:r>
      <w:r w:rsidR="00CA5E70">
        <w:rPr>
          <w:rFonts w:ascii="Arial" w:hAnsi="Arial" w:cs="Arial"/>
          <w:b/>
          <w:sz w:val="22"/>
          <w:szCs w:val="22"/>
          <w:lang w:val="en-GB"/>
        </w:rPr>
        <w:t>e</w:t>
      </w:r>
      <w:r>
        <w:rPr>
          <w:rFonts w:ascii="Arial" w:hAnsi="Arial" w:cs="Arial"/>
          <w:b/>
          <w:sz w:val="22"/>
          <w:szCs w:val="22"/>
          <w:lang w:val="en-GB"/>
        </w:rPr>
        <w:t>serve - £3,6</w:t>
      </w:r>
      <w:r w:rsidR="00322EFD">
        <w:rPr>
          <w:rFonts w:ascii="Arial" w:hAnsi="Arial" w:cs="Arial"/>
          <w:b/>
          <w:sz w:val="22"/>
          <w:szCs w:val="22"/>
          <w:lang w:val="en-GB"/>
        </w:rPr>
        <w:t>4</w:t>
      </w:r>
      <w:r>
        <w:rPr>
          <w:rFonts w:ascii="Arial" w:hAnsi="Arial" w:cs="Arial"/>
          <w:b/>
          <w:sz w:val="22"/>
          <w:szCs w:val="22"/>
          <w:lang w:val="en-GB"/>
        </w:rPr>
        <w:t>9.</w:t>
      </w:r>
      <w:r w:rsidR="00322EFD">
        <w:rPr>
          <w:rFonts w:ascii="Arial" w:hAnsi="Arial" w:cs="Arial"/>
          <w:b/>
          <w:sz w:val="22"/>
          <w:szCs w:val="22"/>
          <w:lang w:val="en-GB"/>
        </w:rPr>
        <w:t>89</w:t>
      </w:r>
      <w:r w:rsidR="00353989">
        <w:rPr>
          <w:rFonts w:ascii="Arial" w:hAnsi="Arial" w:cs="Arial"/>
          <w:b/>
          <w:sz w:val="22"/>
          <w:szCs w:val="22"/>
          <w:lang w:val="en-GB"/>
        </w:rPr>
        <w:tab/>
      </w:r>
    </w:p>
    <w:p w14:paraId="667EE87A" w14:textId="09F643F9" w:rsidR="001B1C73" w:rsidRDefault="00743C2C" w:rsidP="001B1C73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Sign Letter of Engagement for Internal Audit</w:t>
      </w:r>
    </w:p>
    <w:p w14:paraId="28CB0DCC" w14:textId="452C05CB" w:rsidR="004A4C1D" w:rsidRDefault="00F671DB" w:rsidP="000C731A">
      <w:pPr>
        <w:spacing w:after="120" w:line="276" w:lineRule="auto"/>
        <w:ind w:left="360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u w:val="single"/>
          <w:lang w:val="en-GB"/>
        </w:rPr>
        <w:t>Resolved</w:t>
      </w:r>
      <w:r w:rsidR="00803DA1">
        <w:rPr>
          <w:rFonts w:ascii="Arial" w:hAnsi="Arial" w:cs="Arial"/>
          <w:b/>
          <w:sz w:val="22"/>
          <w:szCs w:val="22"/>
          <w:u w:val="single"/>
          <w:lang w:val="en-GB"/>
        </w:rPr>
        <w:t>:</w:t>
      </w:r>
      <w:r>
        <w:rPr>
          <w:rFonts w:ascii="Arial" w:hAnsi="Arial" w:cs="Arial"/>
          <w:b/>
          <w:sz w:val="22"/>
          <w:szCs w:val="22"/>
          <w:u w:val="single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</w:r>
      <w:r w:rsidR="00743C2C">
        <w:rPr>
          <w:rFonts w:ascii="Arial" w:hAnsi="Arial" w:cs="Arial"/>
          <w:b/>
          <w:sz w:val="22"/>
          <w:szCs w:val="22"/>
          <w:lang w:val="en-GB"/>
        </w:rPr>
        <w:t>Agreed and signed by Cllr Robson</w:t>
      </w:r>
    </w:p>
    <w:p w14:paraId="16069C4F" w14:textId="74D441B1" w:rsidR="00803DA1" w:rsidRDefault="00137B78" w:rsidP="000C731A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Update regarding changes to the bank mandate </w:t>
      </w:r>
    </w:p>
    <w:p w14:paraId="57055902" w14:textId="1886D978" w:rsidR="00B93066" w:rsidRDefault="00137B78" w:rsidP="000C731A">
      <w:pPr>
        <w:spacing w:after="120" w:line="276" w:lineRule="auto"/>
        <w:ind w:left="360"/>
        <w:jc w:val="both"/>
        <w:rPr>
          <w:rFonts w:ascii="Arial" w:hAnsi="Arial" w:cs="Arial"/>
          <w:bCs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Cllrs Hubbard and Myers have been added as signatories to the bank mandate and Cllrs Hancock and Smith removed</w:t>
      </w:r>
      <w:r w:rsidR="00FF203B">
        <w:rPr>
          <w:rFonts w:ascii="Arial" w:hAnsi="Arial" w:cs="Arial"/>
          <w:bCs/>
          <w:sz w:val="22"/>
          <w:szCs w:val="22"/>
          <w:lang w:val="en-GB"/>
        </w:rPr>
        <w:t>.  Online banking tokens provided to Cllrs Hubbard and Myers. Letter signed to request dual authority for payments.</w:t>
      </w:r>
    </w:p>
    <w:p w14:paraId="40286486" w14:textId="74EB80FD" w:rsidR="001E5E02" w:rsidRPr="001E5E02" w:rsidRDefault="001E5E02" w:rsidP="001E5E02">
      <w:pPr>
        <w:pStyle w:val="ListParagraph"/>
        <w:numPr>
          <w:ilvl w:val="0"/>
          <w:numId w:val="21"/>
        </w:num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lastRenderedPageBreak/>
        <w:t xml:space="preserve">Microsoft 365 Subscription Fee – </w:t>
      </w:r>
      <w:r w:rsidRPr="001E5E02">
        <w:rPr>
          <w:rFonts w:ascii="Arial" w:hAnsi="Arial" w:cs="Arial"/>
          <w:b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sz w:val="22"/>
          <w:szCs w:val="22"/>
          <w:u w:val="single"/>
          <w:lang w:val="en-GB"/>
        </w:rPr>
        <w:t xml:space="preserve"> – </w:t>
      </w:r>
      <w:r>
        <w:rPr>
          <w:rFonts w:ascii="Arial" w:hAnsi="Arial" w:cs="Arial"/>
          <w:b/>
          <w:sz w:val="22"/>
          <w:szCs w:val="22"/>
          <w:lang w:val="en-GB"/>
        </w:rPr>
        <w:t>Agreed to reimburse Clerk for the card payment of £79.99, Clerk to check level of subscription and share with Cllrs if possible.</w:t>
      </w:r>
    </w:p>
    <w:p w14:paraId="140543CC" w14:textId="7A19F62C" w:rsidR="0080644A" w:rsidRDefault="00710704" w:rsidP="00B93066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63</w:t>
      </w:r>
      <w:r w:rsidR="00BE79A4">
        <w:rPr>
          <w:rFonts w:ascii="Arial" w:hAnsi="Arial" w:cs="Arial"/>
          <w:b/>
          <w:bCs/>
          <w:sz w:val="22"/>
          <w:szCs w:val="22"/>
        </w:rPr>
        <w:t>/</w:t>
      </w:r>
      <w:r w:rsidR="0080644A" w:rsidRPr="000C731A">
        <w:rPr>
          <w:rFonts w:ascii="Arial" w:hAnsi="Arial" w:cs="Arial"/>
          <w:b/>
          <w:bCs/>
          <w:sz w:val="22"/>
          <w:szCs w:val="22"/>
        </w:rPr>
        <w:t>2</w:t>
      </w:r>
      <w:r w:rsidR="00B93066" w:rsidRPr="000C731A">
        <w:rPr>
          <w:rFonts w:ascii="Arial" w:hAnsi="Arial" w:cs="Arial"/>
          <w:b/>
          <w:bCs/>
          <w:sz w:val="22"/>
          <w:szCs w:val="22"/>
        </w:rPr>
        <w:t>3</w:t>
      </w:r>
      <w:r w:rsidR="0080644A" w:rsidRPr="000C731A">
        <w:rPr>
          <w:rFonts w:ascii="Arial" w:hAnsi="Arial" w:cs="Arial"/>
          <w:b/>
          <w:bCs/>
          <w:sz w:val="22"/>
          <w:szCs w:val="22"/>
        </w:rPr>
        <w:tab/>
        <w:t>To consider a review of policies, including:</w:t>
      </w:r>
      <w:r w:rsidR="007E1756" w:rsidRPr="000C731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321A016" w14:textId="374051D1" w:rsidR="008C27C9" w:rsidRPr="008C27C9" w:rsidRDefault="008C27C9" w:rsidP="008C27C9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8C27C9">
        <w:rPr>
          <w:rFonts w:ascii="Arial" w:hAnsi="Arial" w:cs="Arial"/>
          <w:sz w:val="22"/>
          <w:szCs w:val="22"/>
        </w:rPr>
        <w:t xml:space="preserve">Risk Assessments </w:t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</w:p>
    <w:p w14:paraId="3C072B4F" w14:textId="328B172A" w:rsidR="008C27C9" w:rsidRPr="008C27C9" w:rsidRDefault="008C27C9" w:rsidP="008C27C9">
      <w:pPr>
        <w:pStyle w:val="ListParagraph"/>
        <w:numPr>
          <w:ilvl w:val="0"/>
          <w:numId w:val="15"/>
        </w:numPr>
        <w:contextualSpacing w:val="0"/>
        <w:rPr>
          <w:rFonts w:ascii="Arial" w:hAnsi="Arial" w:cs="Arial"/>
          <w:sz w:val="22"/>
          <w:szCs w:val="22"/>
        </w:rPr>
      </w:pPr>
      <w:r w:rsidRPr="008C27C9">
        <w:rPr>
          <w:rFonts w:ascii="Arial" w:hAnsi="Arial" w:cs="Arial"/>
          <w:sz w:val="22"/>
          <w:szCs w:val="22"/>
        </w:rPr>
        <w:t>Generic Equipment</w:t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</w:p>
    <w:p w14:paraId="7A153BD5" w14:textId="4F6B5F7F" w:rsidR="008C27C9" w:rsidRPr="008C27C9" w:rsidRDefault="008C27C9" w:rsidP="008C27C9">
      <w:pPr>
        <w:pStyle w:val="ListParagraph"/>
        <w:numPr>
          <w:ilvl w:val="0"/>
          <w:numId w:val="15"/>
        </w:numPr>
        <w:contextualSpacing w:val="0"/>
        <w:rPr>
          <w:rFonts w:ascii="Arial" w:hAnsi="Arial" w:cs="Arial"/>
          <w:sz w:val="22"/>
          <w:szCs w:val="22"/>
        </w:rPr>
      </w:pPr>
      <w:r w:rsidRPr="008C27C9">
        <w:rPr>
          <w:rFonts w:ascii="Arial" w:hAnsi="Arial" w:cs="Arial"/>
          <w:sz w:val="22"/>
          <w:szCs w:val="22"/>
        </w:rPr>
        <w:t>Hedge Trimmer</w:t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</w:p>
    <w:p w14:paraId="1BA54BD3" w14:textId="653B6DF7" w:rsidR="008C27C9" w:rsidRPr="008C27C9" w:rsidRDefault="008C27C9" w:rsidP="008C27C9">
      <w:pPr>
        <w:pStyle w:val="ListParagraph"/>
        <w:numPr>
          <w:ilvl w:val="0"/>
          <w:numId w:val="15"/>
        </w:numPr>
        <w:contextualSpacing w:val="0"/>
        <w:rPr>
          <w:rFonts w:ascii="Arial" w:hAnsi="Arial" w:cs="Arial"/>
          <w:sz w:val="22"/>
          <w:szCs w:val="22"/>
        </w:rPr>
      </w:pPr>
      <w:r w:rsidRPr="008C27C9">
        <w:rPr>
          <w:rFonts w:ascii="Arial" w:hAnsi="Arial" w:cs="Arial"/>
          <w:sz w:val="22"/>
          <w:szCs w:val="22"/>
        </w:rPr>
        <w:t>Lawn Mower</w:t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</w:p>
    <w:p w14:paraId="2F5A916E" w14:textId="33F68CF9" w:rsidR="008C27C9" w:rsidRPr="008C27C9" w:rsidRDefault="008C27C9" w:rsidP="008C27C9">
      <w:pPr>
        <w:pStyle w:val="ListParagraph"/>
        <w:numPr>
          <w:ilvl w:val="0"/>
          <w:numId w:val="15"/>
        </w:numPr>
        <w:contextualSpacing w:val="0"/>
        <w:rPr>
          <w:rFonts w:ascii="Arial" w:hAnsi="Arial" w:cs="Arial"/>
          <w:sz w:val="22"/>
          <w:szCs w:val="22"/>
        </w:rPr>
      </w:pPr>
      <w:r w:rsidRPr="008C27C9">
        <w:rPr>
          <w:rFonts w:ascii="Arial" w:hAnsi="Arial" w:cs="Arial"/>
          <w:sz w:val="22"/>
          <w:szCs w:val="22"/>
        </w:rPr>
        <w:t>Strimmer &amp; Brush Cutter</w:t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</w:p>
    <w:p w14:paraId="4089F025" w14:textId="148B0A0C" w:rsidR="008C27C9" w:rsidRPr="008C27C9" w:rsidRDefault="008C27C9" w:rsidP="008C27C9">
      <w:pPr>
        <w:pStyle w:val="ListParagraph"/>
        <w:numPr>
          <w:ilvl w:val="0"/>
          <w:numId w:val="15"/>
        </w:numPr>
        <w:contextualSpacing w:val="0"/>
        <w:rPr>
          <w:rFonts w:ascii="Arial" w:hAnsi="Arial" w:cs="Arial"/>
          <w:sz w:val="22"/>
          <w:szCs w:val="22"/>
        </w:rPr>
      </w:pPr>
      <w:r w:rsidRPr="008C27C9">
        <w:rPr>
          <w:rFonts w:ascii="Arial" w:hAnsi="Arial" w:cs="Arial"/>
          <w:sz w:val="22"/>
          <w:szCs w:val="22"/>
        </w:rPr>
        <w:t>Ride on Mower</w:t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  <w:r w:rsidRPr="008C27C9">
        <w:rPr>
          <w:rFonts w:ascii="Arial" w:hAnsi="Arial" w:cs="Arial"/>
          <w:sz w:val="22"/>
          <w:szCs w:val="22"/>
        </w:rPr>
        <w:tab/>
      </w:r>
    </w:p>
    <w:p w14:paraId="5D6FEA0A" w14:textId="7FAE43A3" w:rsidR="008C27C9" w:rsidRPr="008C27C9" w:rsidRDefault="008C27C9" w:rsidP="005A3046">
      <w:pPr>
        <w:pStyle w:val="ListParagraph"/>
        <w:numPr>
          <w:ilvl w:val="0"/>
          <w:numId w:val="15"/>
        </w:numPr>
        <w:contextualSpacing w:val="0"/>
        <w:rPr>
          <w:rFonts w:ascii="Arial" w:hAnsi="Arial" w:cs="Arial"/>
          <w:sz w:val="22"/>
          <w:szCs w:val="22"/>
        </w:rPr>
      </w:pPr>
      <w:r w:rsidRPr="008C27C9">
        <w:rPr>
          <w:rFonts w:ascii="Arial" w:hAnsi="Arial" w:cs="Arial"/>
          <w:sz w:val="22"/>
          <w:szCs w:val="22"/>
        </w:rPr>
        <w:t>Leaf Blower</w:t>
      </w:r>
    </w:p>
    <w:p w14:paraId="3BB81A0E" w14:textId="2C07058A" w:rsidR="008C27C9" w:rsidRPr="008C27C9" w:rsidRDefault="008C27C9" w:rsidP="005A3046">
      <w:pPr>
        <w:pStyle w:val="ListParagraph"/>
        <w:numPr>
          <w:ilvl w:val="0"/>
          <w:numId w:val="15"/>
        </w:numPr>
        <w:contextualSpacing w:val="0"/>
        <w:rPr>
          <w:rFonts w:ascii="Arial" w:hAnsi="Arial" w:cs="Arial"/>
        </w:rPr>
      </w:pPr>
      <w:r w:rsidRPr="008C27C9">
        <w:rPr>
          <w:rFonts w:ascii="Arial" w:hAnsi="Arial" w:cs="Arial"/>
          <w:sz w:val="22"/>
          <w:szCs w:val="22"/>
        </w:rPr>
        <w:t xml:space="preserve">Weed Burner </w:t>
      </w:r>
      <w:r w:rsidRPr="008C27C9">
        <w:rPr>
          <w:rFonts w:ascii="Arial" w:hAnsi="Arial" w:cs="Arial"/>
        </w:rPr>
        <w:tab/>
      </w:r>
      <w:r w:rsidRPr="008C27C9">
        <w:rPr>
          <w:rFonts w:ascii="Arial" w:hAnsi="Arial" w:cs="Arial"/>
        </w:rPr>
        <w:tab/>
      </w:r>
      <w:r w:rsidRPr="008C27C9">
        <w:rPr>
          <w:rFonts w:ascii="Arial" w:hAnsi="Arial" w:cs="Arial"/>
        </w:rPr>
        <w:tab/>
      </w:r>
      <w:r w:rsidRPr="008C27C9">
        <w:rPr>
          <w:rFonts w:ascii="Arial" w:hAnsi="Arial" w:cs="Arial"/>
        </w:rPr>
        <w:tab/>
      </w:r>
      <w:r w:rsidRPr="008C27C9">
        <w:rPr>
          <w:rFonts w:ascii="Arial" w:hAnsi="Arial" w:cs="Arial"/>
        </w:rPr>
        <w:tab/>
      </w:r>
      <w:r w:rsidRPr="008C27C9">
        <w:rPr>
          <w:rFonts w:ascii="Arial" w:hAnsi="Arial" w:cs="Arial"/>
        </w:rPr>
        <w:tab/>
      </w:r>
      <w:r w:rsidRPr="008C27C9">
        <w:rPr>
          <w:rFonts w:ascii="Arial" w:hAnsi="Arial" w:cs="Arial"/>
        </w:rPr>
        <w:tab/>
      </w:r>
      <w:r w:rsidRPr="008C27C9">
        <w:rPr>
          <w:rFonts w:ascii="Arial" w:hAnsi="Arial" w:cs="Arial"/>
        </w:rPr>
        <w:tab/>
      </w:r>
    </w:p>
    <w:p w14:paraId="7A35F8EB" w14:textId="5D0DA112" w:rsidR="002F371C" w:rsidRPr="007460D1" w:rsidRDefault="008C27C9" w:rsidP="008C27C9">
      <w:pPr>
        <w:pStyle w:val="ListParagraph"/>
        <w:numPr>
          <w:ilvl w:val="0"/>
          <w:numId w:val="29"/>
        </w:num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8C27C9">
        <w:rPr>
          <w:rFonts w:ascii="Arial" w:hAnsi="Arial" w:cs="Arial"/>
          <w:sz w:val="22"/>
          <w:szCs w:val="22"/>
        </w:rPr>
        <w:t>Equal Opportunity Policy</w:t>
      </w:r>
      <w:r>
        <w:rPr>
          <w:rFonts w:ascii="Arial" w:hAnsi="Arial" w:cs="Arial"/>
          <w:sz w:val="22"/>
          <w:szCs w:val="22"/>
        </w:rPr>
        <w:t xml:space="preserve"> </w:t>
      </w:r>
      <w:r w:rsidR="007460D1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</w:p>
    <w:p w14:paraId="4055FCB3" w14:textId="3DB6EECA" w:rsidR="007460D1" w:rsidRPr="007460D1" w:rsidRDefault="007460D1" w:rsidP="007460D1">
      <w:pPr>
        <w:pStyle w:val="ListParagraph"/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 - All Risk Assessments to make clear that </w:t>
      </w:r>
      <w:r w:rsidR="00F06686">
        <w:rPr>
          <w:rFonts w:ascii="Arial" w:hAnsi="Arial" w:cs="Arial"/>
          <w:b/>
          <w:bCs/>
          <w:sz w:val="22"/>
          <w:szCs w:val="22"/>
        </w:rPr>
        <w:t xml:space="preserve">equipment should not be used near general public.  The ride on mower </w:t>
      </w:r>
      <w:r w:rsidR="00BE2750">
        <w:rPr>
          <w:rFonts w:ascii="Arial" w:hAnsi="Arial" w:cs="Arial"/>
          <w:b/>
          <w:bCs/>
          <w:sz w:val="22"/>
          <w:szCs w:val="22"/>
        </w:rPr>
        <w:t>risk assessment should reference that it should not be driven along the road</w:t>
      </w:r>
      <w:r w:rsidR="00F06686">
        <w:rPr>
          <w:rFonts w:ascii="Arial" w:hAnsi="Arial" w:cs="Arial"/>
          <w:b/>
          <w:bCs/>
          <w:sz w:val="22"/>
          <w:szCs w:val="22"/>
        </w:rPr>
        <w:t xml:space="preserve">, Cllr Robson to review and recirculate.  </w:t>
      </w:r>
      <w:r w:rsidR="00BE2750">
        <w:rPr>
          <w:rFonts w:ascii="Arial" w:hAnsi="Arial" w:cs="Arial"/>
          <w:b/>
          <w:bCs/>
          <w:sz w:val="22"/>
          <w:szCs w:val="22"/>
        </w:rPr>
        <w:t>Equal Opportunity policy agreed.</w:t>
      </w:r>
    </w:p>
    <w:p w14:paraId="30C38543" w14:textId="42A7AC12" w:rsidR="0080644A" w:rsidRDefault="00B64976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64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 w:rsidR="00B93066">
        <w:rPr>
          <w:rFonts w:ascii="Arial" w:hAnsi="Arial" w:cs="Arial"/>
          <w:b/>
          <w:bCs/>
          <w:sz w:val="22"/>
          <w:szCs w:val="22"/>
        </w:rPr>
        <w:t>3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general correspondence received, including:</w:t>
      </w:r>
    </w:p>
    <w:p w14:paraId="0044DE81" w14:textId="7CCE6D19" w:rsidR="00A048AD" w:rsidRPr="00846994" w:rsidRDefault="00037BFE" w:rsidP="001B2A80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E86729">
        <w:rPr>
          <w:rFonts w:ascii="Arial" w:hAnsi="Arial" w:cs="Arial"/>
          <w:b/>
          <w:bCs/>
          <w:sz w:val="22"/>
          <w:szCs w:val="22"/>
        </w:rPr>
        <w:t xml:space="preserve">White Rose Update </w:t>
      </w:r>
      <w:r w:rsidR="00E03F63" w:rsidRPr="00E86729">
        <w:rPr>
          <w:rFonts w:ascii="Arial" w:hAnsi="Arial" w:cs="Arial"/>
          <w:sz w:val="22"/>
          <w:szCs w:val="22"/>
        </w:rPr>
        <w:t>–</w:t>
      </w:r>
      <w:r w:rsidR="00933CA6" w:rsidRPr="00E86729">
        <w:rPr>
          <w:rFonts w:ascii="Arial" w:hAnsi="Arial" w:cs="Arial"/>
          <w:sz w:val="22"/>
          <w:szCs w:val="22"/>
        </w:rPr>
        <w:t xml:space="preserve"> </w:t>
      </w:r>
      <w:r w:rsidR="00E72D2C">
        <w:rPr>
          <w:rFonts w:ascii="Arial" w:eastAsia="Times New Roman" w:hAnsi="Arial" w:cs="Arial"/>
          <w:color w:val="000000"/>
          <w:sz w:val="22"/>
          <w:szCs w:val="22"/>
        </w:rPr>
        <w:t>No update</w:t>
      </w:r>
      <w:r w:rsidR="00592122">
        <w:rPr>
          <w:rFonts w:ascii="Arial" w:eastAsia="Times New Roman" w:hAnsi="Arial" w:cs="Arial"/>
          <w:color w:val="000000"/>
          <w:sz w:val="22"/>
          <w:szCs w:val="22"/>
        </w:rPr>
        <w:t>.</w:t>
      </w:r>
    </w:p>
    <w:p w14:paraId="72153064" w14:textId="044CC92C" w:rsidR="00846994" w:rsidRPr="001B2A80" w:rsidRDefault="00846994" w:rsidP="001B2A80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quest </w:t>
      </w:r>
      <w:r w:rsidR="009F39FF">
        <w:rPr>
          <w:rFonts w:ascii="Arial" w:hAnsi="Arial" w:cs="Arial"/>
          <w:b/>
          <w:bCs/>
          <w:sz w:val="22"/>
          <w:szCs w:val="22"/>
        </w:rPr>
        <w:t xml:space="preserve">to add a poster to the Noticeboard </w:t>
      </w:r>
      <w:r w:rsidR="009F39FF" w:rsidRPr="009F39FF">
        <w:rPr>
          <w:rFonts w:ascii="Arial" w:hAnsi="Arial" w:cs="Arial"/>
          <w:b/>
          <w:bCs/>
          <w:sz w:val="22"/>
          <w:szCs w:val="22"/>
        </w:rPr>
        <w:t xml:space="preserve">– </w:t>
      </w:r>
      <w:r w:rsidR="009F39FF" w:rsidRPr="009F39FF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 w:rsidR="009F39FF" w:rsidRPr="009F39FF">
        <w:rPr>
          <w:rFonts w:ascii="Arial" w:hAnsi="Arial" w:cs="Arial"/>
          <w:sz w:val="22"/>
          <w:szCs w:val="22"/>
          <w:u w:val="single"/>
        </w:rPr>
        <w:t xml:space="preserve"> </w:t>
      </w:r>
      <w:r w:rsidR="009F39FF">
        <w:rPr>
          <w:rFonts w:ascii="Arial" w:hAnsi="Arial" w:cs="Arial"/>
          <w:sz w:val="22"/>
          <w:szCs w:val="22"/>
        </w:rPr>
        <w:t>- Agreed</w:t>
      </w:r>
    </w:p>
    <w:p w14:paraId="4B88EA23" w14:textId="35295A7B" w:rsidR="00B50276" w:rsidRDefault="00E72D2C" w:rsidP="005327ED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CAP Meeting </w:t>
      </w:r>
      <w:r w:rsidR="00164BDA">
        <w:rPr>
          <w:rFonts w:ascii="Arial" w:hAnsi="Arial" w:cs="Arial"/>
          <w:b/>
          <w:bCs/>
          <w:sz w:val="22"/>
          <w:szCs w:val="22"/>
        </w:rPr>
        <w:t>–</w:t>
      </w:r>
      <w:r w:rsidRPr="005E47A8">
        <w:rPr>
          <w:rFonts w:ascii="Arial" w:hAnsi="Arial" w:cs="Arial"/>
          <w:b/>
          <w:bCs/>
          <w:sz w:val="22"/>
          <w:szCs w:val="22"/>
        </w:rPr>
        <w:t xml:space="preserve"> </w:t>
      </w:r>
      <w:r w:rsidR="006E02EF">
        <w:rPr>
          <w:rFonts w:ascii="Arial" w:hAnsi="Arial" w:cs="Arial"/>
          <w:sz w:val="22"/>
          <w:szCs w:val="22"/>
        </w:rPr>
        <w:t>See Minute 5</w:t>
      </w:r>
      <w:r w:rsidR="00E3686B">
        <w:rPr>
          <w:rFonts w:ascii="Arial" w:hAnsi="Arial" w:cs="Arial"/>
          <w:sz w:val="22"/>
          <w:szCs w:val="22"/>
        </w:rPr>
        <w:t>8/23</w:t>
      </w:r>
    </w:p>
    <w:p w14:paraId="66C14572" w14:textId="78F9D862" w:rsidR="00AB3E61" w:rsidRDefault="000C731A" w:rsidP="005327ED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Website editor – </w:t>
      </w:r>
      <w:r w:rsidR="00E3686B">
        <w:rPr>
          <w:rFonts w:ascii="Arial" w:hAnsi="Arial" w:cs="Arial"/>
          <w:sz w:val="22"/>
          <w:szCs w:val="22"/>
        </w:rPr>
        <w:t xml:space="preserve">No update, RMBC still carrying out updates on our </w:t>
      </w:r>
      <w:r w:rsidR="00B64976">
        <w:rPr>
          <w:rFonts w:ascii="Arial" w:hAnsi="Arial" w:cs="Arial"/>
          <w:sz w:val="22"/>
          <w:szCs w:val="22"/>
        </w:rPr>
        <w:t>behalf</w:t>
      </w:r>
      <w:r w:rsidR="00DE1115">
        <w:rPr>
          <w:rFonts w:ascii="Arial" w:hAnsi="Arial" w:cs="Arial"/>
          <w:sz w:val="22"/>
          <w:szCs w:val="22"/>
        </w:rPr>
        <w:t>.</w:t>
      </w:r>
      <w:r w:rsidR="00B64976">
        <w:rPr>
          <w:rFonts w:ascii="Arial" w:hAnsi="Arial" w:cs="Arial"/>
          <w:sz w:val="22"/>
          <w:szCs w:val="22"/>
        </w:rPr>
        <w:t xml:space="preserve"> </w:t>
      </w:r>
      <w:r w:rsidR="00B6497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B64976">
        <w:rPr>
          <w:rFonts w:ascii="Arial" w:hAnsi="Arial" w:cs="Arial"/>
          <w:b/>
          <w:bCs/>
          <w:sz w:val="22"/>
          <w:szCs w:val="22"/>
        </w:rPr>
        <w:t>– Remove as an Agenda item until further action.</w:t>
      </w:r>
    </w:p>
    <w:p w14:paraId="1CF305EB" w14:textId="5146398D" w:rsidR="0080644A" w:rsidRDefault="00B64976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65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 w:rsidR="00B93066">
        <w:rPr>
          <w:rFonts w:ascii="Arial" w:hAnsi="Arial" w:cs="Arial"/>
          <w:b/>
          <w:bCs/>
          <w:sz w:val="22"/>
          <w:szCs w:val="22"/>
        </w:rPr>
        <w:t>3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To consider any agenda items and arrangements for the next Meeting of the parish council to be held on </w:t>
      </w:r>
      <w:r w:rsidR="00B93066">
        <w:rPr>
          <w:rFonts w:ascii="Arial" w:hAnsi="Arial" w:cs="Arial"/>
          <w:b/>
          <w:bCs/>
          <w:sz w:val="22"/>
          <w:szCs w:val="22"/>
        </w:rPr>
        <w:t>2</w:t>
      </w:r>
      <w:r>
        <w:rPr>
          <w:rFonts w:ascii="Arial" w:hAnsi="Arial" w:cs="Arial"/>
          <w:b/>
          <w:bCs/>
          <w:sz w:val="22"/>
          <w:szCs w:val="22"/>
        </w:rPr>
        <w:t>9</w:t>
      </w:r>
      <w:r w:rsidR="00E86729" w:rsidRPr="00E86729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E8672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Nov</w:t>
      </w:r>
      <w:r w:rsidR="00322EFD">
        <w:rPr>
          <w:rFonts w:ascii="Arial" w:hAnsi="Arial" w:cs="Arial"/>
          <w:b/>
          <w:bCs/>
          <w:sz w:val="22"/>
          <w:szCs w:val="22"/>
        </w:rPr>
        <w:t>ember</w:t>
      </w:r>
      <w:r w:rsidR="004A4C1D">
        <w:rPr>
          <w:rFonts w:ascii="Arial" w:hAnsi="Arial" w:cs="Arial"/>
          <w:b/>
          <w:bCs/>
          <w:sz w:val="22"/>
          <w:szCs w:val="22"/>
        </w:rPr>
        <w:t xml:space="preserve"> 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>202</w:t>
      </w:r>
      <w:r w:rsidR="009B08AA">
        <w:rPr>
          <w:rFonts w:ascii="Arial" w:hAnsi="Arial" w:cs="Arial"/>
          <w:b/>
          <w:bCs/>
          <w:sz w:val="22"/>
          <w:szCs w:val="22"/>
        </w:rPr>
        <w:t>3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>.</w:t>
      </w:r>
    </w:p>
    <w:p w14:paraId="1367B38A" w14:textId="77777777" w:rsidR="00DF71DF" w:rsidRDefault="00500C20" w:rsidP="00500C20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E86729">
        <w:rPr>
          <w:rFonts w:ascii="Arial" w:hAnsi="Arial" w:cs="Arial"/>
          <w:b/>
          <w:bCs/>
          <w:sz w:val="22"/>
          <w:szCs w:val="22"/>
          <w:u w:val="single"/>
        </w:rPr>
        <w:t>Resolved:</w:t>
      </w:r>
      <w:r w:rsidRPr="00E86729">
        <w:rPr>
          <w:rFonts w:ascii="Arial" w:hAnsi="Arial" w:cs="Arial"/>
          <w:b/>
          <w:bCs/>
          <w:sz w:val="22"/>
          <w:szCs w:val="22"/>
        </w:rPr>
        <w:t xml:space="preserve"> </w:t>
      </w:r>
      <w:r w:rsidRPr="00E86729">
        <w:rPr>
          <w:rFonts w:ascii="Arial" w:hAnsi="Arial" w:cs="Arial"/>
          <w:b/>
          <w:bCs/>
          <w:sz w:val="22"/>
          <w:szCs w:val="22"/>
        </w:rPr>
        <w:tab/>
      </w:r>
      <w:r w:rsidR="00456DDD">
        <w:rPr>
          <w:rFonts w:ascii="Arial" w:hAnsi="Arial" w:cs="Arial"/>
          <w:b/>
          <w:bCs/>
          <w:sz w:val="22"/>
          <w:szCs w:val="22"/>
        </w:rPr>
        <w:t xml:space="preserve">The following agenda items will be added to the next meeting; </w:t>
      </w:r>
    </w:p>
    <w:p w14:paraId="48CC8867" w14:textId="41CCA8F3" w:rsidR="00500C20" w:rsidRDefault="00C41F37" w:rsidP="00DF71DF">
      <w:pPr>
        <w:pStyle w:val="ListParagraph"/>
        <w:numPr>
          <w:ilvl w:val="0"/>
          <w:numId w:val="12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etwork meeting update</w:t>
      </w:r>
      <w:r w:rsidR="004319CF">
        <w:rPr>
          <w:rFonts w:ascii="Arial" w:hAnsi="Arial" w:cs="Arial"/>
          <w:sz w:val="22"/>
          <w:szCs w:val="22"/>
        </w:rPr>
        <w:t xml:space="preserve"> by Cllr Myers</w:t>
      </w:r>
    </w:p>
    <w:p w14:paraId="51760853" w14:textId="03198F1E" w:rsidR="006902F4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meeting </w:t>
      </w:r>
      <w:r w:rsidR="00322EFD" w:rsidRPr="005B1369">
        <w:rPr>
          <w:rFonts w:ascii="Arial" w:hAnsi="Arial" w:cs="Arial"/>
          <w:sz w:val="22"/>
          <w:szCs w:val="22"/>
        </w:rPr>
        <w:t>closed</w:t>
      </w:r>
      <w:r w:rsidRPr="005B1369">
        <w:rPr>
          <w:rFonts w:ascii="Arial" w:hAnsi="Arial" w:cs="Arial"/>
          <w:sz w:val="22"/>
          <w:szCs w:val="22"/>
        </w:rPr>
        <w:t xml:space="preserve"> at </w:t>
      </w:r>
      <w:r w:rsidR="000629CF">
        <w:rPr>
          <w:rFonts w:ascii="Arial" w:hAnsi="Arial" w:cs="Arial"/>
          <w:sz w:val="22"/>
          <w:szCs w:val="22"/>
        </w:rPr>
        <w:t>8.2</w:t>
      </w:r>
      <w:r w:rsidR="00322EFD">
        <w:rPr>
          <w:rFonts w:ascii="Arial" w:hAnsi="Arial" w:cs="Arial"/>
          <w:sz w:val="22"/>
          <w:szCs w:val="22"/>
        </w:rPr>
        <w:t>5</w:t>
      </w:r>
      <w:r w:rsidRPr="005B1369">
        <w:rPr>
          <w:rFonts w:ascii="Arial" w:hAnsi="Arial" w:cs="Arial"/>
          <w:sz w:val="22"/>
          <w:szCs w:val="22"/>
        </w:rPr>
        <w:t>pm.</w:t>
      </w:r>
    </w:p>
    <w:p w14:paraId="3DDFECA4" w14:textId="33260A37" w:rsidR="00C4388C" w:rsidRPr="00C75CBF" w:rsidRDefault="005B1369" w:rsidP="006902F4">
      <w:pPr>
        <w:tabs>
          <w:tab w:val="left" w:pos="0"/>
        </w:tabs>
        <w:spacing w:before="240"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B93066">
        <w:rPr>
          <w:rFonts w:ascii="Arial" w:hAnsi="Arial" w:cs="Arial"/>
          <w:sz w:val="22"/>
          <w:szCs w:val="22"/>
        </w:rPr>
        <w:t>2</w:t>
      </w:r>
      <w:r w:rsidR="000629CF">
        <w:rPr>
          <w:rFonts w:ascii="Arial" w:hAnsi="Arial" w:cs="Arial"/>
          <w:sz w:val="22"/>
          <w:szCs w:val="22"/>
        </w:rPr>
        <w:t>9</w:t>
      </w:r>
      <w:r w:rsidR="00712CA2" w:rsidRPr="00712CA2">
        <w:rPr>
          <w:rFonts w:ascii="Arial" w:hAnsi="Arial" w:cs="Arial"/>
          <w:sz w:val="22"/>
          <w:szCs w:val="22"/>
          <w:vertAlign w:val="superscript"/>
        </w:rPr>
        <w:t>th</w:t>
      </w:r>
      <w:r w:rsidR="00712CA2">
        <w:rPr>
          <w:rFonts w:ascii="Arial" w:hAnsi="Arial" w:cs="Arial"/>
          <w:sz w:val="22"/>
          <w:szCs w:val="22"/>
        </w:rPr>
        <w:t xml:space="preserve"> </w:t>
      </w:r>
      <w:r w:rsidR="000629CF">
        <w:rPr>
          <w:rFonts w:ascii="Arial" w:hAnsi="Arial" w:cs="Arial"/>
          <w:sz w:val="22"/>
          <w:szCs w:val="22"/>
        </w:rPr>
        <w:t>Nov</w:t>
      </w:r>
      <w:r w:rsidR="00322EFD">
        <w:rPr>
          <w:rFonts w:ascii="Arial" w:hAnsi="Arial" w:cs="Arial"/>
          <w:sz w:val="22"/>
          <w:szCs w:val="22"/>
        </w:rPr>
        <w:t>ember</w:t>
      </w:r>
      <w:r w:rsidR="00931CFD">
        <w:rPr>
          <w:rFonts w:ascii="Arial" w:hAnsi="Arial" w:cs="Arial"/>
          <w:sz w:val="22"/>
          <w:szCs w:val="22"/>
        </w:rPr>
        <w:t xml:space="preserve"> </w:t>
      </w:r>
      <w:r w:rsidR="00F062A7">
        <w:rPr>
          <w:rFonts w:ascii="Arial" w:hAnsi="Arial" w:cs="Arial"/>
          <w:sz w:val="22"/>
          <w:szCs w:val="22"/>
        </w:rPr>
        <w:t>20</w:t>
      </w:r>
      <w:r w:rsidR="00C876AF">
        <w:rPr>
          <w:rFonts w:ascii="Arial" w:hAnsi="Arial" w:cs="Arial"/>
          <w:sz w:val="22"/>
          <w:szCs w:val="22"/>
        </w:rPr>
        <w:t>2</w:t>
      </w:r>
      <w:r w:rsidR="0038556A">
        <w:rPr>
          <w:rFonts w:ascii="Arial" w:hAnsi="Arial" w:cs="Arial"/>
          <w:sz w:val="22"/>
          <w:szCs w:val="22"/>
        </w:rPr>
        <w:t>3</w:t>
      </w:r>
    </w:p>
    <w:sectPr w:rsidR="00C4388C" w:rsidRPr="00C75CBF" w:rsidSect="006902F4">
      <w:headerReference w:type="even" r:id="rId9"/>
      <w:footerReference w:type="default" r:id="rId10"/>
      <w:headerReference w:type="first" r:id="rId11"/>
      <w:pgSz w:w="11900" w:h="16840"/>
      <w:pgMar w:top="851" w:right="1797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20D28" w14:textId="77777777" w:rsidR="007D598C" w:rsidRDefault="007D598C" w:rsidP="00B06EB9">
      <w:r>
        <w:separator/>
      </w:r>
    </w:p>
  </w:endnote>
  <w:endnote w:type="continuationSeparator" w:id="0">
    <w:p w14:paraId="4A1377D2" w14:textId="77777777" w:rsidR="007D598C" w:rsidRDefault="007D598C" w:rsidP="00B06EB9">
      <w:r>
        <w:continuationSeparator/>
      </w:r>
    </w:p>
  </w:endnote>
  <w:endnote w:type="continuationNotice" w:id="1">
    <w:p w14:paraId="609A6FBA" w14:textId="77777777" w:rsidR="007D598C" w:rsidRDefault="007D59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B91DE" w14:textId="77777777" w:rsidR="007D598C" w:rsidRDefault="007D598C" w:rsidP="00B06EB9">
      <w:r>
        <w:separator/>
      </w:r>
    </w:p>
  </w:footnote>
  <w:footnote w:type="continuationSeparator" w:id="0">
    <w:p w14:paraId="7750D8F4" w14:textId="77777777" w:rsidR="007D598C" w:rsidRDefault="007D598C" w:rsidP="00B06EB9">
      <w:r>
        <w:continuationSeparator/>
      </w:r>
    </w:p>
  </w:footnote>
  <w:footnote w:type="continuationNotice" w:id="1">
    <w:p w14:paraId="5F0706A0" w14:textId="77777777" w:rsidR="007D598C" w:rsidRDefault="007D59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A" w14:textId="4B20E425" w:rsidR="00E84AC9" w:rsidRDefault="00000000">
    <w:pPr>
      <w:pStyle w:val="Header"/>
    </w:pPr>
    <w:r>
      <w:rPr>
        <w:noProof/>
      </w:rPr>
      <w:pict w14:anchorId="36753F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80" w14:textId="2455F2F1" w:rsidR="00E84AC9" w:rsidRDefault="00000000">
    <w:pPr>
      <w:pStyle w:val="Header"/>
    </w:pPr>
    <w:r>
      <w:rPr>
        <w:noProof/>
      </w:rPr>
      <w:pict w14:anchorId="108A4A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5041F"/>
    <w:multiLevelType w:val="hybridMultilevel"/>
    <w:tmpl w:val="E8C8C5BA"/>
    <w:lvl w:ilvl="0" w:tplc="65C25B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F80CD1"/>
    <w:multiLevelType w:val="hybridMultilevel"/>
    <w:tmpl w:val="803640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421270"/>
    <w:multiLevelType w:val="hybridMultilevel"/>
    <w:tmpl w:val="25D0048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9C43E1"/>
    <w:multiLevelType w:val="hybridMultilevel"/>
    <w:tmpl w:val="601A58E4"/>
    <w:lvl w:ilvl="0" w:tplc="785CF6AA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191C4E"/>
    <w:multiLevelType w:val="hybridMultilevel"/>
    <w:tmpl w:val="9BA23C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AE4EA2"/>
    <w:multiLevelType w:val="hybridMultilevel"/>
    <w:tmpl w:val="F68635F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036227"/>
    <w:multiLevelType w:val="hybridMultilevel"/>
    <w:tmpl w:val="15B631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BB34D8"/>
    <w:multiLevelType w:val="hybridMultilevel"/>
    <w:tmpl w:val="B0D2E152"/>
    <w:lvl w:ilvl="0" w:tplc="79401464">
      <w:start w:val="1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C5F3085"/>
    <w:multiLevelType w:val="hybridMultilevel"/>
    <w:tmpl w:val="9A0078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801187"/>
    <w:multiLevelType w:val="hybridMultilevel"/>
    <w:tmpl w:val="C8DAD3D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5E2E5B"/>
    <w:multiLevelType w:val="hybridMultilevel"/>
    <w:tmpl w:val="C9066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6D0478"/>
    <w:multiLevelType w:val="hybridMultilevel"/>
    <w:tmpl w:val="C66234B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29563F"/>
    <w:multiLevelType w:val="hybridMultilevel"/>
    <w:tmpl w:val="DF4644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A7F5C8E"/>
    <w:multiLevelType w:val="hybridMultilevel"/>
    <w:tmpl w:val="88B057AE"/>
    <w:lvl w:ilvl="0" w:tplc="ED30F70E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28"/>
  </w:num>
  <w:num w:numId="2" w16cid:durableId="707683969">
    <w:abstractNumId w:val="24"/>
  </w:num>
  <w:num w:numId="3" w16cid:durableId="676612437">
    <w:abstractNumId w:val="27"/>
  </w:num>
  <w:num w:numId="4" w16cid:durableId="2094930774">
    <w:abstractNumId w:val="0"/>
  </w:num>
  <w:num w:numId="5" w16cid:durableId="294263209">
    <w:abstractNumId w:val="10"/>
  </w:num>
  <w:num w:numId="6" w16cid:durableId="1539976960">
    <w:abstractNumId w:val="1"/>
  </w:num>
  <w:num w:numId="7" w16cid:durableId="1863932969">
    <w:abstractNumId w:val="7"/>
  </w:num>
  <w:num w:numId="8" w16cid:durableId="101608481">
    <w:abstractNumId w:val="18"/>
  </w:num>
  <w:num w:numId="9" w16cid:durableId="1906799907">
    <w:abstractNumId w:val="16"/>
  </w:num>
  <w:num w:numId="10" w16cid:durableId="935552240">
    <w:abstractNumId w:val="8"/>
  </w:num>
  <w:num w:numId="11" w16cid:durableId="227082413">
    <w:abstractNumId w:val="20"/>
  </w:num>
  <w:num w:numId="12" w16cid:durableId="2103135649">
    <w:abstractNumId w:val="5"/>
  </w:num>
  <w:num w:numId="13" w16cid:durableId="1838417376">
    <w:abstractNumId w:val="2"/>
  </w:num>
  <w:num w:numId="14" w16cid:durableId="744493285">
    <w:abstractNumId w:val="26"/>
  </w:num>
  <w:num w:numId="15" w16cid:durableId="1220437306">
    <w:abstractNumId w:val="17"/>
  </w:num>
  <w:num w:numId="16" w16cid:durableId="1162509659">
    <w:abstractNumId w:val="15"/>
  </w:num>
  <w:num w:numId="17" w16cid:durableId="1728648428">
    <w:abstractNumId w:val="19"/>
  </w:num>
  <w:num w:numId="18" w16cid:durableId="687220790">
    <w:abstractNumId w:val="21"/>
  </w:num>
  <w:num w:numId="19" w16cid:durableId="878132888">
    <w:abstractNumId w:val="12"/>
  </w:num>
  <w:num w:numId="20" w16cid:durableId="333999580">
    <w:abstractNumId w:val="23"/>
  </w:num>
  <w:num w:numId="21" w16cid:durableId="367074163">
    <w:abstractNumId w:val="11"/>
  </w:num>
  <w:num w:numId="22" w16cid:durableId="1194610437">
    <w:abstractNumId w:val="9"/>
  </w:num>
  <w:num w:numId="23" w16cid:durableId="225116885">
    <w:abstractNumId w:val="22"/>
  </w:num>
  <w:num w:numId="24" w16cid:durableId="564224885">
    <w:abstractNumId w:val="14"/>
  </w:num>
  <w:num w:numId="25" w16cid:durableId="1516266866">
    <w:abstractNumId w:val="13"/>
  </w:num>
  <w:num w:numId="26" w16cid:durableId="929437166">
    <w:abstractNumId w:val="25"/>
  </w:num>
  <w:num w:numId="27" w16cid:durableId="306201307">
    <w:abstractNumId w:val="6"/>
  </w:num>
  <w:num w:numId="28" w16cid:durableId="2091148202">
    <w:abstractNumId w:val="3"/>
  </w:num>
  <w:num w:numId="29" w16cid:durableId="9829273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5680"/>
    <w:rsid w:val="000069EC"/>
    <w:rsid w:val="00010A91"/>
    <w:rsid w:val="00011F79"/>
    <w:rsid w:val="0001245E"/>
    <w:rsid w:val="00012746"/>
    <w:rsid w:val="00012860"/>
    <w:rsid w:val="00012A89"/>
    <w:rsid w:val="000133BE"/>
    <w:rsid w:val="00013C7B"/>
    <w:rsid w:val="00013D77"/>
    <w:rsid w:val="00014573"/>
    <w:rsid w:val="00014656"/>
    <w:rsid w:val="00015085"/>
    <w:rsid w:val="000151E9"/>
    <w:rsid w:val="0001538F"/>
    <w:rsid w:val="00015437"/>
    <w:rsid w:val="00015A51"/>
    <w:rsid w:val="00015AAA"/>
    <w:rsid w:val="00020550"/>
    <w:rsid w:val="00020F65"/>
    <w:rsid w:val="0002143C"/>
    <w:rsid w:val="00021DE6"/>
    <w:rsid w:val="000226FD"/>
    <w:rsid w:val="0002729A"/>
    <w:rsid w:val="00030FD3"/>
    <w:rsid w:val="0003131C"/>
    <w:rsid w:val="00031641"/>
    <w:rsid w:val="00031D45"/>
    <w:rsid w:val="00031F7F"/>
    <w:rsid w:val="00035AA2"/>
    <w:rsid w:val="00036344"/>
    <w:rsid w:val="00037BFE"/>
    <w:rsid w:val="0004042B"/>
    <w:rsid w:val="00043202"/>
    <w:rsid w:val="000438CF"/>
    <w:rsid w:val="00044CE9"/>
    <w:rsid w:val="00047201"/>
    <w:rsid w:val="000507AE"/>
    <w:rsid w:val="00050A4F"/>
    <w:rsid w:val="00051BF3"/>
    <w:rsid w:val="00052777"/>
    <w:rsid w:val="00052FB7"/>
    <w:rsid w:val="00053662"/>
    <w:rsid w:val="000537F9"/>
    <w:rsid w:val="00053B84"/>
    <w:rsid w:val="000544AD"/>
    <w:rsid w:val="000544FC"/>
    <w:rsid w:val="00055BB8"/>
    <w:rsid w:val="00056320"/>
    <w:rsid w:val="00056C27"/>
    <w:rsid w:val="0006070A"/>
    <w:rsid w:val="00061E06"/>
    <w:rsid w:val="000629CF"/>
    <w:rsid w:val="00063E25"/>
    <w:rsid w:val="00065983"/>
    <w:rsid w:val="000705A9"/>
    <w:rsid w:val="000747BD"/>
    <w:rsid w:val="00075BF3"/>
    <w:rsid w:val="00076D3E"/>
    <w:rsid w:val="00077243"/>
    <w:rsid w:val="00077F92"/>
    <w:rsid w:val="00080525"/>
    <w:rsid w:val="00080FF2"/>
    <w:rsid w:val="000829BB"/>
    <w:rsid w:val="000832D2"/>
    <w:rsid w:val="00084A44"/>
    <w:rsid w:val="000850ED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617B"/>
    <w:rsid w:val="00097DC3"/>
    <w:rsid w:val="000A010D"/>
    <w:rsid w:val="000A043D"/>
    <w:rsid w:val="000A07F8"/>
    <w:rsid w:val="000A19C7"/>
    <w:rsid w:val="000A3328"/>
    <w:rsid w:val="000A3AFA"/>
    <w:rsid w:val="000A4642"/>
    <w:rsid w:val="000A5996"/>
    <w:rsid w:val="000A7D33"/>
    <w:rsid w:val="000A7FEB"/>
    <w:rsid w:val="000B01DE"/>
    <w:rsid w:val="000B18B0"/>
    <w:rsid w:val="000B21BC"/>
    <w:rsid w:val="000B2CAC"/>
    <w:rsid w:val="000B43F5"/>
    <w:rsid w:val="000B487C"/>
    <w:rsid w:val="000B4E0D"/>
    <w:rsid w:val="000B54DC"/>
    <w:rsid w:val="000B5B8D"/>
    <w:rsid w:val="000B662C"/>
    <w:rsid w:val="000B7786"/>
    <w:rsid w:val="000B7872"/>
    <w:rsid w:val="000B7D4A"/>
    <w:rsid w:val="000B7E79"/>
    <w:rsid w:val="000C02E8"/>
    <w:rsid w:val="000C15AD"/>
    <w:rsid w:val="000C2F19"/>
    <w:rsid w:val="000C3C35"/>
    <w:rsid w:val="000C4172"/>
    <w:rsid w:val="000C5ABD"/>
    <w:rsid w:val="000C6BFD"/>
    <w:rsid w:val="000C6F61"/>
    <w:rsid w:val="000C731A"/>
    <w:rsid w:val="000D00EB"/>
    <w:rsid w:val="000D2461"/>
    <w:rsid w:val="000D2838"/>
    <w:rsid w:val="000D357C"/>
    <w:rsid w:val="000D3E69"/>
    <w:rsid w:val="000D495B"/>
    <w:rsid w:val="000D54B3"/>
    <w:rsid w:val="000D6505"/>
    <w:rsid w:val="000D7453"/>
    <w:rsid w:val="000D7940"/>
    <w:rsid w:val="000D79B9"/>
    <w:rsid w:val="000E0581"/>
    <w:rsid w:val="000E13BC"/>
    <w:rsid w:val="000E17FB"/>
    <w:rsid w:val="000E27A8"/>
    <w:rsid w:val="000E4B7C"/>
    <w:rsid w:val="000E56C9"/>
    <w:rsid w:val="000E5F1F"/>
    <w:rsid w:val="000E6404"/>
    <w:rsid w:val="000E64BE"/>
    <w:rsid w:val="000F0B65"/>
    <w:rsid w:val="000F1676"/>
    <w:rsid w:val="000F1E9B"/>
    <w:rsid w:val="000F3196"/>
    <w:rsid w:val="000F4664"/>
    <w:rsid w:val="000F5EE9"/>
    <w:rsid w:val="000F6C28"/>
    <w:rsid w:val="001022C1"/>
    <w:rsid w:val="0010275F"/>
    <w:rsid w:val="00104165"/>
    <w:rsid w:val="001050F7"/>
    <w:rsid w:val="00105C8A"/>
    <w:rsid w:val="00105CC5"/>
    <w:rsid w:val="00107D08"/>
    <w:rsid w:val="00107E4E"/>
    <w:rsid w:val="00111382"/>
    <w:rsid w:val="00112263"/>
    <w:rsid w:val="0011259D"/>
    <w:rsid w:val="001129A0"/>
    <w:rsid w:val="00112B19"/>
    <w:rsid w:val="001136AE"/>
    <w:rsid w:val="0011383A"/>
    <w:rsid w:val="00114162"/>
    <w:rsid w:val="00116750"/>
    <w:rsid w:val="00116ABE"/>
    <w:rsid w:val="00117A7C"/>
    <w:rsid w:val="00117E79"/>
    <w:rsid w:val="001200E6"/>
    <w:rsid w:val="001206AE"/>
    <w:rsid w:val="00120D30"/>
    <w:rsid w:val="0012161B"/>
    <w:rsid w:val="00122E84"/>
    <w:rsid w:val="00125A80"/>
    <w:rsid w:val="00125E0A"/>
    <w:rsid w:val="00126412"/>
    <w:rsid w:val="00126704"/>
    <w:rsid w:val="0012685E"/>
    <w:rsid w:val="00127012"/>
    <w:rsid w:val="001278EA"/>
    <w:rsid w:val="00130D36"/>
    <w:rsid w:val="00130E30"/>
    <w:rsid w:val="00131AD1"/>
    <w:rsid w:val="00131C58"/>
    <w:rsid w:val="00132820"/>
    <w:rsid w:val="00132E9B"/>
    <w:rsid w:val="00133589"/>
    <w:rsid w:val="00134097"/>
    <w:rsid w:val="001353CB"/>
    <w:rsid w:val="001367F9"/>
    <w:rsid w:val="00137B78"/>
    <w:rsid w:val="0014088F"/>
    <w:rsid w:val="001416BE"/>
    <w:rsid w:val="00141C81"/>
    <w:rsid w:val="00141F2E"/>
    <w:rsid w:val="001423BA"/>
    <w:rsid w:val="00143440"/>
    <w:rsid w:val="001438EA"/>
    <w:rsid w:val="00145F10"/>
    <w:rsid w:val="00145F6F"/>
    <w:rsid w:val="0014692C"/>
    <w:rsid w:val="00151129"/>
    <w:rsid w:val="001512BC"/>
    <w:rsid w:val="00152706"/>
    <w:rsid w:val="00152728"/>
    <w:rsid w:val="00153558"/>
    <w:rsid w:val="00153B40"/>
    <w:rsid w:val="001548EE"/>
    <w:rsid w:val="00155B18"/>
    <w:rsid w:val="00155D39"/>
    <w:rsid w:val="00156144"/>
    <w:rsid w:val="00156560"/>
    <w:rsid w:val="0015661F"/>
    <w:rsid w:val="00156DED"/>
    <w:rsid w:val="00157E3B"/>
    <w:rsid w:val="00160261"/>
    <w:rsid w:val="00161F29"/>
    <w:rsid w:val="00164A4D"/>
    <w:rsid w:val="00164BDA"/>
    <w:rsid w:val="00167F4A"/>
    <w:rsid w:val="001704A1"/>
    <w:rsid w:val="00173935"/>
    <w:rsid w:val="00174E17"/>
    <w:rsid w:val="00175A35"/>
    <w:rsid w:val="001775ED"/>
    <w:rsid w:val="00183C6D"/>
    <w:rsid w:val="00183CF3"/>
    <w:rsid w:val="00184789"/>
    <w:rsid w:val="00184D4B"/>
    <w:rsid w:val="00187737"/>
    <w:rsid w:val="00187F0C"/>
    <w:rsid w:val="00191D46"/>
    <w:rsid w:val="00193026"/>
    <w:rsid w:val="001944F6"/>
    <w:rsid w:val="00194AAD"/>
    <w:rsid w:val="00194F34"/>
    <w:rsid w:val="00196F0F"/>
    <w:rsid w:val="001A1344"/>
    <w:rsid w:val="001A2733"/>
    <w:rsid w:val="001A2B66"/>
    <w:rsid w:val="001A5666"/>
    <w:rsid w:val="001A5D08"/>
    <w:rsid w:val="001A5F44"/>
    <w:rsid w:val="001A5F9B"/>
    <w:rsid w:val="001B067B"/>
    <w:rsid w:val="001B1C73"/>
    <w:rsid w:val="001B23A2"/>
    <w:rsid w:val="001B2A80"/>
    <w:rsid w:val="001B33B4"/>
    <w:rsid w:val="001B4AC8"/>
    <w:rsid w:val="001B522E"/>
    <w:rsid w:val="001B5CD3"/>
    <w:rsid w:val="001B6F87"/>
    <w:rsid w:val="001B7C90"/>
    <w:rsid w:val="001C1064"/>
    <w:rsid w:val="001C3EEE"/>
    <w:rsid w:val="001C5A94"/>
    <w:rsid w:val="001C63A1"/>
    <w:rsid w:val="001C64AF"/>
    <w:rsid w:val="001C6ED8"/>
    <w:rsid w:val="001D1EC3"/>
    <w:rsid w:val="001D20FA"/>
    <w:rsid w:val="001D28E1"/>
    <w:rsid w:val="001D2D75"/>
    <w:rsid w:val="001D34CB"/>
    <w:rsid w:val="001D3C06"/>
    <w:rsid w:val="001D408D"/>
    <w:rsid w:val="001D4CA1"/>
    <w:rsid w:val="001D6D49"/>
    <w:rsid w:val="001D71F2"/>
    <w:rsid w:val="001E2EBC"/>
    <w:rsid w:val="001E3D70"/>
    <w:rsid w:val="001E51B7"/>
    <w:rsid w:val="001E5622"/>
    <w:rsid w:val="001E5A74"/>
    <w:rsid w:val="001E5E02"/>
    <w:rsid w:val="001E632A"/>
    <w:rsid w:val="001E70C2"/>
    <w:rsid w:val="001F005E"/>
    <w:rsid w:val="001F14BC"/>
    <w:rsid w:val="001F14F7"/>
    <w:rsid w:val="001F1527"/>
    <w:rsid w:val="001F15AB"/>
    <w:rsid w:val="001F173C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762"/>
    <w:rsid w:val="00212D6D"/>
    <w:rsid w:val="002141F8"/>
    <w:rsid w:val="0021444C"/>
    <w:rsid w:val="00214721"/>
    <w:rsid w:val="0021561C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BA0"/>
    <w:rsid w:val="00226A03"/>
    <w:rsid w:val="00226FED"/>
    <w:rsid w:val="0023034C"/>
    <w:rsid w:val="00230741"/>
    <w:rsid w:val="002308EB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D6F"/>
    <w:rsid w:val="00240F63"/>
    <w:rsid w:val="00241B58"/>
    <w:rsid w:val="0024296B"/>
    <w:rsid w:val="00242DC0"/>
    <w:rsid w:val="00243584"/>
    <w:rsid w:val="00243875"/>
    <w:rsid w:val="00244463"/>
    <w:rsid w:val="002448BD"/>
    <w:rsid w:val="00245D1B"/>
    <w:rsid w:val="00246ADE"/>
    <w:rsid w:val="00246E4E"/>
    <w:rsid w:val="00247380"/>
    <w:rsid w:val="00250C91"/>
    <w:rsid w:val="00250D3C"/>
    <w:rsid w:val="0025247B"/>
    <w:rsid w:val="00252CEC"/>
    <w:rsid w:val="00252D08"/>
    <w:rsid w:val="002540E7"/>
    <w:rsid w:val="00254178"/>
    <w:rsid w:val="00254DCD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49D8"/>
    <w:rsid w:val="00267BB6"/>
    <w:rsid w:val="002706F3"/>
    <w:rsid w:val="00271AC5"/>
    <w:rsid w:val="00273712"/>
    <w:rsid w:val="00273D39"/>
    <w:rsid w:val="0027408E"/>
    <w:rsid w:val="002744B1"/>
    <w:rsid w:val="00275F64"/>
    <w:rsid w:val="0027607E"/>
    <w:rsid w:val="00277E6B"/>
    <w:rsid w:val="002805FB"/>
    <w:rsid w:val="0028164C"/>
    <w:rsid w:val="00281D9A"/>
    <w:rsid w:val="00282104"/>
    <w:rsid w:val="00282312"/>
    <w:rsid w:val="00282EC9"/>
    <w:rsid w:val="002847A9"/>
    <w:rsid w:val="002854BA"/>
    <w:rsid w:val="0028683F"/>
    <w:rsid w:val="00286A77"/>
    <w:rsid w:val="00287366"/>
    <w:rsid w:val="0028741E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17A8"/>
    <w:rsid w:val="002A3B88"/>
    <w:rsid w:val="002A40AE"/>
    <w:rsid w:val="002A48D8"/>
    <w:rsid w:val="002A7F14"/>
    <w:rsid w:val="002B174C"/>
    <w:rsid w:val="002B1C58"/>
    <w:rsid w:val="002B2142"/>
    <w:rsid w:val="002B21FD"/>
    <w:rsid w:val="002B26DE"/>
    <w:rsid w:val="002B3F34"/>
    <w:rsid w:val="002B412A"/>
    <w:rsid w:val="002B5B7C"/>
    <w:rsid w:val="002B5ED7"/>
    <w:rsid w:val="002C1870"/>
    <w:rsid w:val="002C21C6"/>
    <w:rsid w:val="002C37F9"/>
    <w:rsid w:val="002C3A93"/>
    <w:rsid w:val="002C6E53"/>
    <w:rsid w:val="002C717B"/>
    <w:rsid w:val="002C72AA"/>
    <w:rsid w:val="002C7381"/>
    <w:rsid w:val="002D04A0"/>
    <w:rsid w:val="002D2F09"/>
    <w:rsid w:val="002D3192"/>
    <w:rsid w:val="002D3E70"/>
    <w:rsid w:val="002D4516"/>
    <w:rsid w:val="002D4C43"/>
    <w:rsid w:val="002D589E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E7EA4"/>
    <w:rsid w:val="002F0367"/>
    <w:rsid w:val="002F18AA"/>
    <w:rsid w:val="002F2D1D"/>
    <w:rsid w:val="002F2FF8"/>
    <w:rsid w:val="002F33CC"/>
    <w:rsid w:val="002F371C"/>
    <w:rsid w:val="002F3E5F"/>
    <w:rsid w:val="002F6DD1"/>
    <w:rsid w:val="002F6E5A"/>
    <w:rsid w:val="002F7832"/>
    <w:rsid w:val="002F79D1"/>
    <w:rsid w:val="002F7E0C"/>
    <w:rsid w:val="003008A8"/>
    <w:rsid w:val="00300E04"/>
    <w:rsid w:val="00302943"/>
    <w:rsid w:val="00304785"/>
    <w:rsid w:val="003048EB"/>
    <w:rsid w:val="0030643B"/>
    <w:rsid w:val="003103F9"/>
    <w:rsid w:val="00310ACD"/>
    <w:rsid w:val="00311964"/>
    <w:rsid w:val="00312E97"/>
    <w:rsid w:val="003137CC"/>
    <w:rsid w:val="00313B7C"/>
    <w:rsid w:val="0031471B"/>
    <w:rsid w:val="00315577"/>
    <w:rsid w:val="00320B6B"/>
    <w:rsid w:val="00321AF9"/>
    <w:rsid w:val="00322EFD"/>
    <w:rsid w:val="00323D71"/>
    <w:rsid w:val="003244DF"/>
    <w:rsid w:val="00324EEA"/>
    <w:rsid w:val="003251D9"/>
    <w:rsid w:val="00325BC6"/>
    <w:rsid w:val="00330E71"/>
    <w:rsid w:val="003310A5"/>
    <w:rsid w:val="0033189D"/>
    <w:rsid w:val="00331C8D"/>
    <w:rsid w:val="00333391"/>
    <w:rsid w:val="003334D2"/>
    <w:rsid w:val="0033368C"/>
    <w:rsid w:val="00334060"/>
    <w:rsid w:val="003341C7"/>
    <w:rsid w:val="00340EFA"/>
    <w:rsid w:val="003415EF"/>
    <w:rsid w:val="00342666"/>
    <w:rsid w:val="00342B65"/>
    <w:rsid w:val="0034582C"/>
    <w:rsid w:val="0034704E"/>
    <w:rsid w:val="00347D08"/>
    <w:rsid w:val="00353989"/>
    <w:rsid w:val="00353BF0"/>
    <w:rsid w:val="00354568"/>
    <w:rsid w:val="00354BFE"/>
    <w:rsid w:val="00354DDB"/>
    <w:rsid w:val="003566D3"/>
    <w:rsid w:val="00357F41"/>
    <w:rsid w:val="00360C94"/>
    <w:rsid w:val="003612EF"/>
    <w:rsid w:val="00361DFA"/>
    <w:rsid w:val="003625AB"/>
    <w:rsid w:val="00362824"/>
    <w:rsid w:val="00362F10"/>
    <w:rsid w:val="00364BB9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762CC"/>
    <w:rsid w:val="0037634A"/>
    <w:rsid w:val="00380530"/>
    <w:rsid w:val="003810BA"/>
    <w:rsid w:val="00381643"/>
    <w:rsid w:val="003819C1"/>
    <w:rsid w:val="00381F38"/>
    <w:rsid w:val="00382688"/>
    <w:rsid w:val="00382AF2"/>
    <w:rsid w:val="00382B4F"/>
    <w:rsid w:val="0038434F"/>
    <w:rsid w:val="00385205"/>
    <w:rsid w:val="0038556A"/>
    <w:rsid w:val="0039076A"/>
    <w:rsid w:val="00391FAB"/>
    <w:rsid w:val="00392DE0"/>
    <w:rsid w:val="00393375"/>
    <w:rsid w:val="0039436C"/>
    <w:rsid w:val="00394497"/>
    <w:rsid w:val="003945AB"/>
    <w:rsid w:val="003945BB"/>
    <w:rsid w:val="00394CC7"/>
    <w:rsid w:val="003A18D3"/>
    <w:rsid w:val="003A2284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5116"/>
    <w:rsid w:val="003B5B24"/>
    <w:rsid w:val="003B6084"/>
    <w:rsid w:val="003B6DDF"/>
    <w:rsid w:val="003B6FBF"/>
    <w:rsid w:val="003B73DC"/>
    <w:rsid w:val="003B77F2"/>
    <w:rsid w:val="003C0D84"/>
    <w:rsid w:val="003C0F95"/>
    <w:rsid w:val="003C18B7"/>
    <w:rsid w:val="003C1D80"/>
    <w:rsid w:val="003C21D4"/>
    <w:rsid w:val="003C4835"/>
    <w:rsid w:val="003C49E3"/>
    <w:rsid w:val="003C5D50"/>
    <w:rsid w:val="003C631A"/>
    <w:rsid w:val="003C7807"/>
    <w:rsid w:val="003C7DEF"/>
    <w:rsid w:val="003D09C3"/>
    <w:rsid w:val="003D22AF"/>
    <w:rsid w:val="003D3769"/>
    <w:rsid w:val="003D411E"/>
    <w:rsid w:val="003D483E"/>
    <w:rsid w:val="003D5847"/>
    <w:rsid w:val="003D5E6B"/>
    <w:rsid w:val="003D6237"/>
    <w:rsid w:val="003D67E1"/>
    <w:rsid w:val="003E05ED"/>
    <w:rsid w:val="003E1DDB"/>
    <w:rsid w:val="003E3AEC"/>
    <w:rsid w:val="003E3B79"/>
    <w:rsid w:val="003E4009"/>
    <w:rsid w:val="003E5F24"/>
    <w:rsid w:val="003E6253"/>
    <w:rsid w:val="003E7FE9"/>
    <w:rsid w:val="003F14A0"/>
    <w:rsid w:val="003F2790"/>
    <w:rsid w:val="003F2801"/>
    <w:rsid w:val="003F3C96"/>
    <w:rsid w:val="003F43AB"/>
    <w:rsid w:val="003F48CB"/>
    <w:rsid w:val="003F49DB"/>
    <w:rsid w:val="003F5295"/>
    <w:rsid w:val="003F5335"/>
    <w:rsid w:val="003F6CC9"/>
    <w:rsid w:val="003F7C2A"/>
    <w:rsid w:val="00400799"/>
    <w:rsid w:val="00400D47"/>
    <w:rsid w:val="0040250D"/>
    <w:rsid w:val="004025ED"/>
    <w:rsid w:val="004029F3"/>
    <w:rsid w:val="00402C0E"/>
    <w:rsid w:val="0040390A"/>
    <w:rsid w:val="004069CB"/>
    <w:rsid w:val="0040717B"/>
    <w:rsid w:val="00410056"/>
    <w:rsid w:val="00415B5D"/>
    <w:rsid w:val="00416642"/>
    <w:rsid w:val="004168E4"/>
    <w:rsid w:val="00416E3F"/>
    <w:rsid w:val="00422B9C"/>
    <w:rsid w:val="0042371C"/>
    <w:rsid w:val="00424031"/>
    <w:rsid w:val="0042403E"/>
    <w:rsid w:val="00424316"/>
    <w:rsid w:val="0042495C"/>
    <w:rsid w:val="00424AA0"/>
    <w:rsid w:val="00425336"/>
    <w:rsid w:val="00430C5D"/>
    <w:rsid w:val="004310FB"/>
    <w:rsid w:val="00431590"/>
    <w:rsid w:val="004319CF"/>
    <w:rsid w:val="00431B9A"/>
    <w:rsid w:val="00432FA0"/>
    <w:rsid w:val="004344C1"/>
    <w:rsid w:val="00435018"/>
    <w:rsid w:val="004406F1"/>
    <w:rsid w:val="00440A3D"/>
    <w:rsid w:val="00442447"/>
    <w:rsid w:val="00442614"/>
    <w:rsid w:val="004427A9"/>
    <w:rsid w:val="00442E36"/>
    <w:rsid w:val="004439B6"/>
    <w:rsid w:val="004441CE"/>
    <w:rsid w:val="00444D13"/>
    <w:rsid w:val="004464A9"/>
    <w:rsid w:val="00450CDC"/>
    <w:rsid w:val="004523B5"/>
    <w:rsid w:val="00453847"/>
    <w:rsid w:val="00453A53"/>
    <w:rsid w:val="00454ED2"/>
    <w:rsid w:val="004552F3"/>
    <w:rsid w:val="0045607A"/>
    <w:rsid w:val="00456152"/>
    <w:rsid w:val="004568C6"/>
    <w:rsid w:val="00456DDD"/>
    <w:rsid w:val="00457847"/>
    <w:rsid w:val="00457BAD"/>
    <w:rsid w:val="00463068"/>
    <w:rsid w:val="0046499F"/>
    <w:rsid w:val="00466BE0"/>
    <w:rsid w:val="00472350"/>
    <w:rsid w:val="00472F0D"/>
    <w:rsid w:val="004735EB"/>
    <w:rsid w:val="00474D24"/>
    <w:rsid w:val="004751B0"/>
    <w:rsid w:val="00475EDF"/>
    <w:rsid w:val="0047641E"/>
    <w:rsid w:val="00476D28"/>
    <w:rsid w:val="004771FE"/>
    <w:rsid w:val="00480A8F"/>
    <w:rsid w:val="0048122B"/>
    <w:rsid w:val="00483790"/>
    <w:rsid w:val="00487225"/>
    <w:rsid w:val="004903D4"/>
    <w:rsid w:val="00491678"/>
    <w:rsid w:val="00491C52"/>
    <w:rsid w:val="00491DE2"/>
    <w:rsid w:val="00491EE0"/>
    <w:rsid w:val="00494965"/>
    <w:rsid w:val="00494B98"/>
    <w:rsid w:val="00494CB1"/>
    <w:rsid w:val="00494FE0"/>
    <w:rsid w:val="004950D2"/>
    <w:rsid w:val="00495216"/>
    <w:rsid w:val="00496BE0"/>
    <w:rsid w:val="00497436"/>
    <w:rsid w:val="004979F7"/>
    <w:rsid w:val="004A181D"/>
    <w:rsid w:val="004A2058"/>
    <w:rsid w:val="004A28A1"/>
    <w:rsid w:val="004A4B09"/>
    <w:rsid w:val="004A4C1D"/>
    <w:rsid w:val="004A4C65"/>
    <w:rsid w:val="004B2BE2"/>
    <w:rsid w:val="004B4BC4"/>
    <w:rsid w:val="004B6B54"/>
    <w:rsid w:val="004B6D31"/>
    <w:rsid w:val="004B7FE5"/>
    <w:rsid w:val="004C0050"/>
    <w:rsid w:val="004C0C68"/>
    <w:rsid w:val="004C4F61"/>
    <w:rsid w:val="004C5B61"/>
    <w:rsid w:val="004C61F9"/>
    <w:rsid w:val="004C7372"/>
    <w:rsid w:val="004D0235"/>
    <w:rsid w:val="004D19AE"/>
    <w:rsid w:val="004D1D5F"/>
    <w:rsid w:val="004D2D71"/>
    <w:rsid w:val="004D5AF9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F0DA6"/>
    <w:rsid w:val="004F149E"/>
    <w:rsid w:val="004F1B84"/>
    <w:rsid w:val="004F2B2D"/>
    <w:rsid w:val="004F3A6D"/>
    <w:rsid w:val="004F451C"/>
    <w:rsid w:val="004F5449"/>
    <w:rsid w:val="004F7BC5"/>
    <w:rsid w:val="004F7BDD"/>
    <w:rsid w:val="004F7D9A"/>
    <w:rsid w:val="00500290"/>
    <w:rsid w:val="00500910"/>
    <w:rsid w:val="00500C20"/>
    <w:rsid w:val="00501589"/>
    <w:rsid w:val="005016E3"/>
    <w:rsid w:val="005031C7"/>
    <w:rsid w:val="00503278"/>
    <w:rsid w:val="00503B6E"/>
    <w:rsid w:val="00503D5D"/>
    <w:rsid w:val="0050556B"/>
    <w:rsid w:val="00505BAA"/>
    <w:rsid w:val="0050604D"/>
    <w:rsid w:val="0051015D"/>
    <w:rsid w:val="00510604"/>
    <w:rsid w:val="005114BD"/>
    <w:rsid w:val="005134BD"/>
    <w:rsid w:val="00514458"/>
    <w:rsid w:val="00515608"/>
    <w:rsid w:val="00516912"/>
    <w:rsid w:val="00517B6C"/>
    <w:rsid w:val="005219F1"/>
    <w:rsid w:val="00522D72"/>
    <w:rsid w:val="00522F38"/>
    <w:rsid w:val="0052402A"/>
    <w:rsid w:val="00524D4A"/>
    <w:rsid w:val="005262E7"/>
    <w:rsid w:val="005276DC"/>
    <w:rsid w:val="005303DB"/>
    <w:rsid w:val="00530F5C"/>
    <w:rsid w:val="0053213B"/>
    <w:rsid w:val="005327ED"/>
    <w:rsid w:val="00532F7D"/>
    <w:rsid w:val="0053359D"/>
    <w:rsid w:val="005338AC"/>
    <w:rsid w:val="0053538F"/>
    <w:rsid w:val="00535986"/>
    <w:rsid w:val="00540590"/>
    <w:rsid w:val="00540AEC"/>
    <w:rsid w:val="00540C8F"/>
    <w:rsid w:val="00541A49"/>
    <w:rsid w:val="00541FDD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303"/>
    <w:rsid w:val="00554542"/>
    <w:rsid w:val="00554D46"/>
    <w:rsid w:val="005607FC"/>
    <w:rsid w:val="0056258A"/>
    <w:rsid w:val="00563628"/>
    <w:rsid w:val="005638BD"/>
    <w:rsid w:val="0056420E"/>
    <w:rsid w:val="00565055"/>
    <w:rsid w:val="0056568A"/>
    <w:rsid w:val="00565A55"/>
    <w:rsid w:val="00565B94"/>
    <w:rsid w:val="005664FB"/>
    <w:rsid w:val="00567FAE"/>
    <w:rsid w:val="00570067"/>
    <w:rsid w:val="00570DD4"/>
    <w:rsid w:val="00570FFD"/>
    <w:rsid w:val="00572E52"/>
    <w:rsid w:val="005730E6"/>
    <w:rsid w:val="0057466C"/>
    <w:rsid w:val="00574B5E"/>
    <w:rsid w:val="005804E7"/>
    <w:rsid w:val="00580983"/>
    <w:rsid w:val="005810C2"/>
    <w:rsid w:val="0058127D"/>
    <w:rsid w:val="00582517"/>
    <w:rsid w:val="00582DC1"/>
    <w:rsid w:val="00582E1B"/>
    <w:rsid w:val="00584683"/>
    <w:rsid w:val="00591C62"/>
    <w:rsid w:val="00592122"/>
    <w:rsid w:val="00592B8C"/>
    <w:rsid w:val="00593F93"/>
    <w:rsid w:val="00594BD9"/>
    <w:rsid w:val="00594E0F"/>
    <w:rsid w:val="00594F07"/>
    <w:rsid w:val="005951A7"/>
    <w:rsid w:val="00595B51"/>
    <w:rsid w:val="005960DE"/>
    <w:rsid w:val="00596644"/>
    <w:rsid w:val="00597823"/>
    <w:rsid w:val="005A03DA"/>
    <w:rsid w:val="005A1ACE"/>
    <w:rsid w:val="005A21D0"/>
    <w:rsid w:val="005A3081"/>
    <w:rsid w:val="005A392C"/>
    <w:rsid w:val="005A4771"/>
    <w:rsid w:val="005A5570"/>
    <w:rsid w:val="005A69FA"/>
    <w:rsid w:val="005A6E03"/>
    <w:rsid w:val="005B05A2"/>
    <w:rsid w:val="005B1369"/>
    <w:rsid w:val="005B33B0"/>
    <w:rsid w:val="005B38E0"/>
    <w:rsid w:val="005B39E8"/>
    <w:rsid w:val="005B3A1C"/>
    <w:rsid w:val="005B4BBA"/>
    <w:rsid w:val="005B53DA"/>
    <w:rsid w:val="005B595A"/>
    <w:rsid w:val="005B5DD9"/>
    <w:rsid w:val="005B7471"/>
    <w:rsid w:val="005B7A4B"/>
    <w:rsid w:val="005C0255"/>
    <w:rsid w:val="005C0B1F"/>
    <w:rsid w:val="005C12DA"/>
    <w:rsid w:val="005C6877"/>
    <w:rsid w:val="005C6CFD"/>
    <w:rsid w:val="005C7851"/>
    <w:rsid w:val="005D020C"/>
    <w:rsid w:val="005D08B2"/>
    <w:rsid w:val="005D0BFC"/>
    <w:rsid w:val="005D13BD"/>
    <w:rsid w:val="005D2608"/>
    <w:rsid w:val="005D4AC8"/>
    <w:rsid w:val="005D59E7"/>
    <w:rsid w:val="005D5F3A"/>
    <w:rsid w:val="005D615C"/>
    <w:rsid w:val="005D6205"/>
    <w:rsid w:val="005E0AED"/>
    <w:rsid w:val="005E1C5D"/>
    <w:rsid w:val="005E4143"/>
    <w:rsid w:val="005E47A8"/>
    <w:rsid w:val="005E61A3"/>
    <w:rsid w:val="005E7F1E"/>
    <w:rsid w:val="005F111A"/>
    <w:rsid w:val="005F2C0F"/>
    <w:rsid w:val="005F395E"/>
    <w:rsid w:val="005F3993"/>
    <w:rsid w:val="005F4548"/>
    <w:rsid w:val="005F48DD"/>
    <w:rsid w:val="005F5E1C"/>
    <w:rsid w:val="005F6CD8"/>
    <w:rsid w:val="005F70B6"/>
    <w:rsid w:val="00600BDA"/>
    <w:rsid w:val="006027A4"/>
    <w:rsid w:val="00604EA7"/>
    <w:rsid w:val="0060530B"/>
    <w:rsid w:val="0060586D"/>
    <w:rsid w:val="0060596A"/>
    <w:rsid w:val="006105B7"/>
    <w:rsid w:val="00610F76"/>
    <w:rsid w:val="0061226A"/>
    <w:rsid w:val="00612A9F"/>
    <w:rsid w:val="00614AC0"/>
    <w:rsid w:val="00614BE7"/>
    <w:rsid w:val="006158EA"/>
    <w:rsid w:val="00616202"/>
    <w:rsid w:val="006179D9"/>
    <w:rsid w:val="00620BD0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31659"/>
    <w:rsid w:val="0063223B"/>
    <w:rsid w:val="006326E7"/>
    <w:rsid w:val="00633664"/>
    <w:rsid w:val="00634A6A"/>
    <w:rsid w:val="00634FEB"/>
    <w:rsid w:val="00636DFE"/>
    <w:rsid w:val="00637DAE"/>
    <w:rsid w:val="00642792"/>
    <w:rsid w:val="0064433C"/>
    <w:rsid w:val="00644722"/>
    <w:rsid w:val="006447E2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2F91"/>
    <w:rsid w:val="006630E9"/>
    <w:rsid w:val="00665047"/>
    <w:rsid w:val="006654F2"/>
    <w:rsid w:val="00665899"/>
    <w:rsid w:val="00667099"/>
    <w:rsid w:val="00673B53"/>
    <w:rsid w:val="00676548"/>
    <w:rsid w:val="006768B6"/>
    <w:rsid w:val="00676F3B"/>
    <w:rsid w:val="00677B7A"/>
    <w:rsid w:val="0068159C"/>
    <w:rsid w:val="00681B70"/>
    <w:rsid w:val="006820CC"/>
    <w:rsid w:val="00682751"/>
    <w:rsid w:val="00682A52"/>
    <w:rsid w:val="0068402A"/>
    <w:rsid w:val="006867D3"/>
    <w:rsid w:val="00687CF8"/>
    <w:rsid w:val="006902F4"/>
    <w:rsid w:val="006905C6"/>
    <w:rsid w:val="0069335B"/>
    <w:rsid w:val="00693465"/>
    <w:rsid w:val="00693743"/>
    <w:rsid w:val="00694F60"/>
    <w:rsid w:val="00695440"/>
    <w:rsid w:val="0069551A"/>
    <w:rsid w:val="0069627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6FA2"/>
    <w:rsid w:val="006A71AE"/>
    <w:rsid w:val="006A788E"/>
    <w:rsid w:val="006B008C"/>
    <w:rsid w:val="006B0A28"/>
    <w:rsid w:val="006B2A9A"/>
    <w:rsid w:val="006B32B4"/>
    <w:rsid w:val="006B398E"/>
    <w:rsid w:val="006B4380"/>
    <w:rsid w:val="006B43D0"/>
    <w:rsid w:val="006B45CB"/>
    <w:rsid w:val="006B5B62"/>
    <w:rsid w:val="006B7407"/>
    <w:rsid w:val="006C05E7"/>
    <w:rsid w:val="006C0CC7"/>
    <w:rsid w:val="006C3043"/>
    <w:rsid w:val="006C48E2"/>
    <w:rsid w:val="006C56AF"/>
    <w:rsid w:val="006C59B3"/>
    <w:rsid w:val="006C680A"/>
    <w:rsid w:val="006C6F49"/>
    <w:rsid w:val="006C73E0"/>
    <w:rsid w:val="006C73F1"/>
    <w:rsid w:val="006D40DE"/>
    <w:rsid w:val="006D42CE"/>
    <w:rsid w:val="006D4EB6"/>
    <w:rsid w:val="006D51ED"/>
    <w:rsid w:val="006D5DEB"/>
    <w:rsid w:val="006D6387"/>
    <w:rsid w:val="006D65BA"/>
    <w:rsid w:val="006D6FD5"/>
    <w:rsid w:val="006D72FD"/>
    <w:rsid w:val="006D740F"/>
    <w:rsid w:val="006E02EF"/>
    <w:rsid w:val="006E0434"/>
    <w:rsid w:val="006E14FB"/>
    <w:rsid w:val="006E223B"/>
    <w:rsid w:val="006E23A2"/>
    <w:rsid w:val="006E41DC"/>
    <w:rsid w:val="006E5C9D"/>
    <w:rsid w:val="006E61EA"/>
    <w:rsid w:val="006E62D4"/>
    <w:rsid w:val="006F018F"/>
    <w:rsid w:val="006F0B15"/>
    <w:rsid w:val="006F14ED"/>
    <w:rsid w:val="006F17EE"/>
    <w:rsid w:val="006F1BD6"/>
    <w:rsid w:val="006F2DB9"/>
    <w:rsid w:val="006F2FB3"/>
    <w:rsid w:val="006F315C"/>
    <w:rsid w:val="006F4554"/>
    <w:rsid w:val="006F596F"/>
    <w:rsid w:val="006F5B97"/>
    <w:rsid w:val="006F5CD3"/>
    <w:rsid w:val="006F5F55"/>
    <w:rsid w:val="006F633F"/>
    <w:rsid w:val="006F7FEE"/>
    <w:rsid w:val="007008DD"/>
    <w:rsid w:val="00700952"/>
    <w:rsid w:val="007018B7"/>
    <w:rsid w:val="0070289A"/>
    <w:rsid w:val="00702B5E"/>
    <w:rsid w:val="00703807"/>
    <w:rsid w:val="007038C6"/>
    <w:rsid w:val="00704232"/>
    <w:rsid w:val="00705DE8"/>
    <w:rsid w:val="00706F90"/>
    <w:rsid w:val="00707091"/>
    <w:rsid w:val="00710704"/>
    <w:rsid w:val="0071122F"/>
    <w:rsid w:val="007113EF"/>
    <w:rsid w:val="00711A87"/>
    <w:rsid w:val="00712B66"/>
    <w:rsid w:val="00712CA2"/>
    <w:rsid w:val="00714256"/>
    <w:rsid w:val="00714737"/>
    <w:rsid w:val="0071550D"/>
    <w:rsid w:val="007165B3"/>
    <w:rsid w:val="007168AA"/>
    <w:rsid w:val="00716C8B"/>
    <w:rsid w:val="00717531"/>
    <w:rsid w:val="00717E98"/>
    <w:rsid w:val="0072054A"/>
    <w:rsid w:val="007212DD"/>
    <w:rsid w:val="0072240D"/>
    <w:rsid w:val="00722EAF"/>
    <w:rsid w:val="00722F8E"/>
    <w:rsid w:val="00723BDE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1D58"/>
    <w:rsid w:val="007321E1"/>
    <w:rsid w:val="0073630F"/>
    <w:rsid w:val="00740A39"/>
    <w:rsid w:val="00743153"/>
    <w:rsid w:val="007434DA"/>
    <w:rsid w:val="00743BBC"/>
    <w:rsid w:val="00743C2C"/>
    <w:rsid w:val="00744623"/>
    <w:rsid w:val="0074522C"/>
    <w:rsid w:val="007460D1"/>
    <w:rsid w:val="00746990"/>
    <w:rsid w:val="00746D9E"/>
    <w:rsid w:val="00747A6B"/>
    <w:rsid w:val="00747EB0"/>
    <w:rsid w:val="00750857"/>
    <w:rsid w:val="007512DE"/>
    <w:rsid w:val="00751DCD"/>
    <w:rsid w:val="007530D0"/>
    <w:rsid w:val="00755277"/>
    <w:rsid w:val="00755801"/>
    <w:rsid w:val="00755953"/>
    <w:rsid w:val="00757F2F"/>
    <w:rsid w:val="00760B31"/>
    <w:rsid w:val="0076108F"/>
    <w:rsid w:val="00764225"/>
    <w:rsid w:val="0076422B"/>
    <w:rsid w:val="00765A45"/>
    <w:rsid w:val="0076656A"/>
    <w:rsid w:val="0076662F"/>
    <w:rsid w:val="00771077"/>
    <w:rsid w:val="007722AD"/>
    <w:rsid w:val="00772602"/>
    <w:rsid w:val="007729FF"/>
    <w:rsid w:val="00773F2C"/>
    <w:rsid w:val="0077437B"/>
    <w:rsid w:val="00774578"/>
    <w:rsid w:val="00775500"/>
    <w:rsid w:val="00775714"/>
    <w:rsid w:val="00775932"/>
    <w:rsid w:val="00776355"/>
    <w:rsid w:val="00777312"/>
    <w:rsid w:val="00777AEC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3516"/>
    <w:rsid w:val="00793B1E"/>
    <w:rsid w:val="00794116"/>
    <w:rsid w:val="0079683D"/>
    <w:rsid w:val="00796E39"/>
    <w:rsid w:val="007A1EDF"/>
    <w:rsid w:val="007A3AFA"/>
    <w:rsid w:val="007A3CEE"/>
    <w:rsid w:val="007A54C5"/>
    <w:rsid w:val="007A68F9"/>
    <w:rsid w:val="007A7040"/>
    <w:rsid w:val="007A7439"/>
    <w:rsid w:val="007A753A"/>
    <w:rsid w:val="007A7C03"/>
    <w:rsid w:val="007B0F84"/>
    <w:rsid w:val="007B1108"/>
    <w:rsid w:val="007B124A"/>
    <w:rsid w:val="007B3AFD"/>
    <w:rsid w:val="007B5ACF"/>
    <w:rsid w:val="007B5EEB"/>
    <w:rsid w:val="007C067A"/>
    <w:rsid w:val="007C13B4"/>
    <w:rsid w:val="007C1446"/>
    <w:rsid w:val="007C306E"/>
    <w:rsid w:val="007C4490"/>
    <w:rsid w:val="007C6721"/>
    <w:rsid w:val="007C72A5"/>
    <w:rsid w:val="007C7711"/>
    <w:rsid w:val="007D0B7B"/>
    <w:rsid w:val="007D0DA8"/>
    <w:rsid w:val="007D1D00"/>
    <w:rsid w:val="007D1D37"/>
    <w:rsid w:val="007D1EAD"/>
    <w:rsid w:val="007D1F82"/>
    <w:rsid w:val="007D22F1"/>
    <w:rsid w:val="007D3484"/>
    <w:rsid w:val="007D4075"/>
    <w:rsid w:val="007D479B"/>
    <w:rsid w:val="007D56FB"/>
    <w:rsid w:val="007D598C"/>
    <w:rsid w:val="007D60B3"/>
    <w:rsid w:val="007D62FC"/>
    <w:rsid w:val="007D69AA"/>
    <w:rsid w:val="007D6D42"/>
    <w:rsid w:val="007D7010"/>
    <w:rsid w:val="007D71EC"/>
    <w:rsid w:val="007D77DF"/>
    <w:rsid w:val="007E1756"/>
    <w:rsid w:val="007E1A79"/>
    <w:rsid w:val="007E2523"/>
    <w:rsid w:val="007E3236"/>
    <w:rsid w:val="007E3876"/>
    <w:rsid w:val="007E3DA7"/>
    <w:rsid w:val="007E4808"/>
    <w:rsid w:val="007E5964"/>
    <w:rsid w:val="007E66F3"/>
    <w:rsid w:val="007E7455"/>
    <w:rsid w:val="007E7BF2"/>
    <w:rsid w:val="007E7EF1"/>
    <w:rsid w:val="007F16BF"/>
    <w:rsid w:val="007F1B9A"/>
    <w:rsid w:val="007F1F12"/>
    <w:rsid w:val="007F4548"/>
    <w:rsid w:val="007F4EBF"/>
    <w:rsid w:val="007F5E21"/>
    <w:rsid w:val="00800973"/>
    <w:rsid w:val="00803DA1"/>
    <w:rsid w:val="00804F3E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13A1"/>
    <w:rsid w:val="00821AC9"/>
    <w:rsid w:val="0082408E"/>
    <w:rsid w:val="00825335"/>
    <w:rsid w:val="00825DE9"/>
    <w:rsid w:val="008272D9"/>
    <w:rsid w:val="00830B00"/>
    <w:rsid w:val="00830D10"/>
    <w:rsid w:val="00830F7C"/>
    <w:rsid w:val="00831684"/>
    <w:rsid w:val="008319A9"/>
    <w:rsid w:val="00832006"/>
    <w:rsid w:val="008347D3"/>
    <w:rsid w:val="0083529E"/>
    <w:rsid w:val="0083568C"/>
    <w:rsid w:val="008358E4"/>
    <w:rsid w:val="008363BD"/>
    <w:rsid w:val="0083791E"/>
    <w:rsid w:val="00837F19"/>
    <w:rsid w:val="008401BB"/>
    <w:rsid w:val="0084236C"/>
    <w:rsid w:val="0084271E"/>
    <w:rsid w:val="00844D3E"/>
    <w:rsid w:val="00844EFE"/>
    <w:rsid w:val="008452A0"/>
    <w:rsid w:val="00846994"/>
    <w:rsid w:val="008519F7"/>
    <w:rsid w:val="00852561"/>
    <w:rsid w:val="00852EBE"/>
    <w:rsid w:val="00853502"/>
    <w:rsid w:val="008543A3"/>
    <w:rsid w:val="00855FAB"/>
    <w:rsid w:val="008561E2"/>
    <w:rsid w:val="00856364"/>
    <w:rsid w:val="00856B4D"/>
    <w:rsid w:val="008574F0"/>
    <w:rsid w:val="008601C3"/>
    <w:rsid w:val="00861818"/>
    <w:rsid w:val="00861D9B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365E"/>
    <w:rsid w:val="00876952"/>
    <w:rsid w:val="00877193"/>
    <w:rsid w:val="00877F16"/>
    <w:rsid w:val="00881379"/>
    <w:rsid w:val="00882C3E"/>
    <w:rsid w:val="0088355B"/>
    <w:rsid w:val="00883E10"/>
    <w:rsid w:val="0088409B"/>
    <w:rsid w:val="00884493"/>
    <w:rsid w:val="0088471C"/>
    <w:rsid w:val="00885BB7"/>
    <w:rsid w:val="008873A6"/>
    <w:rsid w:val="00887E96"/>
    <w:rsid w:val="00887F67"/>
    <w:rsid w:val="00893E28"/>
    <w:rsid w:val="0089650D"/>
    <w:rsid w:val="008970AB"/>
    <w:rsid w:val="00897483"/>
    <w:rsid w:val="00897F9E"/>
    <w:rsid w:val="008A13D7"/>
    <w:rsid w:val="008A1C9A"/>
    <w:rsid w:val="008A1D18"/>
    <w:rsid w:val="008A4750"/>
    <w:rsid w:val="008A5C79"/>
    <w:rsid w:val="008A6113"/>
    <w:rsid w:val="008A6117"/>
    <w:rsid w:val="008A6D53"/>
    <w:rsid w:val="008A7BA5"/>
    <w:rsid w:val="008B059B"/>
    <w:rsid w:val="008B0B56"/>
    <w:rsid w:val="008B1652"/>
    <w:rsid w:val="008B1C67"/>
    <w:rsid w:val="008B43DF"/>
    <w:rsid w:val="008B48FD"/>
    <w:rsid w:val="008B4D85"/>
    <w:rsid w:val="008B5661"/>
    <w:rsid w:val="008B5D7F"/>
    <w:rsid w:val="008B6479"/>
    <w:rsid w:val="008B6505"/>
    <w:rsid w:val="008B7C9B"/>
    <w:rsid w:val="008C03C9"/>
    <w:rsid w:val="008C0E3A"/>
    <w:rsid w:val="008C20E8"/>
    <w:rsid w:val="008C27C9"/>
    <w:rsid w:val="008C2824"/>
    <w:rsid w:val="008C327F"/>
    <w:rsid w:val="008C429A"/>
    <w:rsid w:val="008C45ED"/>
    <w:rsid w:val="008C4D04"/>
    <w:rsid w:val="008C6396"/>
    <w:rsid w:val="008D0B7E"/>
    <w:rsid w:val="008D0EE0"/>
    <w:rsid w:val="008D426A"/>
    <w:rsid w:val="008D45DD"/>
    <w:rsid w:val="008D48AC"/>
    <w:rsid w:val="008D4CBE"/>
    <w:rsid w:val="008D54F5"/>
    <w:rsid w:val="008D5743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3F54"/>
    <w:rsid w:val="008F4353"/>
    <w:rsid w:val="008F4613"/>
    <w:rsid w:val="008F4C30"/>
    <w:rsid w:val="008F564E"/>
    <w:rsid w:val="008F793E"/>
    <w:rsid w:val="008F7D16"/>
    <w:rsid w:val="008F7D2A"/>
    <w:rsid w:val="008F7FAF"/>
    <w:rsid w:val="00900488"/>
    <w:rsid w:val="00900660"/>
    <w:rsid w:val="00900A91"/>
    <w:rsid w:val="00901572"/>
    <w:rsid w:val="00901588"/>
    <w:rsid w:val="00901C59"/>
    <w:rsid w:val="00903048"/>
    <w:rsid w:val="009034B7"/>
    <w:rsid w:val="00904882"/>
    <w:rsid w:val="00905FEF"/>
    <w:rsid w:val="0090703A"/>
    <w:rsid w:val="00907992"/>
    <w:rsid w:val="00907BCB"/>
    <w:rsid w:val="00910F0C"/>
    <w:rsid w:val="009115F5"/>
    <w:rsid w:val="00912501"/>
    <w:rsid w:val="00913E0E"/>
    <w:rsid w:val="00914FD2"/>
    <w:rsid w:val="0091500D"/>
    <w:rsid w:val="009162FF"/>
    <w:rsid w:val="0091638A"/>
    <w:rsid w:val="00916EE3"/>
    <w:rsid w:val="0092074B"/>
    <w:rsid w:val="00920C0F"/>
    <w:rsid w:val="0092113B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30482"/>
    <w:rsid w:val="00930F00"/>
    <w:rsid w:val="00931CFD"/>
    <w:rsid w:val="00931F3B"/>
    <w:rsid w:val="00933CA6"/>
    <w:rsid w:val="009368EA"/>
    <w:rsid w:val="009375BD"/>
    <w:rsid w:val="00941805"/>
    <w:rsid w:val="00943CDA"/>
    <w:rsid w:val="00943FE2"/>
    <w:rsid w:val="00946695"/>
    <w:rsid w:val="00947A2D"/>
    <w:rsid w:val="0095030E"/>
    <w:rsid w:val="009519E9"/>
    <w:rsid w:val="00952631"/>
    <w:rsid w:val="00952BCA"/>
    <w:rsid w:val="00953597"/>
    <w:rsid w:val="00956088"/>
    <w:rsid w:val="009565B4"/>
    <w:rsid w:val="00956A49"/>
    <w:rsid w:val="00956E2C"/>
    <w:rsid w:val="00957198"/>
    <w:rsid w:val="00957E35"/>
    <w:rsid w:val="009624B4"/>
    <w:rsid w:val="009627AA"/>
    <w:rsid w:val="00964225"/>
    <w:rsid w:val="009651C1"/>
    <w:rsid w:val="00966F84"/>
    <w:rsid w:val="00967537"/>
    <w:rsid w:val="0097080A"/>
    <w:rsid w:val="009710A1"/>
    <w:rsid w:val="009735A2"/>
    <w:rsid w:val="00973D58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1B2"/>
    <w:rsid w:val="00982ECD"/>
    <w:rsid w:val="0098365A"/>
    <w:rsid w:val="00985723"/>
    <w:rsid w:val="00987B01"/>
    <w:rsid w:val="0099198D"/>
    <w:rsid w:val="00991AD6"/>
    <w:rsid w:val="009924D1"/>
    <w:rsid w:val="009926A8"/>
    <w:rsid w:val="00992B78"/>
    <w:rsid w:val="00992C19"/>
    <w:rsid w:val="0099368A"/>
    <w:rsid w:val="00994AB8"/>
    <w:rsid w:val="00994B07"/>
    <w:rsid w:val="00996D19"/>
    <w:rsid w:val="00997AF1"/>
    <w:rsid w:val="009A0576"/>
    <w:rsid w:val="009A0B13"/>
    <w:rsid w:val="009A0BEB"/>
    <w:rsid w:val="009A2190"/>
    <w:rsid w:val="009A22E1"/>
    <w:rsid w:val="009A4A25"/>
    <w:rsid w:val="009A5C35"/>
    <w:rsid w:val="009A6302"/>
    <w:rsid w:val="009A7106"/>
    <w:rsid w:val="009A7554"/>
    <w:rsid w:val="009A7C13"/>
    <w:rsid w:val="009A7DC7"/>
    <w:rsid w:val="009B08AA"/>
    <w:rsid w:val="009B1390"/>
    <w:rsid w:val="009B2BC8"/>
    <w:rsid w:val="009B4381"/>
    <w:rsid w:val="009B4B4F"/>
    <w:rsid w:val="009B4C52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23E8"/>
    <w:rsid w:val="009D2BA0"/>
    <w:rsid w:val="009D4447"/>
    <w:rsid w:val="009D504C"/>
    <w:rsid w:val="009D53A7"/>
    <w:rsid w:val="009D72CA"/>
    <w:rsid w:val="009E2834"/>
    <w:rsid w:val="009E2B71"/>
    <w:rsid w:val="009E2CFA"/>
    <w:rsid w:val="009E3D75"/>
    <w:rsid w:val="009E6415"/>
    <w:rsid w:val="009E73D9"/>
    <w:rsid w:val="009E7D91"/>
    <w:rsid w:val="009F15D3"/>
    <w:rsid w:val="009F1BFA"/>
    <w:rsid w:val="009F1E02"/>
    <w:rsid w:val="009F2BDE"/>
    <w:rsid w:val="009F39FF"/>
    <w:rsid w:val="009F3B2E"/>
    <w:rsid w:val="009F5202"/>
    <w:rsid w:val="009F53C2"/>
    <w:rsid w:val="009F549B"/>
    <w:rsid w:val="009F5828"/>
    <w:rsid w:val="009F5C07"/>
    <w:rsid w:val="009F6515"/>
    <w:rsid w:val="009F681B"/>
    <w:rsid w:val="009F692E"/>
    <w:rsid w:val="00A00C73"/>
    <w:rsid w:val="00A011F9"/>
    <w:rsid w:val="00A03F6E"/>
    <w:rsid w:val="00A048AD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08E"/>
    <w:rsid w:val="00A20BAD"/>
    <w:rsid w:val="00A22122"/>
    <w:rsid w:val="00A227AD"/>
    <w:rsid w:val="00A22EBF"/>
    <w:rsid w:val="00A23AAA"/>
    <w:rsid w:val="00A2477D"/>
    <w:rsid w:val="00A24D84"/>
    <w:rsid w:val="00A25195"/>
    <w:rsid w:val="00A25C65"/>
    <w:rsid w:val="00A267D5"/>
    <w:rsid w:val="00A311FD"/>
    <w:rsid w:val="00A31441"/>
    <w:rsid w:val="00A325AD"/>
    <w:rsid w:val="00A32901"/>
    <w:rsid w:val="00A32FE9"/>
    <w:rsid w:val="00A33F46"/>
    <w:rsid w:val="00A360CC"/>
    <w:rsid w:val="00A371F2"/>
    <w:rsid w:val="00A37CA1"/>
    <w:rsid w:val="00A37E66"/>
    <w:rsid w:val="00A41459"/>
    <w:rsid w:val="00A416BD"/>
    <w:rsid w:val="00A417E2"/>
    <w:rsid w:val="00A41D9A"/>
    <w:rsid w:val="00A42854"/>
    <w:rsid w:val="00A42FD5"/>
    <w:rsid w:val="00A45AD5"/>
    <w:rsid w:val="00A45F2C"/>
    <w:rsid w:val="00A4669C"/>
    <w:rsid w:val="00A46994"/>
    <w:rsid w:val="00A50466"/>
    <w:rsid w:val="00A50EC3"/>
    <w:rsid w:val="00A51B7C"/>
    <w:rsid w:val="00A52125"/>
    <w:rsid w:val="00A52440"/>
    <w:rsid w:val="00A52728"/>
    <w:rsid w:val="00A52893"/>
    <w:rsid w:val="00A53518"/>
    <w:rsid w:val="00A53A4C"/>
    <w:rsid w:val="00A53BCA"/>
    <w:rsid w:val="00A54148"/>
    <w:rsid w:val="00A544F3"/>
    <w:rsid w:val="00A55931"/>
    <w:rsid w:val="00A55C90"/>
    <w:rsid w:val="00A55EF1"/>
    <w:rsid w:val="00A56E9E"/>
    <w:rsid w:val="00A60342"/>
    <w:rsid w:val="00A60FCF"/>
    <w:rsid w:val="00A61741"/>
    <w:rsid w:val="00A632A6"/>
    <w:rsid w:val="00A648D9"/>
    <w:rsid w:val="00A64CD9"/>
    <w:rsid w:val="00A65FB3"/>
    <w:rsid w:val="00A67A24"/>
    <w:rsid w:val="00A7010B"/>
    <w:rsid w:val="00A724E0"/>
    <w:rsid w:val="00A7262E"/>
    <w:rsid w:val="00A72D58"/>
    <w:rsid w:val="00A73163"/>
    <w:rsid w:val="00A736DC"/>
    <w:rsid w:val="00A73C4E"/>
    <w:rsid w:val="00A76452"/>
    <w:rsid w:val="00A77BFE"/>
    <w:rsid w:val="00A77F7E"/>
    <w:rsid w:val="00A80843"/>
    <w:rsid w:val="00A813FA"/>
    <w:rsid w:val="00A818FA"/>
    <w:rsid w:val="00A82E3A"/>
    <w:rsid w:val="00A836B7"/>
    <w:rsid w:val="00A841F0"/>
    <w:rsid w:val="00A849C9"/>
    <w:rsid w:val="00A8559B"/>
    <w:rsid w:val="00A85E41"/>
    <w:rsid w:val="00A865BC"/>
    <w:rsid w:val="00A86DDD"/>
    <w:rsid w:val="00A90BEB"/>
    <w:rsid w:val="00A91D85"/>
    <w:rsid w:val="00A929CF"/>
    <w:rsid w:val="00A92ACE"/>
    <w:rsid w:val="00A93510"/>
    <w:rsid w:val="00A940B9"/>
    <w:rsid w:val="00A943A2"/>
    <w:rsid w:val="00A95677"/>
    <w:rsid w:val="00A975CD"/>
    <w:rsid w:val="00A979FB"/>
    <w:rsid w:val="00AA04A3"/>
    <w:rsid w:val="00AA3789"/>
    <w:rsid w:val="00AA3997"/>
    <w:rsid w:val="00AA4B9A"/>
    <w:rsid w:val="00AA5D09"/>
    <w:rsid w:val="00AA659E"/>
    <w:rsid w:val="00AA6833"/>
    <w:rsid w:val="00AA6F1B"/>
    <w:rsid w:val="00AB1AE1"/>
    <w:rsid w:val="00AB1D75"/>
    <w:rsid w:val="00AB2429"/>
    <w:rsid w:val="00AB313E"/>
    <w:rsid w:val="00AB3422"/>
    <w:rsid w:val="00AB3B0F"/>
    <w:rsid w:val="00AB3E61"/>
    <w:rsid w:val="00AB5C82"/>
    <w:rsid w:val="00AB5F39"/>
    <w:rsid w:val="00AC3B74"/>
    <w:rsid w:val="00AC3FDC"/>
    <w:rsid w:val="00AC5FA2"/>
    <w:rsid w:val="00AC5FA6"/>
    <w:rsid w:val="00AC6761"/>
    <w:rsid w:val="00AD0B99"/>
    <w:rsid w:val="00AD1014"/>
    <w:rsid w:val="00AD3EE3"/>
    <w:rsid w:val="00AD4058"/>
    <w:rsid w:val="00AD48E4"/>
    <w:rsid w:val="00AD79F1"/>
    <w:rsid w:val="00AD7A56"/>
    <w:rsid w:val="00AD7D46"/>
    <w:rsid w:val="00AE009E"/>
    <w:rsid w:val="00AE0B14"/>
    <w:rsid w:val="00AE0C5D"/>
    <w:rsid w:val="00AE0E4B"/>
    <w:rsid w:val="00AE28E2"/>
    <w:rsid w:val="00AE3D0C"/>
    <w:rsid w:val="00AE3FC0"/>
    <w:rsid w:val="00AE4CB7"/>
    <w:rsid w:val="00AE5F05"/>
    <w:rsid w:val="00AE6F86"/>
    <w:rsid w:val="00AE6FA0"/>
    <w:rsid w:val="00AE7C42"/>
    <w:rsid w:val="00AF1394"/>
    <w:rsid w:val="00AF2851"/>
    <w:rsid w:val="00AF3DE1"/>
    <w:rsid w:val="00AF478A"/>
    <w:rsid w:val="00AF497A"/>
    <w:rsid w:val="00AF5528"/>
    <w:rsid w:val="00AF5B64"/>
    <w:rsid w:val="00AF694B"/>
    <w:rsid w:val="00AF69CC"/>
    <w:rsid w:val="00AF7B7B"/>
    <w:rsid w:val="00B00444"/>
    <w:rsid w:val="00B015BC"/>
    <w:rsid w:val="00B01E3A"/>
    <w:rsid w:val="00B02486"/>
    <w:rsid w:val="00B02AF8"/>
    <w:rsid w:val="00B0438E"/>
    <w:rsid w:val="00B0446A"/>
    <w:rsid w:val="00B04844"/>
    <w:rsid w:val="00B05345"/>
    <w:rsid w:val="00B06411"/>
    <w:rsid w:val="00B0671D"/>
    <w:rsid w:val="00B06EB9"/>
    <w:rsid w:val="00B07C52"/>
    <w:rsid w:val="00B11ED6"/>
    <w:rsid w:val="00B13E75"/>
    <w:rsid w:val="00B1407A"/>
    <w:rsid w:val="00B145B8"/>
    <w:rsid w:val="00B14FA0"/>
    <w:rsid w:val="00B16905"/>
    <w:rsid w:val="00B17E59"/>
    <w:rsid w:val="00B203DE"/>
    <w:rsid w:val="00B21702"/>
    <w:rsid w:val="00B21E6B"/>
    <w:rsid w:val="00B224CE"/>
    <w:rsid w:val="00B232A4"/>
    <w:rsid w:val="00B233E9"/>
    <w:rsid w:val="00B262BF"/>
    <w:rsid w:val="00B3233C"/>
    <w:rsid w:val="00B32E86"/>
    <w:rsid w:val="00B338D4"/>
    <w:rsid w:val="00B34564"/>
    <w:rsid w:val="00B3503A"/>
    <w:rsid w:val="00B35168"/>
    <w:rsid w:val="00B3522E"/>
    <w:rsid w:val="00B35FF3"/>
    <w:rsid w:val="00B367BF"/>
    <w:rsid w:val="00B37557"/>
    <w:rsid w:val="00B401FB"/>
    <w:rsid w:val="00B409B4"/>
    <w:rsid w:val="00B409E7"/>
    <w:rsid w:val="00B40B9D"/>
    <w:rsid w:val="00B413E3"/>
    <w:rsid w:val="00B44137"/>
    <w:rsid w:val="00B45722"/>
    <w:rsid w:val="00B457EC"/>
    <w:rsid w:val="00B45BFE"/>
    <w:rsid w:val="00B46A91"/>
    <w:rsid w:val="00B46F32"/>
    <w:rsid w:val="00B47864"/>
    <w:rsid w:val="00B47926"/>
    <w:rsid w:val="00B50276"/>
    <w:rsid w:val="00B5231B"/>
    <w:rsid w:val="00B528DE"/>
    <w:rsid w:val="00B5398F"/>
    <w:rsid w:val="00B550D4"/>
    <w:rsid w:val="00B55456"/>
    <w:rsid w:val="00B55E3D"/>
    <w:rsid w:val="00B625A5"/>
    <w:rsid w:val="00B634A0"/>
    <w:rsid w:val="00B6447C"/>
    <w:rsid w:val="00B64976"/>
    <w:rsid w:val="00B65A0D"/>
    <w:rsid w:val="00B67455"/>
    <w:rsid w:val="00B67AF0"/>
    <w:rsid w:val="00B71106"/>
    <w:rsid w:val="00B71A25"/>
    <w:rsid w:val="00B75D4F"/>
    <w:rsid w:val="00B7758E"/>
    <w:rsid w:val="00B85CC8"/>
    <w:rsid w:val="00B87068"/>
    <w:rsid w:val="00B873B5"/>
    <w:rsid w:val="00B922F0"/>
    <w:rsid w:val="00B93066"/>
    <w:rsid w:val="00B93DD5"/>
    <w:rsid w:val="00B94356"/>
    <w:rsid w:val="00B95335"/>
    <w:rsid w:val="00B96232"/>
    <w:rsid w:val="00B962FD"/>
    <w:rsid w:val="00B97C83"/>
    <w:rsid w:val="00BA0525"/>
    <w:rsid w:val="00BA0AA8"/>
    <w:rsid w:val="00BA1880"/>
    <w:rsid w:val="00BA20E3"/>
    <w:rsid w:val="00BA33C8"/>
    <w:rsid w:val="00BA33D0"/>
    <w:rsid w:val="00BA3970"/>
    <w:rsid w:val="00BA3F21"/>
    <w:rsid w:val="00BA4110"/>
    <w:rsid w:val="00BA4D25"/>
    <w:rsid w:val="00BA5A19"/>
    <w:rsid w:val="00BA5EE2"/>
    <w:rsid w:val="00BA5FFF"/>
    <w:rsid w:val="00BA6046"/>
    <w:rsid w:val="00BA629D"/>
    <w:rsid w:val="00BA72BF"/>
    <w:rsid w:val="00BA7925"/>
    <w:rsid w:val="00BB07E8"/>
    <w:rsid w:val="00BB0C56"/>
    <w:rsid w:val="00BB1A0A"/>
    <w:rsid w:val="00BB1CDF"/>
    <w:rsid w:val="00BB2B18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5048"/>
    <w:rsid w:val="00BD62AE"/>
    <w:rsid w:val="00BD6488"/>
    <w:rsid w:val="00BD7714"/>
    <w:rsid w:val="00BE074C"/>
    <w:rsid w:val="00BE0A14"/>
    <w:rsid w:val="00BE1152"/>
    <w:rsid w:val="00BE2750"/>
    <w:rsid w:val="00BE3CB0"/>
    <w:rsid w:val="00BE5E70"/>
    <w:rsid w:val="00BE624F"/>
    <w:rsid w:val="00BE6E30"/>
    <w:rsid w:val="00BE79A4"/>
    <w:rsid w:val="00BE7ADE"/>
    <w:rsid w:val="00BF0374"/>
    <w:rsid w:val="00BF04BC"/>
    <w:rsid w:val="00BF0DF5"/>
    <w:rsid w:val="00BF2F31"/>
    <w:rsid w:val="00BF436D"/>
    <w:rsid w:val="00BF665E"/>
    <w:rsid w:val="00C01E37"/>
    <w:rsid w:val="00C01F21"/>
    <w:rsid w:val="00C024E4"/>
    <w:rsid w:val="00C03898"/>
    <w:rsid w:val="00C056C0"/>
    <w:rsid w:val="00C05DD0"/>
    <w:rsid w:val="00C071DB"/>
    <w:rsid w:val="00C10910"/>
    <w:rsid w:val="00C1280A"/>
    <w:rsid w:val="00C14278"/>
    <w:rsid w:val="00C1446D"/>
    <w:rsid w:val="00C14801"/>
    <w:rsid w:val="00C15759"/>
    <w:rsid w:val="00C1595D"/>
    <w:rsid w:val="00C16B5D"/>
    <w:rsid w:val="00C17AAF"/>
    <w:rsid w:val="00C17DAB"/>
    <w:rsid w:val="00C17FA5"/>
    <w:rsid w:val="00C201AD"/>
    <w:rsid w:val="00C20DED"/>
    <w:rsid w:val="00C2205F"/>
    <w:rsid w:val="00C22126"/>
    <w:rsid w:val="00C24106"/>
    <w:rsid w:val="00C2468A"/>
    <w:rsid w:val="00C24B17"/>
    <w:rsid w:val="00C2555C"/>
    <w:rsid w:val="00C26083"/>
    <w:rsid w:val="00C263A4"/>
    <w:rsid w:val="00C267DE"/>
    <w:rsid w:val="00C3143D"/>
    <w:rsid w:val="00C3297E"/>
    <w:rsid w:val="00C35B1C"/>
    <w:rsid w:val="00C363E6"/>
    <w:rsid w:val="00C37854"/>
    <w:rsid w:val="00C40B4A"/>
    <w:rsid w:val="00C41847"/>
    <w:rsid w:val="00C41F37"/>
    <w:rsid w:val="00C41FAB"/>
    <w:rsid w:val="00C424FB"/>
    <w:rsid w:val="00C42D9A"/>
    <w:rsid w:val="00C430F7"/>
    <w:rsid w:val="00C4388C"/>
    <w:rsid w:val="00C44508"/>
    <w:rsid w:val="00C47DA3"/>
    <w:rsid w:val="00C47DE9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313"/>
    <w:rsid w:val="00C63E8C"/>
    <w:rsid w:val="00C644D5"/>
    <w:rsid w:val="00C64BB6"/>
    <w:rsid w:val="00C64D66"/>
    <w:rsid w:val="00C65525"/>
    <w:rsid w:val="00C6660F"/>
    <w:rsid w:val="00C66677"/>
    <w:rsid w:val="00C678EE"/>
    <w:rsid w:val="00C67D23"/>
    <w:rsid w:val="00C67EA6"/>
    <w:rsid w:val="00C7149C"/>
    <w:rsid w:val="00C7158D"/>
    <w:rsid w:val="00C71B82"/>
    <w:rsid w:val="00C726BB"/>
    <w:rsid w:val="00C7301A"/>
    <w:rsid w:val="00C73A33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3B0F"/>
    <w:rsid w:val="00C94B2F"/>
    <w:rsid w:val="00C9687D"/>
    <w:rsid w:val="00CA0960"/>
    <w:rsid w:val="00CA0F52"/>
    <w:rsid w:val="00CA20C3"/>
    <w:rsid w:val="00CA211A"/>
    <w:rsid w:val="00CA32B4"/>
    <w:rsid w:val="00CA3782"/>
    <w:rsid w:val="00CA4458"/>
    <w:rsid w:val="00CA46A5"/>
    <w:rsid w:val="00CA4D73"/>
    <w:rsid w:val="00CA5588"/>
    <w:rsid w:val="00CA5E70"/>
    <w:rsid w:val="00CA5FF0"/>
    <w:rsid w:val="00CA65D2"/>
    <w:rsid w:val="00CA6605"/>
    <w:rsid w:val="00CB0009"/>
    <w:rsid w:val="00CB29B4"/>
    <w:rsid w:val="00CB2C14"/>
    <w:rsid w:val="00CB38CC"/>
    <w:rsid w:val="00CB4750"/>
    <w:rsid w:val="00CB4ADA"/>
    <w:rsid w:val="00CB4B64"/>
    <w:rsid w:val="00CB4D4A"/>
    <w:rsid w:val="00CB72AA"/>
    <w:rsid w:val="00CB747E"/>
    <w:rsid w:val="00CC03C5"/>
    <w:rsid w:val="00CC1B1C"/>
    <w:rsid w:val="00CC2AF5"/>
    <w:rsid w:val="00CC373D"/>
    <w:rsid w:val="00CC45F4"/>
    <w:rsid w:val="00CC7537"/>
    <w:rsid w:val="00CD08AB"/>
    <w:rsid w:val="00CD25AC"/>
    <w:rsid w:val="00CD331E"/>
    <w:rsid w:val="00CD5F3C"/>
    <w:rsid w:val="00CD6315"/>
    <w:rsid w:val="00CE0B30"/>
    <w:rsid w:val="00CE2E73"/>
    <w:rsid w:val="00CE3294"/>
    <w:rsid w:val="00CE33AC"/>
    <w:rsid w:val="00CE495A"/>
    <w:rsid w:val="00CE4CE9"/>
    <w:rsid w:val="00CE52BC"/>
    <w:rsid w:val="00CE679E"/>
    <w:rsid w:val="00CE78E5"/>
    <w:rsid w:val="00CF02DA"/>
    <w:rsid w:val="00CF1880"/>
    <w:rsid w:val="00CF1979"/>
    <w:rsid w:val="00CF2604"/>
    <w:rsid w:val="00CF3298"/>
    <w:rsid w:val="00CF3F0A"/>
    <w:rsid w:val="00CF4A27"/>
    <w:rsid w:val="00CF4B42"/>
    <w:rsid w:val="00CF790D"/>
    <w:rsid w:val="00D00040"/>
    <w:rsid w:val="00D02EE5"/>
    <w:rsid w:val="00D03A0A"/>
    <w:rsid w:val="00D044B2"/>
    <w:rsid w:val="00D057FA"/>
    <w:rsid w:val="00D061C9"/>
    <w:rsid w:val="00D062C4"/>
    <w:rsid w:val="00D06AFE"/>
    <w:rsid w:val="00D11CE3"/>
    <w:rsid w:val="00D12984"/>
    <w:rsid w:val="00D14242"/>
    <w:rsid w:val="00D168E4"/>
    <w:rsid w:val="00D16C75"/>
    <w:rsid w:val="00D17096"/>
    <w:rsid w:val="00D17DB8"/>
    <w:rsid w:val="00D21373"/>
    <w:rsid w:val="00D2138C"/>
    <w:rsid w:val="00D21662"/>
    <w:rsid w:val="00D21977"/>
    <w:rsid w:val="00D222DC"/>
    <w:rsid w:val="00D231FF"/>
    <w:rsid w:val="00D237B8"/>
    <w:rsid w:val="00D23A86"/>
    <w:rsid w:val="00D24690"/>
    <w:rsid w:val="00D24C72"/>
    <w:rsid w:val="00D24DF8"/>
    <w:rsid w:val="00D25805"/>
    <w:rsid w:val="00D25A10"/>
    <w:rsid w:val="00D30341"/>
    <w:rsid w:val="00D31830"/>
    <w:rsid w:val="00D33889"/>
    <w:rsid w:val="00D36C33"/>
    <w:rsid w:val="00D373B5"/>
    <w:rsid w:val="00D402A6"/>
    <w:rsid w:val="00D4054D"/>
    <w:rsid w:val="00D41DFA"/>
    <w:rsid w:val="00D429F0"/>
    <w:rsid w:val="00D43812"/>
    <w:rsid w:val="00D438BB"/>
    <w:rsid w:val="00D44033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39E4"/>
    <w:rsid w:val="00D65D1B"/>
    <w:rsid w:val="00D66564"/>
    <w:rsid w:val="00D66DD0"/>
    <w:rsid w:val="00D6706A"/>
    <w:rsid w:val="00D6711E"/>
    <w:rsid w:val="00D70CAC"/>
    <w:rsid w:val="00D70FE2"/>
    <w:rsid w:val="00D710F6"/>
    <w:rsid w:val="00D7166E"/>
    <w:rsid w:val="00D72D7D"/>
    <w:rsid w:val="00D72DB0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77666"/>
    <w:rsid w:val="00D80C49"/>
    <w:rsid w:val="00D80E78"/>
    <w:rsid w:val="00D84401"/>
    <w:rsid w:val="00D84881"/>
    <w:rsid w:val="00D86013"/>
    <w:rsid w:val="00D866F8"/>
    <w:rsid w:val="00D87C0F"/>
    <w:rsid w:val="00D87E5F"/>
    <w:rsid w:val="00D91C32"/>
    <w:rsid w:val="00D925F0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3EE0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54FB"/>
    <w:rsid w:val="00DB635E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91B"/>
    <w:rsid w:val="00DD2F96"/>
    <w:rsid w:val="00DD381D"/>
    <w:rsid w:val="00DD3C89"/>
    <w:rsid w:val="00DD41E6"/>
    <w:rsid w:val="00DD4E53"/>
    <w:rsid w:val="00DD5761"/>
    <w:rsid w:val="00DD5CD8"/>
    <w:rsid w:val="00DD6801"/>
    <w:rsid w:val="00DD6C90"/>
    <w:rsid w:val="00DD70D7"/>
    <w:rsid w:val="00DD7D5C"/>
    <w:rsid w:val="00DE070B"/>
    <w:rsid w:val="00DE1115"/>
    <w:rsid w:val="00DE252D"/>
    <w:rsid w:val="00DE298C"/>
    <w:rsid w:val="00DE2CDE"/>
    <w:rsid w:val="00DE3AC9"/>
    <w:rsid w:val="00DE440E"/>
    <w:rsid w:val="00DE4D21"/>
    <w:rsid w:val="00DE4D66"/>
    <w:rsid w:val="00DE4DCC"/>
    <w:rsid w:val="00DE5A53"/>
    <w:rsid w:val="00DE5A72"/>
    <w:rsid w:val="00DE7E3F"/>
    <w:rsid w:val="00DE7FF2"/>
    <w:rsid w:val="00DF0D17"/>
    <w:rsid w:val="00DF0F69"/>
    <w:rsid w:val="00DF16B4"/>
    <w:rsid w:val="00DF22EF"/>
    <w:rsid w:val="00DF2337"/>
    <w:rsid w:val="00DF2F6D"/>
    <w:rsid w:val="00DF4116"/>
    <w:rsid w:val="00DF4EDE"/>
    <w:rsid w:val="00DF60D6"/>
    <w:rsid w:val="00DF71DF"/>
    <w:rsid w:val="00DF7DD6"/>
    <w:rsid w:val="00E002A8"/>
    <w:rsid w:val="00E03ADC"/>
    <w:rsid w:val="00E03BF0"/>
    <w:rsid w:val="00E03F63"/>
    <w:rsid w:val="00E04730"/>
    <w:rsid w:val="00E06559"/>
    <w:rsid w:val="00E066F0"/>
    <w:rsid w:val="00E125B5"/>
    <w:rsid w:val="00E1283E"/>
    <w:rsid w:val="00E12E4E"/>
    <w:rsid w:val="00E1427F"/>
    <w:rsid w:val="00E146D2"/>
    <w:rsid w:val="00E15CA0"/>
    <w:rsid w:val="00E15F27"/>
    <w:rsid w:val="00E16742"/>
    <w:rsid w:val="00E179FF"/>
    <w:rsid w:val="00E213D3"/>
    <w:rsid w:val="00E227D7"/>
    <w:rsid w:val="00E23E91"/>
    <w:rsid w:val="00E24EB2"/>
    <w:rsid w:val="00E24F97"/>
    <w:rsid w:val="00E25F5E"/>
    <w:rsid w:val="00E26AFA"/>
    <w:rsid w:val="00E27DCC"/>
    <w:rsid w:val="00E30C5A"/>
    <w:rsid w:val="00E31999"/>
    <w:rsid w:val="00E33EFD"/>
    <w:rsid w:val="00E3517A"/>
    <w:rsid w:val="00E353D9"/>
    <w:rsid w:val="00E3686B"/>
    <w:rsid w:val="00E410C5"/>
    <w:rsid w:val="00E415DC"/>
    <w:rsid w:val="00E42038"/>
    <w:rsid w:val="00E42711"/>
    <w:rsid w:val="00E42DD3"/>
    <w:rsid w:val="00E43464"/>
    <w:rsid w:val="00E44BB0"/>
    <w:rsid w:val="00E45658"/>
    <w:rsid w:val="00E46F28"/>
    <w:rsid w:val="00E476A6"/>
    <w:rsid w:val="00E50261"/>
    <w:rsid w:val="00E5281E"/>
    <w:rsid w:val="00E53303"/>
    <w:rsid w:val="00E5564D"/>
    <w:rsid w:val="00E559EE"/>
    <w:rsid w:val="00E56965"/>
    <w:rsid w:val="00E57E5A"/>
    <w:rsid w:val="00E62B81"/>
    <w:rsid w:val="00E63A73"/>
    <w:rsid w:val="00E64B74"/>
    <w:rsid w:val="00E65A39"/>
    <w:rsid w:val="00E65B1D"/>
    <w:rsid w:val="00E6668F"/>
    <w:rsid w:val="00E67177"/>
    <w:rsid w:val="00E672C5"/>
    <w:rsid w:val="00E67460"/>
    <w:rsid w:val="00E71252"/>
    <w:rsid w:val="00E72D2C"/>
    <w:rsid w:val="00E73063"/>
    <w:rsid w:val="00E73212"/>
    <w:rsid w:val="00E7656D"/>
    <w:rsid w:val="00E76C08"/>
    <w:rsid w:val="00E77780"/>
    <w:rsid w:val="00E7797E"/>
    <w:rsid w:val="00E80569"/>
    <w:rsid w:val="00E83D02"/>
    <w:rsid w:val="00E83FCB"/>
    <w:rsid w:val="00E84AC9"/>
    <w:rsid w:val="00E85140"/>
    <w:rsid w:val="00E858C6"/>
    <w:rsid w:val="00E85B13"/>
    <w:rsid w:val="00E86729"/>
    <w:rsid w:val="00E86D9C"/>
    <w:rsid w:val="00E87518"/>
    <w:rsid w:val="00E87CFD"/>
    <w:rsid w:val="00E87FFE"/>
    <w:rsid w:val="00E908D0"/>
    <w:rsid w:val="00E9124E"/>
    <w:rsid w:val="00E917E7"/>
    <w:rsid w:val="00E91A52"/>
    <w:rsid w:val="00E91D86"/>
    <w:rsid w:val="00E95438"/>
    <w:rsid w:val="00E95DAE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2372"/>
    <w:rsid w:val="00EB36C7"/>
    <w:rsid w:val="00EB5CBE"/>
    <w:rsid w:val="00EB62CD"/>
    <w:rsid w:val="00EB6B38"/>
    <w:rsid w:val="00EC0D44"/>
    <w:rsid w:val="00EC56F8"/>
    <w:rsid w:val="00EC5825"/>
    <w:rsid w:val="00EC6C60"/>
    <w:rsid w:val="00EC701E"/>
    <w:rsid w:val="00ED0EBE"/>
    <w:rsid w:val="00ED215C"/>
    <w:rsid w:val="00ED3A9A"/>
    <w:rsid w:val="00ED66B8"/>
    <w:rsid w:val="00EE066B"/>
    <w:rsid w:val="00EE2A8D"/>
    <w:rsid w:val="00EE2ED9"/>
    <w:rsid w:val="00EE2F31"/>
    <w:rsid w:val="00EE5775"/>
    <w:rsid w:val="00EE6147"/>
    <w:rsid w:val="00EF1266"/>
    <w:rsid w:val="00EF16F7"/>
    <w:rsid w:val="00EF1AC3"/>
    <w:rsid w:val="00EF303A"/>
    <w:rsid w:val="00EF35D5"/>
    <w:rsid w:val="00EF38EB"/>
    <w:rsid w:val="00EF6D96"/>
    <w:rsid w:val="00EF6E33"/>
    <w:rsid w:val="00EF7044"/>
    <w:rsid w:val="00EF70A4"/>
    <w:rsid w:val="00EF73A9"/>
    <w:rsid w:val="00EF7ACE"/>
    <w:rsid w:val="00F00A52"/>
    <w:rsid w:val="00F01866"/>
    <w:rsid w:val="00F02938"/>
    <w:rsid w:val="00F03989"/>
    <w:rsid w:val="00F04644"/>
    <w:rsid w:val="00F0584C"/>
    <w:rsid w:val="00F062A7"/>
    <w:rsid w:val="00F0630C"/>
    <w:rsid w:val="00F06686"/>
    <w:rsid w:val="00F073C2"/>
    <w:rsid w:val="00F10693"/>
    <w:rsid w:val="00F107E1"/>
    <w:rsid w:val="00F12980"/>
    <w:rsid w:val="00F145A1"/>
    <w:rsid w:val="00F15030"/>
    <w:rsid w:val="00F16E36"/>
    <w:rsid w:val="00F20F9C"/>
    <w:rsid w:val="00F22B17"/>
    <w:rsid w:val="00F22B64"/>
    <w:rsid w:val="00F2434D"/>
    <w:rsid w:val="00F2532C"/>
    <w:rsid w:val="00F25A87"/>
    <w:rsid w:val="00F264F2"/>
    <w:rsid w:val="00F26851"/>
    <w:rsid w:val="00F27869"/>
    <w:rsid w:val="00F30512"/>
    <w:rsid w:val="00F30FE9"/>
    <w:rsid w:val="00F31407"/>
    <w:rsid w:val="00F322F6"/>
    <w:rsid w:val="00F34298"/>
    <w:rsid w:val="00F352BB"/>
    <w:rsid w:val="00F366F6"/>
    <w:rsid w:val="00F402B3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AE0"/>
    <w:rsid w:val="00F51D2A"/>
    <w:rsid w:val="00F52DA4"/>
    <w:rsid w:val="00F53D9C"/>
    <w:rsid w:val="00F53ECC"/>
    <w:rsid w:val="00F54162"/>
    <w:rsid w:val="00F54796"/>
    <w:rsid w:val="00F54BE5"/>
    <w:rsid w:val="00F54F64"/>
    <w:rsid w:val="00F5530C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671DB"/>
    <w:rsid w:val="00F70545"/>
    <w:rsid w:val="00F70D98"/>
    <w:rsid w:val="00F70DC9"/>
    <w:rsid w:val="00F71A72"/>
    <w:rsid w:val="00F72173"/>
    <w:rsid w:val="00F728FD"/>
    <w:rsid w:val="00F74E73"/>
    <w:rsid w:val="00F75339"/>
    <w:rsid w:val="00F75687"/>
    <w:rsid w:val="00F76241"/>
    <w:rsid w:val="00F76C83"/>
    <w:rsid w:val="00F76F89"/>
    <w:rsid w:val="00F77346"/>
    <w:rsid w:val="00F774A9"/>
    <w:rsid w:val="00F80986"/>
    <w:rsid w:val="00F826B1"/>
    <w:rsid w:val="00F8299F"/>
    <w:rsid w:val="00F864E9"/>
    <w:rsid w:val="00F86E70"/>
    <w:rsid w:val="00F87262"/>
    <w:rsid w:val="00F87FA8"/>
    <w:rsid w:val="00F9092B"/>
    <w:rsid w:val="00F91F47"/>
    <w:rsid w:val="00F93D30"/>
    <w:rsid w:val="00F93E57"/>
    <w:rsid w:val="00F940CF"/>
    <w:rsid w:val="00F9503F"/>
    <w:rsid w:val="00F95660"/>
    <w:rsid w:val="00F95A70"/>
    <w:rsid w:val="00F95DBD"/>
    <w:rsid w:val="00F96788"/>
    <w:rsid w:val="00FA01A9"/>
    <w:rsid w:val="00FA1D9F"/>
    <w:rsid w:val="00FA436E"/>
    <w:rsid w:val="00FA452C"/>
    <w:rsid w:val="00FA5B04"/>
    <w:rsid w:val="00FA6EDC"/>
    <w:rsid w:val="00FB0690"/>
    <w:rsid w:val="00FB0CD3"/>
    <w:rsid w:val="00FB1A60"/>
    <w:rsid w:val="00FB3170"/>
    <w:rsid w:val="00FB31A0"/>
    <w:rsid w:val="00FB3316"/>
    <w:rsid w:val="00FB35DE"/>
    <w:rsid w:val="00FB40A7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154D"/>
    <w:rsid w:val="00FD33CF"/>
    <w:rsid w:val="00FD4099"/>
    <w:rsid w:val="00FD59F9"/>
    <w:rsid w:val="00FD655F"/>
    <w:rsid w:val="00FD7212"/>
    <w:rsid w:val="00FD7291"/>
    <w:rsid w:val="00FD7EE3"/>
    <w:rsid w:val="00FE1AC6"/>
    <w:rsid w:val="00FE223A"/>
    <w:rsid w:val="00FE318E"/>
    <w:rsid w:val="00FE58F7"/>
    <w:rsid w:val="00FE7756"/>
    <w:rsid w:val="00FE7A1F"/>
    <w:rsid w:val="00FF01D2"/>
    <w:rsid w:val="00FF203B"/>
    <w:rsid w:val="00FF25D8"/>
    <w:rsid w:val="00FF263D"/>
    <w:rsid w:val="00FF3CC0"/>
    <w:rsid w:val="00FF5773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  <w:style w:type="character" w:customStyle="1" w:styleId="elementtoproof">
    <w:name w:val="elementtoproof"/>
    <w:basedOn w:val="DefaultParagraphFont"/>
    <w:rsid w:val="00956088"/>
  </w:style>
  <w:style w:type="character" w:customStyle="1" w:styleId="contentpasted0">
    <w:name w:val="contentpasted0"/>
    <w:basedOn w:val="DefaultParagraphFont"/>
    <w:rsid w:val="00956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1181</Words>
  <Characters>673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7899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Sarah Whitaker</cp:lastModifiedBy>
  <cp:revision>119</cp:revision>
  <cp:lastPrinted>2023-02-01T09:53:00Z</cp:lastPrinted>
  <dcterms:created xsi:type="dcterms:W3CDTF">2023-10-12T12:31:00Z</dcterms:created>
  <dcterms:modified xsi:type="dcterms:W3CDTF">2023-11-30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